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9C0FC" w14:textId="7FEA188A" w:rsidR="00AE6B2A" w:rsidRDefault="00132F30" w:rsidP="00132F30">
      <w:pPr>
        <w:pStyle w:val="Title"/>
      </w:pPr>
      <w:r>
        <w:t>Scratch exercises</w:t>
      </w:r>
    </w:p>
    <w:p w14:paraId="221D36F5" w14:textId="77777777" w:rsidR="00010F89" w:rsidRDefault="00010F89" w:rsidP="00010F89"/>
    <w:p w14:paraId="55D211D8" w14:textId="2ECD307B" w:rsidR="00010F89" w:rsidRPr="00010F89" w:rsidRDefault="00010F89" w:rsidP="00010F89">
      <w:pPr>
        <w:rPr>
          <w:sz w:val="28"/>
          <w:szCs w:val="28"/>
          <w:u w:val="single"/>
        </w:rPr>
      </w:pPr>
      <w:r w:rsidRPr="00010F89">
        <w:rPr>
          <w:sz w:val="28"/>
          <w:szCs w:val="28"/>
          <w:u w:val="single"/>
        </w:rPr>
        <w:t>Getting started</w:t>
      </w:r>
      <w:r w:rsidR="005D33BB">
        <w:rPr>
          <w:sz w:val="28"/>
          <w:szCs w:val="28"/>
          <w:u w:val="single"/>
        </w:rPr>
        <w:t xml:space="preserve"> tutorial</w:t>
      </w:r>
    </w:p>
    <w:p w14:paraId="52BC6C54" w14:textId="2BB28451" w:rsidR="00B17508" w:rsidRDefault="00B17508" w:rsidP="00A658C4">
      <w:pPr>
        <w:pStyle w:val="ListParagraph"/>
        <w:numPr>
          <w:ilvl w:val="0"/>
          <w:numId w:val="1"/>
        </w:numPr>
      </w:pPr>
      <w:r>
        <w:t xml:space="preserve">Instructions: go to </w:t>
      </w:r>
      <w:hyperlink r:id="rId6" w:history="1">
        <w:r w:rsidR="00857E70" w:rsidRPr="003F7BD0">
          <w:rPr>
            <w:rStyle w:val="Hyperlink"/>
          </w:rPr>
          <w:t>https://scratch.mit.edu</w:t>
        </w:r>
      </w:hyperlink>
      <w:r w:rsidR="00857E70">
        <w:t xml:space="preserve"> </w:t>
      </w:r>
      <w:r w:rsidR="00C315DF">
        <w:t>and</w:t>
      </w:r>
      <w:r w:rsidR="002A769F">
        <w:t xml:space="preserve"> type in “</w:t>
      </w:r>
      <w:proofErr w:type="spellStart"/>
      <w:r w:rsidR="002A769F">
        <w:t>VACompSciSOLs</w:t>
      </w:r>
      <w:proofErr w:type="spellEnd"/>
      <w:r w:rsidR="002A769F">
        <w:t>”</w:t>
      </w:r>
      <w:r w:rsidR="002F2ADB">
        <w:t xml:space="preserve"> into the search bar and press enter</w:t>
      </w:r>
      <w:r w:rsidR="007F2C8D">
        <w:t>.</w:t>
      </w:r>
    </w:p>
    <w:p w14:paraId="3E25DD15" w14:textId="10FB1D65" w:rsidR="00A658C4" w:rsidRDefault="00A658C4" w:rsidP="00A658C4">
      <w:pPr>
        <w:pStyle w:val="ListParagraph"/>
      </w:pPr>
      <w:r>
        <w:rPr>
          <w:noProof/>
        </w:rPr>
        <mc:AlternateContent>
          <mc:Choice Requires="wps">
            <w:drawing>
              <wp:anchor distT="0" distB="0" distL="114300" distR="114300" simplePos="0" relativeHeight="251659264" behindDoc="0" locked="0" layoutInCell="1" allowOverlap="1" wp14:anchorId="0CA36D1B" wp14:editId="01A75BF6">
                <wp:simplePos x="0" y="0"/>
                <wp:positionH relativeFrom="column">
                  <wp:posOffset>3002280</wp:posOffset>
                </wp:positionH>
                <wp:positionV relativeFrom="paragraph">
                  <wp:posOffset>790575</wp:posOffset>
                </wp:positionV>
                <wp:extent cx="579120" cy="502920"/>
                <wp:effectExtent l="19050" t="19050" r="30480" b="11430"/>
                <wp:wrapNone/>
                <wp:docPr id="5" name="Up Arrow 5"/>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BA262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5" o:spid="_x0000_s1026" type="#_x0000_t68" style="position:absolute;margin-left:236.4pt;margin-top:62.25pt;width:45.6pt;height:39.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BUphwIAAG4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" adj="10800" fillcolor="red" strokecolor="#1f3763 [1604]" strokeweight="1pt"/>
            </w:pict>
          </mc:Fallback>
        </mc:AlternateContent>
      </w:r>
      <w:r>
        <w:rPr>
          <w:noProof/>
        </w:rPr>
        <w:drawing>
          <wp:inline distT="0" distB="0" distL="0" distR="0" wp14:anchorId="72C80B59" wp14:editId="28260FEB">
            <wp:extent cx="5349240" cy="3008948"/>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51125" cy="3010008"/>
                    </a:xfrm>
                    <a:prstGeom prst="rect">
                      <a:avLst/>
                    </a:prstGeom>
                  </pic:spPr>
                </pic:pic>
              </a:graphicData>
            </a:graphic>
          </wp:inline>
        </w:drawing>
      </w:r>
    </w:p>
    <w:p w14:paraId="383746C3" w14:textId="77777777" w:rsidR="00A658C4" w:rsidRDefault="00A658C4" w:rsidP="00A658C4"/>
    <w:p w14:paraId="15FA3E9D" w14:textId="77777777" w:rsidR="00A658C4" w:rsidRDefault="002F2ADB" w:rsidP="00A658C4">
      <w:pPr>
        <w:pStyle w:val="ListParagraph"/>
        <w:numPr>
          <w:ilvl w:val="0"/>
          <w:numId w:val="1"/>
        </w:numPr>
      </w:pPr>
      <w:r>
        <w:t xml:space="preserve">Click on “Blank Project” </w:t>
      </w:r>
    </w:p>
    <w:p w14:paraId="058CB07E" w14:textId="27C28CF8" w:rsidR="00A658C4" w:rsidRDefault="00A658C4" w:rsidP="00A658C4">
      <w:r>
        <w:rPr>
          <w:noProof/>
        </w:rPr>
        <mc:AlternateContent>
          <mc:Choice Requires="wps">
            <w:drawing>
              <wp:anchor distT="0" distB="0" distL="114300" distR="114300" simplePos="0" relativeHeight="251661312" behindDoc="0" locked="0" layoutInCell="1" allowOverlap="1" wp14:anchorId="6DA6D4B1" wp14:editId="6E153D5B">
                <wp:simplePos x="0" y="0"/>
                <wp:positionH relativeFrom="column">
                  <wp:posOffset>2499360</wp:posOffset>
                </wp:positionH>
                <wp:positionV relativeFrom="paragraph">
                  <wp:posOffset>2108200</wp:posOffset>
                </wp:positionV>
                <wp:extent cx="579120" cy="502920"/>
                <wp:effectExtent l="19050" t="19050" r="30480" b="11430"/>
                <wp:wrapNone/>
                <wp:docPr id="9" name="Up Arrow 9"/>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9F840E" id="Up Arrow 9" o:spid="_x0000_s1026" type="#_x0000_t68" style="position:absolute;margin-left:196.8pt;margin-top:166pt;width:45.6pt;height:3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" adj="10800" fillcolor="red" strokecolor="#1f3763 [1604]" strokeweight="1pt"/>
            </w:pict>
          </mc:Fallback>
        </mc:AlternateContent>
      </w:r>
      <w:r>
        <w:rPr>
          <w:noProof/>
        </w:rPr>
        <w:drawing>
          <wp:inline distT="0" distB="0" distL="0" distR="0" wp14:anchorId="1D27F165" wp14:editId="48776CE2">
            <wp:extent cx="4914900" cy="27646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6427" cy="2765490"/>
                    </a:xfrm>
                    <a:prstGeom prst="rect">
                      <a:avLst/>
                    </a:prstGeom>
                  </pic:spPr>
                </pic:pic>
              </a:graphicData>
            </a:graphic>
          </wp:inline>
        </w:drawing>
      </w:r>
    </w:p>
    <w:p w14:paraId="1DD8143A" w14:textId="77777777" w:rsidR="00A658C4" w:rsidRDefault="00A658C4" w:rsidP="00A658C4"/>
    <w:p w14:paraId="0613C378" w14:textId="1EE5CC8E" w:rsidR="00A658C4" w:rsidRDefault="00A658C4" w:rsidP="00A658C4">
      <w:pPr>
        <w:pStyle w:val="ListParagraph"/>
        <w:numPr>
          <w:ilvl w:val="0"/>
          <w:numId w:val="1"/>
        </w:numPr>
      </w:pPr>
      <w:r>
        <w:t>T</w:t>
      </w:r>
      <w:r w:rsidR="002F2ADB">
        <w:t>hen</w:t>
      </w:r>
      <w:r w:rsidR="00610EAE">
        <w:t xml:space="preserve"> click</w:t>
      </w:r>
      <w:r w:rsidR="002F2ADB">
        <w:t xml:space="preserve"> </w:t>
      </w:r>
      <w:r>
        <w:t xml:space="preserve">the </w:t>
      </w:r>
      <w:r w:rsidR="002F2ADB">
        <w:t>see inside</w:t>
      </w:r>
      <w:r>
        <w:t xml:space="preserve"> button</w:t>
      </w:r>
      <w:r w:rsidR="002F2ADB">
        <w:t>.</w:t>
      </w:r>
    </w:p>
    <w:p w14:paraId="31422D17" w14:textId="70E519C2" w:rsidR="00A658C4" w:rsidRDefault="00A658C4" w:rsidP="00A658C4">
      <w:r>
        <w:rPr>
          <w:noProof/>
        </w:rPr>
        <w:lastRenderedPageBreak/>
        <mc:AlternateContent>
          <mc:Choice Requires="wps">
            <w:drawing>
              <wp:anchor distT="0" distB="0" distL="114300" distR="114300" simplePos="0" relativeHeight="251663360" behindDoc="0" locked="0" layoutInCell="1" allowOverlap="1" wp14:anchorId="650949B8" wp14:editId="7773DA66">
                <wp:simplePos x="0" y="0"/>
                <wp:positionH relativeFrom="column">
                  <wp:posOffset>3611880</wp:posOffset>
                </wp:positionH>
                <wp:positionV relativeFrom="paragraph">
                  <wp:posOffset>872490</wp:posOffset>
                </wp:positionV>
                <wp:extent cx="579120" cy="502920"/>
                <wp:effectExtent l="19050" t="19050" r="30480" b="11430"/>
                <wp:wrapNone/>
                <wp:docPr id="11" name="Up Arrow 11"/>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602CC3" id="Up Arrow 11" o:spid="_x0000_s1026" type="#_x0000_t68" style="position:absolute;margin-left:284.4pt;margin-top:68.7pt;width:45.6pt;height:39.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" adj="10800" fillcolor="red" strokecolor="#1f3763 [1604]" strokeweight="1pt"/>
            </w:pict>
          </mc:Fallback>
        </mc:AlternateContent>
      </w:r>
      <w:r>
        <w:rPr>
          <w:noProof/>
        </w:rPr>
        <w:drawing>
          <wp:inline distT="0" distB="0" distL="0" distR="0" wp14:anchorId="3D223F45" wp14:editId="5CDEBF37">
            <wp:extent cx="5090160" cy="28632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1214" cy="2863808"/>
                    </a:xfrm>
                    <a:prstGeom prst="rect">
                      <a:avLst/>
                    </a:prstGeom>
                  </pic:spPr>
                </pic:pic>
              </a:graphicData>
            </a:graphic>
          </wp:inline>
        </w:drawing>
      </w:r>
      <w:r w:rsidR="002F2ADB">
        <w:t xml:space="preserve">  </w:t>
      </w:r>
    </w:p>
    <w:p w14:paraId="7581F754" w14:textId="77777777" w:rsidR="00A658C4" w:rsidRDefault="00A658C4" w:rsidP="00A658C4"/>
    <w:p w14:paraId="2CCB2761" w14:textId="72C4E80A" w:rsidR="00A658C4" w:rsidRDefault="00A658C4" w:rsidP="00A658C4">
      <w:pPr>
        <w:pStyle w:val="ListParagraph"/>
        <w:numPr>
          <w:ilvl w:val="0"/>
          <w:numId w:val="1"/>
        </w:numPr>
      </w:pPr>
      <w:r>
        <w:t>The “code” in Scratch is on the left panel</w:t>
      </w:r>
    </w:p>
    <w:p w14:paraId="08B289BC" w14:textId="403FE4CA" w:rsidR="00A658C4" w:rsidRDefault="00A658C4" w:rsidP="00A658C4">
      <w:r>
        <w:rPr>
          <w:noProof/>
        </w:rPr>
        <mc:AlternateContent>
          <mc:Choice Requires="wps">
            <w:drawing>
              <wp:anchor distT="0" distB="0" distL="114300" distR="114300" simplePos="0" relativeHeight="251665408" behindDoc="0" locked="0" layoutInCell="1" allowOverlap="1" wp14:anchorId="6E38FEE8" wp14:editId="4ED304F3">
                <wp:simplePos x="0" y="0"/>
                <wp:positionH relativeFrom="column">
                  <wp:posOffset>952500</wp:posOffset>
                </wp:positionH>
                <wp:positionV relativeFrom="paragraph">
                  <wp:posOffset>1148080</wp:posOffset>
                </wp:positionV>
                <wp:extent cx="579120" cy="502920"/>
                <wp:effectExtent l="19050" t="19050" r="11430" b="30480"/>
                <wp:wrapNone/>
                <wp:docPr id="13" name="Up Arrow 13"/>
                <wp:cNvGraphicFramePr/>
                <a:graphic xmlns:a="http://schemas.openxmlformats.org/drawingml/2006/main">
                  <a:graphicData uri="http://schemas.microsoft.com/office/word/2010/wordprocessingShape">
                    <wps:wsp>
                      <wps:cNvSpPr/>
                      <wps:spPr>
                        <a:xfrm rot="16200000">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052E7A" id="Up Arrow 13" o:spid="_x0000_s1026" type="#_x0000_t68" style="position:absolute;margin-left:75pt;margin-top:90.4pt;width:45.6pt;height:39.6pt;rotation:-9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" adj="10800" fillcolor="red" strokecolor="#1f3763 [1604]" strokeweight="1pt"/>
            </w:pict>
          </mc:Fallback>
        </mc:AlternateContent>
      </w:r>
      <w:r>
        <w:rPr>
          <w:noProof/>
        </w:rPr>
        <w:drawing>
          <wp:inline distT="0" distB="0" distL="0" distR="0" wp14:anchorId="7B9E0EB3" wp14:editId="0A78A99F">
            <wp:extent cx="5161280" cy="290322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2215" cy="2903746"/>
                    </a:xfrm>
                    <a:prstGeom prst="rect">
                      <a:avLst/>
                    </a:prstGeom>
                  </pic:spPr>
                </pic:pic>
              </a:graphicData>
            </a:graphic>
          </wp:inline>
        </w:drawing>
      </w:r>
    </w:p>
    <w:p w14:paraId="1071BDBD" w14:textId="77777777" w:rsidR="00A658C4" w:rsidRDefault="00A658C4" w:rsidP="00A658C4"/>
    <w:p w14:paraId="523A798E" w14:textId="77777777" w:rsidR="002E328B" w:rsidRDefault="002E328B" w:rsidP="00A658C4"/>
    <w:p w14:paraId="28562F25" w14:textId="77777777" w:rsidR="002E328B" w:rsidRDefault="002E328B" w:rsidP="00A658C4"/>
    <w:p w14:paraId="0D5B5E95" w14:textId="77777777" w:rsidR="002E328B" w:rsidRDefault="002E328B" w:rsidP="00A658C4"/>
    <w:p w14:paraId="7D0E414C" w14:textId="77777777" w:rsidR="000D394A" w:rsidRDefault="000D394A" w:rsidP="00A658C4"/>
    <w:p w14:paraId="26EBECE2" w14:textId="77777777" w:rsidR="000D394A" w:rsidRDefault="000D394A" w:rsidP="00A658C4"/>
    <w:p w14:paraId="43EB5FB6" w14:textId="77777777" w:rsidR="000D394A" w:rsidRDefault="000D394A" w:rsidP="00A658C4"/>
    <w:p w14:paraId="37C39924" w14:textId="77777777" w:rsidR="000D394A" w:rsidRDefault="000D394A" w:rsidP="00A658C4"/>
    <w:p w14:paraId="65D6D39E" w14:textId="77777777" w:rsidR="000D394A" w:rsidRDefault="000D394A" w:rsidP="00A658C4"/>
    <w:p w14:paraId="7D81308F" w14:textId="77777777" w:rsidR="000D394A" w:rsidRDefault="000D394A" w:rsidP="00A658C4"/>
    <w:p w14:paraId="47FC1CC2" w14:textId="6267CF62" w:rsidR="002E328B" w:rsidRDefault="002E328B" w:rsidP="00A658C4">
      <w:pPr>
        <w:pStyle w:val="ListParagraph"/>
        <w:numPr>
          <w:ilvl w:val="0"/>
          <w:numId w:val="1"/>
        </w:numPr>
      </w:pPr>
      <w:r>
        <w:lastRenderedPageBreak/>
        <w:t xml:space="preserve">The “code” contains different actions which can be scrolled to or jumped to quickly using the buttons such as “motion”, “looks”, “sound”, “events”, etc. </w:t>
      </w:r>
    </w:p>
    <w:p w14:paraId="466D1913" w14:textId="76AC6004" w:rsidR="002E328B" w:rsidRDefault="002E328B" w:rsidP="002E328B">
      <w:r>
        <w:rPr>
          <w:noProof/>
        </w:rPr>
        <mc:AlternateContent>
          <mc:Choice Requires="wps">
            <w:drawing>
              <wp:anchor distT="0" distB="0" distL="114300" distR="114300" simplePos="0" relativeHeight="251669504" behindDoc="0" locked="0" layoutInCell="1" allowOverlap="1" wp14:anchorId="16EAABE2" wp14:editId="5F3A6006">
                <wp:simplePos x="0" y="0"/>
                <wp:positionH relativeFrom="column">
                  <wp:posOffset>1066800</wp:posOffset>
                </wp:positionH>
                <wp:positionV relativeFrom="paragraph">
                  <wp:posOffset>535940</wp:posOffset>
                </wp:positionV>
                <wp:extent cx="579120" cy="502920"/>
                <wp:effectExtent l="19050" t="19050" r="11430" b="30480"/>
                <wp:wrapNone/>
                <wp:docPr id="16" name="Up Arrow 16"/>
                <wp:cNvGraphicFramePr/>
                <a:graphic xmlns:a="http://schemas.openxmlformats.org/drawingml/2006/main">
                  <a:graphicData uri="http://schemas.microsoft.com/office/word/2010/wordprocessingShape">
                    <wps:wsp>
                      <wps:cNvSpPr/>
                      <wps:spPr>
                        <a:xfrm rot="16200000">
                          <a:off x="0" y="0"/>
                          <a:ext cx="579120" cy="502920"/>
                        </a:xfrm>
                        <a:prstGeom prst="up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0D9A7D" id="Up Arrow 16" o:spid="_x0000_s1026" type="#_x0000_t68" style="position:absolute;margin-left:84pt;margin-top:42.2pt;width:45.6pt;height:39.6pt;rotation:-90;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" adj="10800" fillcolor="red" strokecolor="#2f528f" strokeweight="1pt"/>
            </w:pict>
          </mc:Fallback>
        </mc:AlternateContent>
      </w:r>
      <w:r>
        <w:rPr>
          <w:noProof/>
        </w:rPr>
        <mc:AlternateContent>
          <mc:Choice Requires="wps">
            <w:drawing>
              <wp:anchor distT="0" distB="0" distL="114300" distR="114300" simplePos="0" relativeHeight="251667456" behindDoc="0" locked="0" layoutInCell="1" allowOverlap="1" wp14:anchorId="67728ABC" wp14:editId="4DEC61C1">
                <wp:simplePos x="0" y="0"/>
                <wp:positionH relativeFrom="column">
                  <wp:posOffset>-205740</wp:posOffset>
                </wp:positionH>
                <wp:positionV relativeFrom="paragraph">
                  <wp:posOffset>2288540</wp:posOffset>
                </wp:positionV>
                <wp:extent cx="579120" cy="502920"/>
                <wp:effectExtent l="19050" t="19050" r="30480" b="11430"/>
                <wp:wrapNone/>
                <wp:docPr id="15" name="Up Arrow 15"/>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61D8C3" id="Up Arrow 15" o:spid="_x0000_s1026" type="#_x0000_t68" style="position:absolute;margin-left:-16.2pt;margin-top:180.2pt;width:45.6pt;height:3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oWLiAIAAHA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" adj="10800" fillcolor="red" strokecolor="#1f3763 [1604]" strokeweight="1pt"/>
            </w:pict>
          </mc:Fallback>
        </mc:AlternateContent>
      </w:r>
      <w:r>
        <w:rPr>
          <w:noProof/>
        </w:rPr>
        <w:drawing>
          <wp:inline distT="0" distB="0" distL="0" distR="0" wp14:anchorId="0DE057AC" wp14:editId="6B97587E">
            <wp:extent cx="7025640" cy="395192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032350" cy="3955697"/>
                    </a:xfrm>
                    <a:prstGeom prst="rect">
                      <a:avLst/>
                    </a:prstGeom>
                  </pic:spPr>
                </pic:pic>
              </a:graphicData>
            </a:graphic>
          </wp:inline>
        </w:drawing>
      </w:r>
    </w:p>
    <w:p w14:paraId="73459A0B" w14:textId="77777777" w:rsidR="00195CCD" w:rsidRDefault="00195CCD" w:rsidP="00195CCD"/>
    <w:p w14:paraId="456A64DB" w14:textId="56B04568" w:rsidR="00195CCD" w:rsidRDefault="00195CCD" w:rsidP="00A658C4">
      <w:pPr>
        <w:pStyle w:val="ListParagraph"/>
        <w:numPr>
          <w:ilvl w:val="0"/>
          <w:numId w:val="1"/>
        </w:numPr>
      </w:pPr>
      <w:r>
        <w:t>Code is “dragged” from the code panel into the middle panel by clicking an action with the mouse, holding and dragging the action until it is in the middle panel, and unclicking or releasing the mouse click while the action is in the middle panel.</w:t>
      </w:r>
    </w:p>
    <w:p w14:paraId="64561D56" w14:textId="32E43B18" w:rsidR="00195CCD" w:rsidRDefault="00195CCD" w:rsidP="00195CCD">
      <w:r>
        <w:rPr>
          <w:noProof/>
        </w:rPr>
        <w:drawing>
          <wp:inline distT="0" distB="0" distL="0" distR="0" wp14:anchorId="78BBD6B1" wp14:editId="21A61F5F">
            <wp:extent cx="6979920" cy="392620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989669" cy="3931688"/>
                    </a:xfrm>
                    <a:prstGeom prst="rect">
                      <a:avLst/>
                    </a:prstGeom>
                  </pic:spPr>
                </pic:pic>
              </a:graphicData>
            </a:graphic>
          </wp:inline>
        </w:drawing>
      </w:r>
    </w:p>
    <w:p w14:paraId="10765203" w14:textId="41BEC807" w:rsidR="00195CCD" w:rsidRDefault="00195CCD" w:rsidP="00A658C4">
      <w:pPr>
        <w:pStyle w:val="ListParagraph"/>
        <w:numPr>
          <w:ilvl w:val="0"/>
          <w:numId w:val="1"/>
        </w:numPr>
      </w:pPr>
      <w:r>
        <w:lastRenderedPageBreak/>
        <w:t xml:space="preserve">To “delete” or remove code click on the action segment in the middle panel you wish to remove and drag the action segment back to the left panel. </w:t>
      </w:r>
    </w:p>
    <w:p w14:paraId="2FB397CB" w14:textId="20BB0C05" w:rsidR="00195CCD" w:rsidRDefault="00195CCD" w:rsidP="00195CCD">
      <w:r>
        <w:rPr>
          <w:noProof/>
        </w:rPr>
        <w:drawing>
          <wp:inline distT="0" distB="0" distL="0" distR="0" wp14:anchorId="42C8DDE7" wp14:editId="60C70C75">
            <wp:extent cx="7078980" cy="3981926"/>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86695" cy="3986266"/>
                    </a:xfrm>
                    <a:prstGeom prst="rect">
                      <a:avLst/>
                    </a:prstGeom>
                  </pic:spPr>
                </pic:pic>
              </a:graphicData>
            </a:graphic>
          </wp:inline>
        </w:drawing>
      </w:r>
    </w:p>
    <w:p w14:paraId="2BDA03C7" w14:textId="77777777" w:rsidR="00195CCD" w:rsidRDefault="00195CCD" w:rsidP="00195CCD"/>
    <w:p w14:paraId="7C7370FA" w14:textId="5DBBAA96" w:rsidR="001F5581" w:rsidRDefault="001F5581" w:rsidP="00A658C4">
      <w:pPr>
        <w:pStyle w:val="ListParagraph"/>
        <w:numPr>
          <w:ilvl w:val="0"/>
          <w:numId w:val="1"/>
        </w:numPr>
      </w:pPr>
      <w:r>
        <w:t xml:space="preserve">The user designed code created in the middle panel must know when to “start”. As such, the code must begin </w:t>
      </w:r>
      <w:r w:rsidR="00415FEA">
        <w:t>with the proper action piece</w:t>
      </w:r>
      <w:r>
        <w:t>. In Scratch th</w:t>
      </w:r>
      <w:r w:rsidR="00C6077D">
        <w:t>e piece</w:t>
      </w:r>
      <w:r w:rsidR="00415FEA">
        <w:t xml:space="preserve"> is </w:t>
      </w:r>
      <w:r w:rsidR="00415FEA">
        <w:rPr>
          <w:noProof/>
        </w:rPr>
        <w:drawing>
          <wp:inline distT="0" distB="0" distL="0" distR="0" wp14:anchorId="24377B11" wp14:editId="7F78F0D2">
            <wp:extent cx="434976" cy="214381"/>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022" cy="238554"/>
                    </a:xfrm>
                    <a:prstGeom prst="rect">
                      <a:avLst/>
                    </a:prstGeom>
                  </pic:spPr>
                </pic:pic>
              </a:graphicData>
            </a:graphic>
          </wp:inline>
        </w:drawing>
      </w:r>
      <w:r w:rsidR="00415FEA">
        <w:t xml:space="preserve"> and is</w:t>
      </w:r>
      <w:r w:rsidR="00C6077D">
        <w:t xml:space="preserve"> located in “events</w:t>
      </w:r>
      <w:r>
        <w:t>” section and look as follows:</w:t>
      </w:r>
    </w:p>
    <w:p w14:paraId="53FC549B" w14:textId="79219B7C" w:rsidR="001F5581" w:rsidRDefault="00415FEA" w:rsidP="001F5581">
      <w:r>
        <w:rPr>
          <w:noProof/>
        </w:rPr>
        <w:drawing>
          <wp:inline distT="0" distB="0" distL="0" distR="0" wp14:anchorId="1956E85F" wp14:editId="2AA081B6">
            <wp:extent cx="6766560" cy="38061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74715" cy="3810777"/>
                    </a:xfrm>
                    <a:prstGeom prst="rect">
                      <a:avLst/>
                    </a:prstGeom>
                  </pic:spPr>
                </pic:pic>
              </a:graphicData>
            </a:graphic>
          </wp:inline>
        </w:drawing>
      </w:r>
    </w:p>
    <w:p w14:paraId="79A7AAD4" w14:textId="77777777" w:rsidR="001F5581" w:rsidRDefault="001F5581" w:rsidP="001F5581"/>
    <w:p w14:paraId="13B833A0" w14:textId="12DE008E" w:rsidR="00FD70C5" w:rsidRDefault="00FD70C5" w:rsidP="00A658C4">
      <w:pPr>
        <w:pStyle w:val="ListParagraph"/>
        <w:numPr>
          <w:ilvl w:val="0"/>
          <w:numId w:val="1"/>
        </w:numPr>
      </w:pPr>
      <w:r>
        <w:lastRenderedPageBreak/>
        <w:t>In order for the code to work, the action pieces must be “linked” together by fitting the puzzle pieces together. The screenshot above shows an “unlinked” chain and would not run. Below is a screenshot of the start and stop actions “linked”.</w:t>
      </w:r>
    </w:p>
    <w:p w14:paraId="07B055F3" w14:textId="18B2C5AB" w:rsidR="00FD70C5" w:rsidRDefault="00FD70C5" w:rsidP="00FD70C5">
      <w:r>
        <w:rPr>
          <w:noProof/>
        </w:rPr>
        <w:drawing>
          <wp:inline distT="0" distB="0" distL="0" distR="0" wp14:anchorId="1D5601E5" wp14:editId="4DDA98A1">
            <wp:extent cx="7178040" cy="4037647"/>
            <wp:effectExtent l="0" t="0" r="381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187326" cy="4042870"/>
                    </a:xfrm>
                    <a:prstGeom prst="rect">
                      <a:avLst/>
                    </a:prstGeom>
                  </pic:spPr>
                </pic:pic>
              </a:graphicData>
            </a:graphic>
          </wp:inline>
        </w:drawing>
      </w:r>
    </w:p>
    <w:p w14:paraId="0B15C27F" w14:textId="77777777" w:rsidR="00FD70C5" w:rsidRDefault="00FD70C5" w:rsidP="00FD70C5"/>
    <w:p w14:paraId="6ACA5434" w14:textId="35772424" w:rsidR="00FD70C5" w:rsidRDefault="00FD70C5" w:rsidP="00A658C4">
      <w:pPr>
        <w:pStyle w:val="ListParagraph"/>
        <w:numPr>
          <w:ilvl w:val="0"/>
          <w:numId w:val="1"/>
        </w:numPr>
      </w:pPr>
      <w:r>
        <w:t xml:space="preserve">To “run” the code, press the green flag. </w:t>
      </w:r>
      <w:r w:rsidR="000D394A">
        <w:t xml:space="preserve">Code that is incomplete/incorrect may need to be forcibly stopped after the green “run” code is pressed. </w:t>
      </w:r>
      <w:r>
        <w:t>To force stop code that is running, press the stop button</w:t>
      </w:r>
      <w:r w:rsidR="000D394A">
        <w:t xml:space="preserve"> that is located next to the green flag</w:t>
      </w:r>
      <w:r>
        <w:t>.</w:t>
      </w:r>
      <w:r w:rsidR="000D394A">
        <w:t xml:space="preserve"> This allows a student to fix the mistake and run the code again. </w:t>
      </w:r>
    </w:p>
    <w:p w14:paraId="4F1367A5" w14:textId="04835C33" w:rsidR="00FD70C5" w:rsidRDefault="00FD70C5" w:rsidP="00FD70C5">
      <w:r>
        <w:rPr>
          <w:noProof/>
        </w:rPr>
        <mc:AlternateContent>
          <mc:Choice Requires="wps">
            <w:drawing>
              <wp:anchor distT="0" distB="0" distL="114300" distR="114300" simplePos="0" relativeHeight="251671552" behindDoc="0" locked="0" layoutInCell="1" allowOverlap="1" wp14:anchorId="3E74B3D2" wp14:editId="5EE1F3C0">
                <wp:simplePos x="0" y="0"/>
                <wp:positionH relativeFrom="column">
                  <wp:posOffset>4244340</wp:posOffset>
                </wp:positionH>
                <wp:positionV relativeFrom="paragraph">
                  <wp:posOffset>878840</wp:posOffset>
                </wp:positionV>
                <wp:extent cx="579120" cy="502920"/>
                <wp:effectExtent l="19050" t="19050" r="30480" b="11430"/>
                <wp:wrapNone/>
                <wp:docPr id="22" name="Up Arrow 22"/>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B039D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2" o:spid="_x0000_s1026" type="#_x0000_t68" style="position:absolute;margin-left:334.2pt;margin-top:69.2pt;width:45.6pt;height:39.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" adj="10800" fillcolor="red" strokecolor="#1f3763 [1604]" strokeweight="1pt"/>
            </w:pict>
          </mc:Fallback>
        </mc:AlternateContent>
      </w:r>
      <w:r>
        <w:rPr>
          <w:noProof/>
        </w:rPr>
        <w:drawing>
          <wp:inline distT="0" distB="0" distL="0" distR="0" wp14:anchorId="78A04A6F" wp14:editId="6E473203">
            <wp:extent cx="6537960" cy="3677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43192" cy="3680546"/>
                    </a:xfrm>
                    <a:prstGeom prst="rect">
                      <a:avLst/>
                    </a:prstGeom>
                  </pic:spPr>
                </pic:pic>
              </a:graphicData>
            </a:graphic>
          </wp:inline>
        </w:drawing>
      </w:r>
    </w:p>
    <w:p w14:paraId="59CF33B4" w14:textId="77777777" w:rsidR="00FD70C5" w:rsidRDefault="00FD70C5" w:rsidP="00FD70C5"/>
    <w:p w14:paraId="44F07A32" w14:textId="12B50BA9" w:rsidR="00FD70C5" w:rsidRDefault="00010F89" w:rsidP="00A658C4">
      <w:pPr>
        <w:pStyle w:val="ListParagraph"/>
        <w:numPr>
          <w:ilvl w:val="0"/>
          <w:numId w:val="1"/>
        </w:numPr>
      </w:pPr>
      <w:r>
        <w:t xml:space="preserve">The scratch cat in the right panel should perform the coded actions. </w:t>
      </w:r>
    </w:p>
    <w:p w14:paraId="2095178C" w14:textId="1B656B55" w:rsidR="00010F89" w:rsidRDefault="00010F89" w:rsidP="00010F89">
      <w:r>
        <w:rPr>
          <w:noProof/>
        </w:rPr>
        <mc:AlternateContent>
          <mc:Choice Requires="wps">
            <w:drawing>
              <wp:anchor distT="0" distB="0" distL="114300" distR="114300" simplePos="0" relativeHeight="251673600" behindDoc="0" locked="0" layoutInCell="1" allowOverlap="1" wp14:anchorId="362B069C" wp14:editId="0F2D2693">
                <wp:simplePos x="0" y="0"/>
                <wp:positionH relativeFrom="column">
                  <wp:posOffset>4640580</wp:posOffset>
                </wp:positionH>
                <wp:positionV relativeFrom="paragraph">
                  <wp:posOffset>1900555</wp:posOffset>
                </wp:positionV>
                <wp:extent cx="579120" cy="502920"/>
                <wp:effectExtent l="19050" t="19050" r="30480" b="11430"/>
                <wp:wrapNone/>
                <wp:docPr id="23" name="Up Arrow 23"/>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00991B" id="Up Arrow 23" o:spid="_x0000_s1026" type="#_x0000_t68" style="position:absolute;margin-left:365.4pt;margin-top:149.65pt;width:45.6pt;height:39.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" adj="10800" fillcolor="red" strokecolor="#1f3763 [1604]" strokeweight="1pt"/>
            </w:pict>
          </mc:Fallback>
        </mc:AlternateContent>
      </w:r>
      <w:r>
        <w:rPr>
          <w:noProof/>
        </w:rPr>
        <w:drawing>
          <wp:inline distT="0" distB="0" distL="0" distR="0" wp14:anchorId="7EF09B1E" wp14:editId="1CD362EA">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22D8F05" w14:textId="77777777" w:rsidR="00010F89" w:rsidRDefault="00010F89" w:rsidP="00010F89"/>
    <w:p w14:paraId="1D46094B" w14:textId="693BB93F" w:rsidR="009622C2" w:rsidRDefault="00010F89" w:rsidP="009622C2">
      <w:pPr>
        <w:pStyle w:val="ListParagraph"/>
        <w:numPr>
          <w:ilvl w:val="0"/>
          <w:numId w:val="1"/>
        </w:numPr>
        <w:rPr>
          <w:noProof/>
        </w:rPr>
      </w:pPr>
      <w:r>
        <w:t>To get familiar with Scratch, code this simple exercise (the go to random position action can be found in the “motion” section)</w:t>
      </w:r>
      <w:r w:rsidR="009622C2">
        <w:t xml:space="preserve"> see next picture for zoomed in code</w:t>
      </w:r>
      <w:r>
        <w:t>:</w:t>
      </w:r>
    </w:p>
    <w:p w14:paraId="22DF489B" w14:textId="77777777" w:rsidR="009622C2" w:rsidRDefault="009622C2" w:rsidP="009622C2">
      <w:pPr>
        <w:rPr>
          <w:noProof/>
        </w:rPr>
      </w:pPr>
    </w:p>
    <w:p w14:paraId="2E729D8E" w14:textId="52784FAF" w:rsidR="00010F89" w:rsidRDefault="00010F89" w:rsidP="00010F89">
      <w:r>
        <w:rPr>
          <w:noProof/>
        </w:rPr>
        <w:drawing>
          <wp:inline distT="0" distB="0" distL="0" distR="0" wp14:anchorId="6C95BCF8" wp14:editId="6685AFDB">
            <wp:extent cx="7518404" cy="42291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530904" cy="4236131"/>
                    </a:xfrm>
                    <a:prstGeom prst="rect">
                      <a:avLst/>
                    </a:prstGeom>
                  </pic:spPr>
                </pic:pic>
              </a:graphicData>
            </a:graphic>
          </wp:inline>
        </w:drawing>
      </w:r>
    </w:p>
    <w:p w14:paraId="656DCE66" w14:textId="4E4FF574" w:rsidR="009622C2" w:rsidRDefault="009622C2" w:rsidP="009622C2">
      <w:r>
        <w:rPr>
          <w:noProof/>
        </w:rPr>
        <w:lastRenderedPageBreak/>
        <w:drawing>
          <wp:inline distT="0" distB="0" distL="0" distR="0" wp14:anchorId="02EFCF21" wp14:editId="44E9DE89">
            <wp:extent cx="1752600" cy="13878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61270" cy="1394763"/>
                    </a:xfrm>
                    <a:prstGeom prst="rect">
                      <a:avLst/>
                    </a:prstGeom>
                  </pic:spPr>
                </pic:pic>
              </a:graphicData>
            </a:graphic>
          </wp:inline>
        </w:drawing>
      </w:r>
    </w:p>
    <w:p w14:paraId="40940CAD" w14:textId="77777777" w:rsidR="009622C2" w:rsidRDefault="009622C2" w:rsidP="009622C2"/>
    <w:p w14:paraId="197BF4D7" w14:textId="5752F000" w:rsidR="00010F89" w:rsidRDefault="00010F89" w:rsidP="00A658C4">
      <w:pPr>
        <w:pStyle w:val="ListParagraph"/>
        <w:numPr>
          <w:ilvl w:val="0"/>
          <w:numId w:val="1"/>
        </w:numPr>
      </w:pPr>
      <w:r>
        <w:t>Once this code is linked together in the middle panel, press the green flag to run the code and the scratch cat in the right panel should move around every time the green flag is pressed.</w:t>
      </w:r>
    </w:p>
    <w:p w14:paraId="3044B7FB" w14:textId="42B6B5B6" w:rsidR="00010F89" w:rsidRDefault="00010F89" w:rsidP="00010F89">
      <w:r>
        <w:rPr>
          <w:noProof/>
        </w:rPr>
        <mc:AlternateContent>
          <mc:Choice Requires="wps">
            <w:drawing>
              <wp:anchor distT="0" distB="0" distL="114300" distR="114300" simplePos="0" relativeHeight="251675648" behindDoc="0" locked="0" layoutInCell="1" allowOverlap="1" wp14:anchorId="55B0ADD7" wp14:editId="28841A43">
                <wp:simplePos x="0" y="0"/>
                <wp:positionH relativeFrom="column">
                  <wp:posOffset>4533900</wp:posOffset>
                </wp:positionH>
                <wp:positionV relativeFrom="paragraph">
                  <wp:posOffset>1000760</wp:posOffset>
                </wp:positionV>
                <wp:extent cx="579120" cy="502920"/>
                <wp:effectExtent l="19050" t="19050" r="30480" b="11430"/>
                <wp:wrapNone/>
                <wp:docPr id="27" name="Up Arrow 27"/>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08ADB3" id="Up Arrow 27" o:spid="_x0000_s1026" type="#_x0000_t68" style="position:absolute;margin-left:357pt;margin-top:78.8pt;width:45.6pt;height:39.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GzqiQIAAHA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" adj="10800" fillcolor="red" strokecolor="#1f3763 [1604]" strokeweight="1pt"/>
            </w:pict>
          </mc:Fallback>
        </mc:AlternateContent>
      </w:r>
      <w:r>
        <w:rPr>
          <w:noProof/>
        </w:rPr>
        <w:drawing>
          <wp:inline distT="0" distB="0" distL="0" distR="0" wp14:anchorId="2A9DE2BF" wp14:editId="49486CDD">
            <wp:extent cx="6926580" cy="3896200"/>
            <wp:effectExtent l="0" t="0" r="762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38731" cy="3903035"/>
                    </a:xfrm>
                    <a:prstGeom prst="rect">
                      <a:avLst/>
                    </a:prstGeom>
                  </pic:spPr>
                </pic:pic>
              </a:graphicData>
            </a:graphic>
          </wp:inline>
        </w:drawing>
      </w:r>
    </w:p>
    <w:p w14:paraId="3D34AB85" w14:textId="445A7189" w:rsidR="00C6077D" w:rsidRDefault="00C6077D">
      <w:r>
        <w:br w:type="page"/>
      </w:r>
    </w:p>
    <w:p w14:paraId="3FD7458E" w14:textId="77777777" w:rsidR="00A1119D" w:rsidRPr="00010F89" w:rsidRDefault="00A1119D" w:rsidP="00A1119D">
      <w:pPr>
        <w:rPr>
          <w:sz w:val="28"/>
          <w:szCs w:val="28"/>
          <w:u w:val="single"/>
        </w:rPr>
      </w:pPr>
      <w:r>
        <w:rPr>
          <w:sz w:val="28"/>
          <w:szCs w:val="28"/>
          <w:u w:val="single"/>
        </w:rPr>
        <w:lastRenderedPageBreak/>
        <w:t>Exercise #1</w:t>
      </w:r>
    </w:p>
    <w:p w14:paraId="40943366" w14:textId="10239C4A" w:rsidR="00A1119D" w:rsidRDefault="00C6077D" w:rsidP="00A1119D">
      <w:r>
        <w:t>Question #1</w:t>
      </w:r>
    </w:p>
    <w:p w14:paraId="25C61A90" w14:textId="38F5D3AE" w:rsidR="005D33BB" w:rsidRDefault="00A1119D" w:rsidP="005D33BB">
      <w:pPr>
        <w:pStyle w:val="ListParagraph"/>
        <w:numPr>
          <w:ilvl w:val="0"/>
          <w:numId w:val="3"/>
        </w:numPr>
      </w:pPr>
      <w:r>
        <w:t>To begin</w:t>
      </w:r>
      <w:r w:rsidR="005D33BB">
        <w:t xml:space="preserve"> go to </w:t>
      </w:r>
      <w:hyperlink r:id="rId21" w:history="1">
        <w:r w:rsidR="005D33BB" w:rsidRPr="003F7BD0">
          <w:rPr>
            <w:rStyle w:val="Hyperlink"/>
          </w:rPr>
          <w:t>https://scratch.mit.edu</w:t>
        </w:r>
      </w:hyperlink>
      <w:r w:rsidR="005D33BB">
        <w:t xml:space="preserve"> and type in “</w:t>
      </w:r>
      <w:proofErr w:type="spellStart"/>
      <w:r w:rsidR="005D33BB">
        <w:t>VACompSciSOLs</w:t>
      </w:r>
      <w:proofErr w:type="spellEnd"/>
      <w:r w:rsidR="005D33BB">
        <w:t xml:space="preserve">” into the search bar and press enter. </w:t>
      </w:r>
    </w:p>
    <w:p w14:paraId="3BF5C135" w14:textId="77777777" w:rsidR="005D33BB" w:rsidRDefault="005D33BB" w:rsidP="005D33BB">
      <w:pPr>
        <w:pStyle w:val="ListParagraph"/>
      </w:pPr>
      <w:r>
        <w:rPr>
          <w:noProof/>
        </w:rPr>
        <mc:AlternateContent>
          <mc:Choice Requires="wps">
            <w:drawing>
              <wp:anchor distT="0" distB="0" distL="114300" distR="114300" simplePos="0" relativeHeight="251681792" behindDoc="0" locked="0" layoutInCell="1" allowOverlap="1" wp14:anchorId="10248C25" wp14:editId="65212CC0">
                <wp:simplePos x="0" y="0"/>
                <wp:positionH relativeFrom="column">
                  <wp:posOffset>3002280</wp:posOffset>
                </wp:positionH>
                <wp:positionV relativeFrom="paragraph">
                  <wp:posOffset>790575</wp:posOffset>
                </wp:positionV>
                <wp:extent cx="579120" cy="502920"/>
                <wp:effectExtent l="19050" t="19050" r="30480" b="11430"/>
                <wp:wrapNone/>
                <wp:docPr id="33" name="Up Arrow 33"/>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20A310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3" o:spid="_x0000_s1026" type="#_x0000_t68" style="position:absolute;margin-left:236.4pt;margin-top:62.25pt;width:45.6pt;height:39.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" adj="10800" fillcolor="red" strokecolor="#1f3763 [1604]" strokeweight="1pt"/>
            </w:pict>
          </mc:Fallback>
        </mc:AlternateContent>
      </w:r>
      <w:r>
        <w:rPr>
          <w:noProof/>
        </w:rPr>
        <w:drawing>
          <wp:inline distT="0" distB="0" distL="0" distR="0" wp14:anchorId="44BE9C43" wp14:editId="5F7DA05D">
            <wp:extent cx="5349240" cy="3008948"/>
            <wp:effectExtent l="0" t="0" r="381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51125" cy="3010008"/>
                    </a:xfrm>
                    <a:prstGeom prst="rect">
                      <a:avLst/>
                    </a:prstGeom>
                  </pic:spPr>
                </pic:pic>
              </a:graphicData>
            </a:graphic>
          </wp:inline>
        </w:drawing>
      </w:r>
    </w:p>
    <w:p w14:paraId="5E01DF40" w14:textId="77777777" w:rsidR="005D33BB" w:rsidRDefault="005D33BB" w:rsidP="005D33BB"/>
    <w:p w14:paraId="08DE81A8" w14:textId="77777777" w:rsidR="005D33BB" w:rsidRDefault="005D33BB" w:rsidP="005D33BB">
      <w:pPr>
        <w:pStyle w:val="ListParagraph"/>
        <w:numPr>
          <w:ilvl w:val="0"/>
          <w:numId w:val="3"/>
        </w:numPr>
      </w:pPr>
      <w:r>
        <w:t xml:space="preserve">Click on “Blank Project” </w:t>
      </w:r>
    </w:p>
    <w:p w14:paraId="5B20B09E" w14:textId="77777777" w:rsidR="005D33BB" w:rsidRDefault="005D33BB" w:rsidP="005D33BB">
      <w:r>
        <w:rPr>
          <w:noProof/>
        </w:rPr>
        <mc:AlternateContent>
          <mc:Choice Requires="wps">
            <w:drawing>
              <wp:anchor distT="0" distB="0" distL="114300" distR="114300" simplePos="0" relativeHeight="251682816" behindDoc="0" locked="0" layoutInCell="1" allowOverlap="1" wp14:anchorId="717DEA72" wp14:editId="06980F61">
                <wp:simplePos x="0" y="0"/>
                <wp:positionH relativeFrom="column">
                  <wp:posOffset>2499360</wp:posOffset>
                </wp:positionH>
                <wp:positionV relativeFrom="paragraph">
                  <wp:posOffset>2108200</wp:posOffset>
                </wp:positionV>
                <wp:extent cx="579120" cy="502920"/>
                <wp:effectExtent l="19050" t="19050" r="30480" b="11430"/>
                <wp:wrapNone/>
                <wp:docPr id="34" name="Up Arrow 34"/>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A36EA2" id="Up Arrow 34" o:spid="_x0000_s1026" type="#_x0000_t68" style="position:absolute;margin-left:196.8pt;margin-top:166pt;width:45.6pt;height:39.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" adj="10800" fillcolor="red" strokecolor="#1f3763 [1604]" strokeweight="1pt"/>
            </w:pict>
          </mc:Fallback>
        </mc:AlternateContent>
      </w:r>
      <w:r>
        <w:rPr>
          <w:noProof/>
        </w:rPr>
        <w:drawing>
          <wp:inline distT="0" distB="0" distL="0" distR="0" wp14:anchorId="1292A860" wp14:editId="1F521DD4">
            <wp:extent cx="4914900" cy="276463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6427" cy="2765490"/>
                    </a:xfrm>
                    <a:prstGeom prst="rect">
                      <a:avLst/>
                    </a:prstGeom>
                  </pic:spPr>
                </pic:pic>
              </a:graphicData>
            </a:graphic>
          </wp:inline>
        </w:drawing>
      </w:r>
    </w:p>
    <w:p w14:paraId="4BF58A43" w14:textId="77777777" w:rsidR="005D33BB" w:rsidRDefault="005D33BB" w:rsidP="005D33BB">
      <w:pPr>
        <w:pStyle w:val="ListParagraph"/>
      </w:pPr>
    </w:p>
    <w:p w14:paraId="18E4DA02" w14:textId="77777777" w:rsidR="00B63B96" w:rsidRDefault="00B63B96" w:rsidP="005D33BB">
      <w:pPr>
        <w:pStyle w:val="ListParagraph"/>
      </w:pPr>
    </w:p>
    <w:p w14:paraId="1E8C2EFC" w14:textId="77777777" w:rsidR="00B63B96" w:rsidRDefault="00B63B96" w:rsidP="005D33BB">
      <w:pPr>
        <w:pStyle w:val="ListParagraph"/>
      </w:pPr>
    </w:p>
    <w:p w14:paraId="02F32C21" w14:textId="77777777" w:rsidR="00B63B96" w:rsidRDefault="00B63B96" w:rsidP="005D33BB">
      <w:pPr>
        <w:pStyle w:val="ListParagraph"/>
      </w:pPr>
    </w:p>
    <w:p w14:paraId="45F09267" w14:textId="77777777" w:rsidR="00B63B96" w:rsidRDefault="00B63B96" w:rsidP="005D33BB">
      <w:pPr>
        <w:pStyle w:val="ListParagraph"/>
      </w:pPr>
    </w:p>
    <w:p w14:paraId="392D5DE6" w14:textId="77777777" w:rsidR="00B63B96" w:rsidRDefault="00B63B96" w:rsidP="005D33BB">
      <w:pPr>
        <w:pStyle w:val="ListParagraph"/>
      </w:pPr>
    </w:p>
    <w:p w14:paraId="1C78214A" w14:textId="77777777" w:rsidR="00B63B96" w:rsidRDefault="00B63B96" w:rsidP="005D33BB">
      <w:pPr>
        <w:pStyle w:val="ListParagraph"/>
      </w:pPr>
    </w:p>
    <w:p w14:paraId="47A1DA77" w14:textId="77777777" w:rsidR="00B63B96" w:rsidRDefault="00B63B96" w:rsidP="005D33BB">
      <w:pPr>
        <w:pStyle w:val="ListParagraph"/>
      </w:pPr>
    </w:p>
    <w:p w14:paraId="2746E51E" w14:textId="77777777" w:rsidR="00B63B96" w:rsidRDefault="00B63B96" w:rsidP="005D33BB">
      <w:pPr>
        <w:pStyle w:val="ListParagraph"/>
      </w:pPr>
    </w:p>
    <w:p w14:paraId="65D07A3A" w14:textId="77777777" w:rsidR="00B63B96" w:rsidRDefault="00B63B96" w:rsidP="005D33BB">
      <w:pPr>
        <w:pStyle w:val="ListParagraph"/>
      </w:pPr>
    </w:p>
    <w:p w14:paraId="09EDE41B" w14:textId="77777777" w:rsidR="00B63B96" w:rsidRDefault="00B63B96" w:rsidP="005D33BB">
      <w:pPr>
        <w:pStyle w:val="ListParagraph"/>
      </w:pPr>
    </w:p>
    <w:p w14:paraId="53ECDD12" w14:textId="77777777" w:rsidR="005D33BB" w:rsidRDefault="005D33BB" w:rsidP="005D33BB">
      <w:pPr>
        <w:pStyle w:val="ListParagraph"/>
        <w:numPr>
          <w:ilvl w:val="0"/>
          <w:numId w:val="3"/>
        </w:numPr>
      </w:pPr>
      <w:r>
        <w:lastRenderedPageBreak/>
        <w:t>Then click the see inside button.</w:t>
      </w:r>
    </w:p>
    <w:p w14:paraId="40E9EB68" w14:textId="77777777" w:rsidR="005D33BB" w:rsidRDefault="005D33BB" w:rsidP="005D33BB">
      <w:r>
        <w:rPr>
          <w:noProof/>
        </w:rPr>
        <mc:AlternateContent>
          <mc:Choice Requires="wps">
            <w:drawing>
              <wp:anchor distT="0" distB="0" distL="114300" distR="114300" simplePos="0" relativeHeight="251684864" behindDoc="0" locked="0" layoutInCell="1" allowOverlap="1" wp14:anchorId="68F8D5E3" wp14:editId="2D324EE4">
                <wp:simplePos x="0" y="0"/>
                <wp:positionH relativeFrom="column">
                  <wp:posOffset>3611880</wp:posOffset>
                </wp:positionH>
                <wp:positionV relativeFrom="paragraph">
                  <wp:posOffset>872490</wp:posOffset>
                </wp:positionV>
                <wp:extent cx="579120" cy="502920"/>
                <wp:effectExtent l="19050" t="19050" r="30480" b="11430"/>
                <wp:wrapNone/>
                <wp:docPr id="37" name="Up Arrow 37"/>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D96BD0" id="Up Arrow 37" o:spid="_x0000_s1026" type="#_x0000_t68" style="position:absolute;margin-left:284.4pt;margin-top:68.7pt;width:45.6pt;height:39.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" adj="10800" fillcolor="red" strokecolor="#1f3763 [1604]" strokeweight="1pt"/>
            </w:pict>
          </mc:Fallback>
        </mc:AlternateContent>
      </w:r>
      <w:r>
        <w:rPr>
          <w:noProof/>
        </w:rPr>
        <w:drawing>
          <wp:inline distT="0" distB="0" distL="0" distR="0" wp14:anchorId="7E094A1B" wp14:editId="34520C88">
            <wp:extent cx="6187440" cy="3480435"/>
            <wp:effectExtent l="0" t="0" r="381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0640" cy="3482235"/>
                    </a:xfrm>
                    <a:prstGeom prst="rect">
                      <a:avLst/>
                    </a:prstGeom>
                  </pic:spPr>
                </pic:pic>
              </a:graphicData>
            </a:graphic>
          </wp:inline>
        </w:drawing>
      </w:r>
      <w:r>
        <w:t xml:space="preserve">  </w:t>
      </w:r>
    </w:p>
    <w:p w14:paraId="240E4EAC" w14:textId="77777777" w:rsidR="005D33BB" w:rsidRDefault="005D33BB" w:rsidP="005D33BB">
      <w:pPr>
        <w:pStyle w:val="ListParagraph"/>
      </w:pPr>
    </w:p>
    <w:p w14:paraId="2EAF2C24" w14:textId="77777777" w:rsidR="00C6077D" w:rsidRDefault="00C6077D" w:rsidP="005D33BB">
      <w:pPr>
        <w:pStyle w:val="ListParagraph"/>
      </w:pPr>
    </w:p>
    <w:p w14:paraId="113D2857" w14:textId="77777777" w:rsidR="00C6077D" w:rsidRDefault="00C6077D" w:rsidP="005D33BB">
      <w:pPr>
        <w:pStyle w:val="ListParagraph"/>
      </w:pPr>
    </w:p>
    <w:p w14:paraId="451831EA" w14:textId="77777777" w:rsidR="00C6077D" w:rsidRDefault="00C6077D" w:rsidP="005D33BB">
      <w:pPr>
        <w:pStyle w:val="ListParagraph"/>
      </w:pPr>
    </w:p>
    <w:p w14:paraId="05459E46" w14:textId="06469ABB" w:rsidR="005D33BB" w:rsidRDefault="005D33BB" w:rsidP="005D33BB">
      <w:pPr>
        <w:pStyle w:val="ListParagraph"/>
        <w:numPr>
          <w:ilvl w:val="0"/>
          <w:numId w:val="3"/>
        </w:numPr>
      </w:pPr>
      <w:r>
        <w:t xml:space="preserve">To begin, add the “start” code </w:t>
      </w:r>
      <w:r w:rsidR="00C6077D">
        <w:t xml:space="preserve">by going to the code section on the left and clicking on the “events” button. Drag the </w:t>
      </w:r>
      <w:r w:rsidR="00C6077D">
        <w:rPr>
          <w:noProof/>
        </w:rPr>
        <w:drawing>
          <wp:inline distT="0" distB="0" distL="0" distR="0" wp14:anchorId="5E8552A9" wp14:editId="287FC40E">
            <wp:extent cx="899160" cy="4431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1457" cy="498504"/>
                    </a:xfrm>
                    <a:prstGeom prst="rect">
                      <a:avLst/>
                    </a:prstGeom>
                  </pic:spPr>
                </pic:pic>
              </a:graphicData>
            </a:graphic>
          </wp:inline>
        </w:drawing>
      </w:r>
      <w:r w:rsidR="00C6077D">
        <w:t xml:space="preserve"> action to the middle of the screen.</w:t>
      </w:r>
    </w:p>
    <w:p w14:paraId="5AD5A7B0" w14:textId="18D002B5" w:rsidR="005D33BB" w:rsidRDefault="00C6077D" w:rsidP="005D33BB">
      <w:r>
        <w:rPr>
          <w:noProof/>
        </w:rPr>
        <w:drawing>
          <wp:inline distT="0" distB="0" distL="0" distR="0" wp14:anchorId="7F04AB6C" wp14:editId="6CDFBB45">
            <wp:extent cx="6469380" cy="3639028"/>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81725" cy="3645972"/>
                    </a:xfrm>
                    <a:prstGeom prst="rect">
                      <a:avLst/>
                    </a:prstGeom>
                  </pic:spPr>
                </pic:pic>
              </a:graphicData>
            </a:graphic>
          </wp:inline>
        </w:drawing>
      </w:r>
    </w:p>
    <w:p w14:paraId="4D50FE09" w14:textId="4B18864D" w:rsidR="00A1119D" w:rsidRDefault="00A1119D" w:rsidP="00A1119D"/>
    <w:p w14:paraId="372E725E" w14:textId="4545B9DE" w:rsidR="00A1119D" w:rsidRDefault="00A1119D" w:rsidP="00A1119D">
      <w:pPr>
        <w:pStyle w:val="ListParagraph"/>
        <w:numPr>
          <w:ilvl w:val="0"/>
          <w:numId w:val="3"/>
        </w:numPr>
      </w:pPr>
      <w:r>
        <w:lastRenderedPageBreak/>
        <w:t>Next, in the code panel, click on the “looks” button</w:t>
      </w:r>
      <w:r w:rsidR="00B63B96">
        <w:t xml:space="preserve"> </w:t>
      </w:r>
      <w:r w:rsidR="00B63B96">
        <w:rPr>
          <w:noProof/>
        </w:rPr>
        <w:drawing>
          <wp:inline distT="0" distB="0" distL="0" distR="0" wp14:anchorId="568D3670" wp14:editId="5C9994CD">
            <wp:extent cx="412012" cy="381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4606" cy="383399"/>
                    </a:xfrm>
                    <a:prstGeom prst="rect">
                      <a:avLst/>
                    </a:prstGeom>
                  </pic:spPr>
                </pic:pic>
              </a:graphicData>
            </a:graphic>
          </wp:inline>
        </w:drawing>
      </w:r>
      <w:r>
        <w:t xml:space="preserve"> and drag the “say Hello!” piece </w:t>
      </w:r>
      <w:r w:rsidR="00B63B96">
        <w:rPr>
          <w:noProof/>
        </w:rPr>
        <w:drawing>
          <wp:inline distT="0" distB="0" distL="0" distR="0" wp14:anchorId="1B189D69" wp14:editId="7BF89EFB">
            <wp:extent cx="686519"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0649" cy="383292"/>
                    </a:xfrm>
                    <a:prstGeom prst="rect">
                      <a:avLst/>
                    </a:prstGeom>
                  </pic:spPr>
                </pic:pic>
              </a:graphicData>
            </a:graphic>
          </wp:inline>
        </w:drawing>
      </w:r>
      <w:r w:rsidR="00B63B96">
        <w:t xml:space="preserve"> </w:t>
      </w:r>
      <w:r>
        <w:t xml:space="preserve">to the middle panel and snap it to the bottom of the other piece. </w:t>
      </w:r>
    </w:p>
    <w:p w14:paraId="0BE6447D" w14:textId="77777777" w:rsidR="00A1119D" w:rsidRDefault="00A1119D" w:rsidP="00A1119D">
      <w:pPr>
        <w:pStyle w:val="ListParagraph"/>
        <w:ind w:left="360"/>
      </w:pPr>
      <w:r>
        <w:rPr>
          <w:noProof/>
        </w:rPr>
        <w:drawing>
          <wp:inline distT="0" distB="0" distL="0" distR="0" wp14:anchorId="4687C53B" wp14:editId="61A6348F">
            <wp:extent cx="5943600" cy="2858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U2CgP.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858770"/>
                    </a:xfrm>
                    <a:prstGeom prst="rect">
                      <a:avLst/>
                    </a:prstGeom>
                  </pic:spPr>
                </pic:pic>
              </a:graphicData>
            </a:graphic>
          </wp:inline>
        </w:drawing>
      </w:r>
    </w:p>
    <w:p w14:paraId="1BDE15B3" w14:textId="77777777" w:rsidR="00A1119D" w:rsidRDefault="00A1119D" w:rsidP="00A1119D">
      <w:pPr>
        <w:pStyle w:val="ListParagraph"/>
        <w:ind w:left="360"/>
      </w:pPr>
      <w:r>
        <w:t xml:space="preserve"> </w:t>
      </w:r>
    </w:p>
    <w:p w14:paraId="31F346E6" w14:textId="0DB6673D" w:rsidR="00A1119D" w:rsidRDefault="00A1119D" w:rsidP="00A1119D">
      <w:pPr>
        <w:pStyle w:val="ListParagraph"/>
        <w:numPr>
          <w:ilvl w:val="0"/>
          <w:numId w:val="3"/>
        </w:numPr>
      </w:pPr>
      <w:r>
        <w:t xml:space="preserve">Click on the green flag </w:t>
      </w:r>
      <w:r w:rsidR="00B63B96">
        <w:rPr>
          <w:noProof/>
        </w:rPr>
        <w:drawing>
          <wp:inline distT="0" distB="0" distL="0" distR="0" wp14:anchorId="7FF3EA9F" wp14:editId="3EC3190E">
            <wp:extent cx="350520" cy="350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20" cy="350520"/>
                    </a:xfrm>
                    <a:prstGeom prst="rect">
                      <a:avLst/>
                    </a:prstGeom>
                  </pic:spPr>
                </pic:pic>
              </a:graphicData>
            </a:graphic>
          </wp:inline>
        </w:drawing>
      </w:r>
      <w:r w:rsidR="00B63B96">
        <w:t xml:space="preserve"> </w:t>
      </w:r>
      <w:r>
        <w:t xml:space="preserve">to run the program. </w:t>
      </w:r>
    </w:p>
    <w:p w14:paraId="5CF3BB59" w14:textId="77777777" w:rsidR="00A1119D" w:rsidRDefault="00A1119D" w:rsidP="00A1119D">
      <w:r>
        <w:rPr>
          <w:noProof/>
        </w:rPr>
        <w:drawing>
          <wp:inline distT="0" distB="0" distL="0" distR="0" wp14:anchorId="403B40C5" wp14:editId="05218CB5">
            <wp:extent cx="908215" cy="940651"/>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16197" cy="948918"/>
                    </a:xfrm>
                    <a:prstGeom prst="rect">
                      <a:avLst/>
                    </a:prstGeom>
                  </pic:spPr>
                </pic:pic>
              </a:graphicData>
            </a:graphic>
          </wp:inline>
        </w:drawing>
      </w:r>
    </w:p>
    <w:p w14:paraId="7915B340" w14:textId="77777777" w:rsidR="00544734" w:rsidRDefault="00544734" w:rsidP="00A1119D"/>
    <w:p w14:paraId="0D671E5A" w14:textId="2260CD53" w:rsidR="00A1119D" w:rsidRDefault="00A1119D" w:rsidP="00A1119D">
      <w:pPr>
        <w:pStyle w:val="ListParagraph"/>
        <w:numPr>
          <w:ilvl w:val="0"/>
          <w:numId w:val="3"/>
        </w:numPr>
      </w:pPr>
      <w:r>
        <w:t>Students will raise their hand and show you the screen before they move on to the next question. The final screen should look like this:</w:t>
      </w:r>
    </w:p>
    <w:p w14:paraId="5202F837" w14:textId="6C9C3943" w:rsidR="00A1119D" w:rsidRDefault="00B63B96" w:rsidP="00A1119D">
      <w:r>
        <w:rPr>
          <w:noProof/>
        </w:rPr>
        <mc:AlternateContent>
          <mc:Choice Requires="wps">
            <w:drawing>
              <wp:anchor distT="0" distB="0" distL="114300" distR="114300" simplePos="0" relativeHeight="251679744" behindDoc="0" locked="0" layoutInCell="1" allowOverlap="1" wp14:anchorId="22697119" wp14:editId="3C4F0C8E">
                <wp:simplePos x="0" y="0"/>
                <wp:positionH relativeFrom="column">
                  <wp:posOffset>5797550</wp:posOffset>
                </wp:positionH>
                <wp:positionV relativeFrom="paragraph">
                  <wp:posOffset>1268095</wp:posOffset>
                </wp:positionV>
                <wp:extent cx="579120" cy="502920"/>
                <wp:effectExtent l="19050" t="19050" r="49530" b="30480"/>
                <wp:wrapNone/>
                <wp:docPr id="32" name="Up Arrow 32"/>
                <wp:cNvGraphicFramePr/>
                <a:graphic xmlns:a="http://schemas.openxmlformats.org/drawingml/2006/main">
                  <a:graphicData uri="http://schemas.microsoft.com/office/word/2010/wordprocessingShape">
                    <wps:wsp>
                      <wps:cNvSpPr/>
                      <wps:spPr>
                        <a:xfrm rot="17099350">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6EA8E0" id="Up Arrow 32" o:spid="_x0000_s1026" type="#_x0000_t68" style="position:absolute;margin-left:456.5pt;margin-top:99.85pt;width:45.6pt;height:39.6pt;rotation:-4915910fd;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" adj="10800" fillcolor="red" strokecolor="#1f3763 [1604]" strokeweight="1pt"/>
            </w:pict>
          </mc:Fallback>
        </mc:AlternateContent>
      </w:r>
      <w:r>
        <w:rPr>
          <w:noProof/>
        </w:rPr>
        <mc:AlternateContent>
          <mc:Choice Requires="wps">
            <w:drawing>
              <wp:anchor distT="0" distB="0" distL="114300" distR="114300" simplePos="0" relativeHeight="251677696" behindDoc="0" locked="0" layoutInCell="1" allowOverlap="1" wp14:anchorId="6E42F723" wp14:editId="404DAB63">
                <wp:simplePos x="0" y="0"/>
                <wp:positionH relativeFrom="column">
                  <wp:posOffset>1899285</wp:posOffset>
                </wp:positionH>
                <wp:positionV relativeFrom="paragraph">
                  <wp:posOffset>1567180</wp:posOffset>
                </wp:positionV>
                <wp:extent cx="579120" cy="502920"/>
                <wp:effectExtent l="19050" t="19050" r="30480" b="11430"/>
                <wp:wrapNone/>
                <wp:docPr id="31" name="Up Arrow 31"/>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78FCC6" id="Up Arrow 31" o:spid="_x0000_s1026" type="#_x0000_t68" style="position:absolute;margin-left:149.55pt;margin-top:123.4pt;width:45.6pt;height:39.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" adj="10800" fillcolor="red" strokecolor="#1f3763 [1604]" strokeweight="1pt"/>
            </w:pict>
          </mc:Fallback>
        </mc:AlternateContent>
      </w:r>
      <w:r w:rsidR="00A1119D">
        <w:rPr>
          <w:noProof/>
        </w:rPr>
        <w:drawing>
          <wp:inline distT="0" distB="0" distL="0" distR="0" wp14:anchorId="5CE8A8AE" wp14:editId="4EC814F7">
            <wp:extent cx="6263640" cy="3523297"/>
            <wp:effectExtent l="0" t="0" r="381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76116" cy="3530315"/>
                    </a:xfrm>
                    <a:prstGeom prst="rect">
                      <a:avLst/>
                    </a:prstGeom>
                  </pic:spPr>
                </pic:pic>
              </a:graphicData>
            </a:graphic>
          </wp:inline>
        </w:drawing>
      </w:r>
    </w:p>
    <w:p w14:paraId="76B1AF5B" w14:textId="77777777" w:rsidR="00A1119D" w:rsidRDefault="00A1119D" w:rsidP="00A1119D"/>
    <w:p w14:paraId="315CC012" w14:textId="5C2CF05C" w:rsidR="00544734" w:rsidRDefault="00353C71" w:rsidP="00544734">
      <w:r>
        <w:t xml:space="preserve"> </w:t>
      </w:r>
      <w:r w:rsidR="00544734">
        <w:t>Question #2- Loops</w:t>
      </w:r>
    </w:p>
    <w:p w14:paraId="3685BF88" w14:textId="5562AAFC" w:rsidR="00972543" w:rsidRDefault="00544734" w:rsidP="006051F5">
      <w:pPr>
        <w:pStyle w:val="ListParagraph"/>
        <w:numPr>
          <w:ilvl w:val="0"/>
          <w:numId w:val="3"/>
        </w:numPr>
      </w:pPr>
      <w:r>
        <w:t xml:space="preserve">We need to enter the “Loop Template”. </w:t>
      </w:r>
    </w:p>
    <w:p w14:paraId="6F6A4D86" w14:textId="44119ED8" w:rsidR="00544734" w:rsidRDefault="00544734" w:rsidP="00972543">
      <w:pPr>
        <w:pStyle w:val="ListParagraph"/>
        <w:numPr>
          <w:ilvl w:val="1"/>
          <w:numId w:val="3"/>
        </w:numPr>
      </w:pPr>
      <w:r>
        <w:t xml:space="preserve">To do so </w:t>
      </w:r>
      <w:r w:rsidR="00972543">
        <w:t xml:space="preserve">you can repeat Step 1 of Question 1 and in Step 2 of Question 1 instead of clicking “Blank Project” click “Loop Template” instead. </w:t>
      </w:r>
    </w:p>
    <w:p w14:paraId="7307A785" w14:textId="09EA7CE4" w:rsidR="00972543" w:rsidRDefault="00972543" w:rsidP="00D92308">
      <w:pPr>
        <w:ind w:left="1080"/>
      </w:pPr>
      <w:r>
        <w:rPr>
          <w:noProof/>
        </w:rPr>
        <mc:AlternateContent>
          <mc:Choice Requires="wps">
            <w:drawing>
              <wp:anchor distT="0" distB="0" distL="114300" distR="114300" simplePos="0" relativeHeight="251686912" behindDoc="0" locked="0" layoutInCell="1" allowOverlap="1" wp14:anchorId="03C5F852" wp14:editId="429826AC">
                <wp:simplePos x="0" y="0"/>
                <wp:positionH relativeFrom="column">
                  <wp:posOffset>2757805</wp:posOffset>
                </wp:positionH>
                <wp:positionV relativeFrom="paragraph">
                  <wp:posOffset>2302510</wp:posOffset>
                </wp:positionV>
                <wp:extent cx="579120" cy="502920"/>
                <wp:effectExtent l="19050" t="19050" r="30480" b="11430"/>
                <wp:wrapNone/>
                <wp:docPr id="45" name="Up Arrow 45"/>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51F05F" id="Up Arrow 45" o:spid="_x0000_s1026" type="#_x0000_t68" style="position:absolute;margin-left:217.15pt;margin-top:181.3pt;width:45.6pt;height:39.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" adj="10800" fillcolor="red" strokecolor="#1f3763 [1604]" strokeweight="1pt"/>
            </w:pict>
          </mc:Fallback>
        </mc:AlternateContent>
      </w:r>
      <w:r>
        <w:rPr>
          <w:noProof/>
        </w:rPr>
        <w:drawing>
          <wp:inline distT="0" distB="0" distL="0" distR="0" wp14:anchorId="68CBFDD6" wp14:editId="4235BF31">
            <wp:extent cx="5539740" cy="3116103"/>
            <wp:effectExtent l="0" t="0" r="381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53710" cy="3123961"/>
                    </a:xfrm>
                    <a:prstGeom prst="rect">
                      <a:avLst/>
                    </a:prstGeom>
                  </pic:spPr>
                </pic:pic>
              </a:graphicData>
            </a:graphic>
          </wp:inline>
        </w:drawing>
      </w:r>
    </w:p>
    <w:p w14:paraId="28103E77" w14:textId="77777777" w:rsidR="00D92308" w:rsidRDefault="00D92308" w:rsidP="00D92308">
      <w:pPr>
        <w:pStyle w:val="ListParagraph"/>
        <w:numPr>
          <w:ilvl w:val="1"/>
          <w:numId w:val="3"/>
        </w:numPr>
      </w:pPr>
      <w:r>
        <w:t>If you are currently in the “Blank Project” template of Question 1:</w:t>
      </w:r>
    </w:p>
    <w:p w14:paraId="71F80240" w14:textId="123933CD" w:rsidR="00972543" w:rsidRDefault="00D92308" w:rsidP="00D92308">
      <w:pPr>
        <w:pStyle w:val="ListParagraph"/>
        <w:numPr>
          <w:ilvl w:val="2"/>
          <w:numId w:val="3"/>
        </w:numPr>
      </w:pPr>
      <w:r>
        <w:t xml:space="preserve"> </w:t>
      </w:r>
      <w:proofErr w:type="gramStart"/>
      <w:r>
        <w:t>click</w:t>
      </w:r>
      <w:proofErr w:type="gramEnd"/>
      <w:r>
        <w:t xml:space="preserve"> the “see project page” button. </w:t>
      </w:r>
    </w:p>
    <w:p w14:paraId="6E7685CB" w14:textId="70EB9716" w:rsidR="00D92308" w:rsidRDefault="00D92308" w:rsidP="00D92308">
      <w:r>
        <w:rPr>
          <w:noProof/>
        </w:rPr>
        <mc:AlternateContent>
          <mc:Choice Requires="wps">
            <w:drawing>
              <wp:anchor distT="0" distB="0" distL="114300" distR="114300" simplePos="0" relativeHeight="251688960" behindDoc="0" locked="0" layoutInCell="1" allowOverlap="1" wp14:anchorId="56A0A607" wp14:editId="3976FF28">
                <wp:simplePos x="0" y="0"/>
                <wp:positionH relativeFrom="column">
                  <wp:posOffset>1268785</wp:posOffset>
                </wp:positionH>
                <wp:positionV relativeFrom="paragraph">
                  <wp:posOffset>456562</wp:posOffset>
                </wp:positionV>
                <wp:extent cx="579120" cy="502920"/>
                <wp:effectExtent l="19050" t="19050" r="30480" b="11430"/>
                <wp:wrapNone/>
                <wp:docPr id="48" name="Up Arrow 48"/>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6AD0F9" id="Up Arrow 48" o:spid="_x0000_s1026" type="#_x0000_t68" style="position:absolute;margin-left:99.9pt;margin-top:35.95pt;width:45.6pt;height:39.6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" adj="10800" fillcolor="red" strokecolor="#1f3763 [1604]" strokeweight="1pt"/>
            </w:pict>
          </mc:Fallback>
        </mc:AlternateContent>
      </w:r>
      <w:r>
        <w:rPr>
          <w:noProof/>
        </w:rPr>
        <w:drawing>
          <wp:inline distT="0" distB="0" distL="0" distR="0" wp14:anchorId="3EC52227" wp14:editId="19101D3B">
            <wp:extent cx="3854480" cy="2168145"/>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7780" cy="2170001"/>
                    </a:xfrm>
                    <a:prstGeom prst="rect">
                      <a:avLst/>
                    </a:prstGeom>
                  </pic:spPr>
                </pic:pic>
              </a:graphicData>
            </a:graphic>
          </wp:inline>
        </w:drawing>
      </w:r>
    </w:p>
    <w:p w14:paraId="69321FF4" w14:textId="14628E15" w:rsidR="00D92308" w:rsidRDefault="00D92308" w:rsidP="00D92308">
      <w:pPr>
        <w:pStyle w:val="ListParagraph"/>
        <w:numPr>
          <w:ilvl w:val="2"/>
          <w:numId w:val="3"/>
        </w:numPr>
      </w:pPr>
      <w:r>
        <w:t>Click the “</w:t>
      </w:r>
      <w:proofErr w:type="spellStart"/>
      <w:r>
        <w:t>VACompSciSOLs</w:t>
      </w:r>
      <w:proofErr w:type="spellEnd"/>
      <w:r>
        <w:t xml:space="preserve">” link. </w:t>
      </w:r>
    </w:p>
    <w:p w14:paraId="3784E769" w14:textId="5D420A3F" w:rsidR="00D92308" w:rsidRDefault="00D92308" w:rsidP="00D92308">
      <w:pPr>
        <w:pStyle w:val="ListParagraph"/>
        <w:ind w:left="1440"/>
      </w:pPr>
      <w:r>
        <w:rPr>
          <w:noProof/>
        </w:rPr>
        <mc:AlternateContent>
          <mc:Choice Requires="wps">
            <w:drawing>
              <wp:anchor distT="0" distB="0" distL="114300" distR="114300" simplePos="0" relativeHeight="251691008" behindDoc="0" locked="0" layoutInCell="1" allowOverlap="1" wp14:anchorId="498FEC93" wp14:editId="49690D6A">
                <wp:simplePos x="0" y="0"/>
                <wp:positionH relativeFrom="column">
                  <wp:posOffset>1579418</wp:posOffset>
                </wp:positionH>
                <wp:positionV relativeFrom="paragraph">
                  <wp:posOffset>524379</wp:posOffset>
                </wp:positionV>
                <wp:extent cx="579120" cy="502920"/>
                <wp:effectExtent l="19050" t="19050" r="30480" b="11430"/>
                <wp:wrapNone/>
                <wp:docPr id="50" name="Up Arrow 50"/>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F5E71" id="Up Arrow 50" o:spid="_x0000_s1026" type="#_x0000_t68" style="position:absolute;margin-left:124.35pt;margin-top:41.3pt;width:45.6pt;height:39.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k/eiAIAAHA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" adj="10800" fillcolor="red" strokecolor="#1f3763 [1604]" strokeweight="1pt"/>
            </w:pict>
          </mc:Fallback>
        </mc:AlternateContent>
      </w:r>
      <w:r>
        <w:rPr>
          <w:noProof/>
        </w:rPr>
        <w:drawing>
          <wp:inline distT="0" distB="0" distL="0" distR="0" wp14:anchorId="555F7777" wp14:editId="1A97104C">
            <wp:extent cx="3556972" cy="2000796"/>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6164" cy="2005966"/>
                    </a:xfrm>
                    <a:prstGeom prst="rect">
                      <a:avLst/>
                    </a:prstGeom>
                  </pic:spPr>
                </pic:pic>
              </a:graphicData>
            </a:graphic>
          </wp:inline>
        </w:drawing>
      </w:r>
    </w:p>
    <w:p w14:paraId="20160B85" w14:textId="4A07CF65" w:rsidR="00D92308" w:rsidRDefault="00D92308" w:rsidP="00D92308">
      <w:pPr>
        <w:pStyle w:val="ListParagraph"/>
        <w:numPr>
          <w:ilvl w:val="2"/>
          <w:numId w:val="3"/>
        </w:numPr>
      </w:pPr>
      <w:r>
        <w:lastRenderedPageBreak/>
        <w:t>Click on the “Loop Template” link.</w:t>
      </w:r>
    </w:p>
    <w:p w14:paraId="04EB4E9E" w14:textId="28AC2F88" w:rsidR="00D92308" w:rsidRDefault="00D92308" w:rsidP="00D92308">
      <w:r>
        <w:rPr>
          <w:noProof/>
        </w:rPr>
        <mc:AlternateContent>
          <mc:Choice Requires="wps">
            <w:drawing>
              <wp:anchor distT="0" distB="0" distL="114300" distR="114300" simplePos="0" relativeHeight="251693056" behindDoc="0" locked="0" layoutInCell="1" allowOverlap="1" wp14:anchorId="20612912" wp14:editId="32570081">
                <wp:simplePos x="0" y="0"/>
                <wp:positionH relativeFrom="column">
                  <wp:posOffset>1242282</wp:posOffset>
                </wp:positionH>
                <wp:positionV relativeFrom="paragraph">
                  <wp:posOffset>1009243</wp:posOffset>
                </wp:positionV>
                <wp:extent cx="579120" cy="502920"/>
                <wp:effectExtent l="19050" t="0" r="30480" b="30480"/>
                <wp:wrapNone/>
                <wp:docPr id="52" name="Up Arrow 52"/>
                <wp:cNvGraphicFramePr/>
                <a:graphic xmlns:a="http://schemas.openxmlformats.org/drawingml/2006/main">
                  <a:graphicData uri="http://schemas.microsoft.com/office/word/2010/wordprocessingShape">
                    <wps:wsp>
                      <wps:cNvSpPr/>
                      <wps:spPr>
                        <a:xfrm rot="10800000">
                          <a:off x="0" y="0"/>
                          <a:ext cx="579120" cy="502920"/>
                        </a:xfrm>
                        <a:prstGeom prst="up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A504FD" id="Up Arrow 52" o:spid="_x0000_s1026" type="#_x0000_t68" style="position:absolute;margin-left:97.8pt;margin-top:79.45pt;width:45.6pt;height:39.6pt;rotation:180;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" adj="10800" fillcolor="red" strokecolor="#2f528f" strokeweight="1pt"/>
            </w:pict>
          </mc:Fallback>
        </mc:AlternateContent>
      </w:r>
      <w:r>
        <w:rPr>
          <w:noProof/>
        </w:rPr>
        <w:drawing>
          <wp:inline distT="0" distB="0" distL="0" distR="0" wp14:anchorId="57B3B6B5" wp14:editId="1D426B79">
            <wp:extent cx="3998859" cy="224935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03949" cy="2252221"/>
                    </a:xfrm>
                    <a:prstGeom prst="rect">
                      <a:avLst/>
                    </a:prstGeom>
                  </pic:spPr>
                </pic:pic>
              </a:graphicData>
            </a:graphic>
          </wp:inline>
        </w:drawing>
      </w:r>
    </w:p>
    <w:p w14:paraId="46A86954" w14:textId="77777777" w:rsidR="00D92308" w:rsidRDefault="00D92308" w:rsidP="00D92308">
      <w:pPr>
        <w:pStyle w:val="ListParagraph"/>
      </w:pPr>
    </w:p>
    <w:p w14:paraId="569DE919" w14:textId="7C8DD83D" w:rsidR="00544734" w:rsidRDefault="00D92308" w:rsidP="00D92308">
      <w:pPr>
        <w:pStyle w:val="ListParagraph"/>
        <w:numPr>
          <w:ilvl w:val="0"/>
          <w:numId w:val="3"/>
        </w:numPr>
      </w:pPr>
      <w:r w:rsidRPr="00D92308">
        <w:t>Click the see inside button.</w:t>
      </w:r>
    </w:p>
    <w:p w14:paraId="61F61912" w14:textId="68ADA26E" w:rsidR="00D92308" w:rsidRDefault="00D92308" w:rsidP="00D92308">
      <w:r>
        <w:rPr>
          <w:noProof/>
        </w:rPr>
        <mc:AlternateContent>
          <mc:Choice Requires="wps">
            <w:drawing>
              <wp:anchor distT="0" distB="0" distL="114300" distR="114300" simplePos="0" relativeHeight="251695104" behindDoc="0" locked="0" layoutInCell="1" allowOverlap="1" wp14:anchorId="05DCFB67" wp14:editId="0A077338">
                <wp:simplePos x="0" y="0"/>
                <wp:positionH relativeFrom="column">
                  <wp:posOffset>2795701</wp:posOffset>
                </wp:positionH>
                <wp:positionV relativeFrom="paragraph">
                  <wp:posOffset>590641</wp:posOffset>
                </wp:positionV>
                <wp:extent cx="579120" cy="502920"/>
                <wp:effectExtent l="19050" t="19050" r="30480" b="11430"/>
                <wp:wrapNone/>
                <wp:docPr id="54" name="Up Arrow 54"/>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DA717F" id="Up Arrow 54" o:spid="_x0000_s1026" type="#_x0000_t68" style="position:absolute;margin-left:220.15pt;margin-top:46.5pt;width:45.6pt;height:39.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" adj="10800" fillcolor="red" strokecolor="#1f3763 [1604]" strokeweight="1pt"/>
            </w:pict>
          </mc:Fallback>
        </mc:AlternateContent>
      </w:r>
      <w:r>
        <w:rPr>
          <w:noProof/>
        </w:rPr>
        <w:drawing>
          <wp:inline distT="0" distB="0" distL="0" distR="0" wp14:anchorId="7B017284" wp14:editId="1012F005">
            <wp:extent cx="3998595" cy="224921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04961" cy="2252791"/>
                    </a:xfrm>
                    <a:prstGeom prst="rect">
                      <a:avLst/>
                    </a:prstGeom>
                  </pic:spPr>
                </pic:pic>
              </a:graphicData>
            </a:graphic>
          </wp:inline>
        </w:drawing>
      </w:r>
    </w:p>
    <w:p w14:paraId="57017ECC" w14:textId="77777777" w:rsidR="00544734" w:rsidRDefault="00544734" w:rsidP="009718CB">
      <w:pPr>
        <w:pStyle w:val="ListParagraph"/>
      </w:pPr>
    </w:p>
    <w:p w14:paraId="1AC0EAE1" w14:textId="4CE0C48B" w:rsidR="009718CB" w:rsidRDefault="009718CB" w:rsidP="006051F5">
      <w:pPr>
        <w:pStyle w:val="ListParagraph"/>
        <w:numPr>
          <w:ilvl w:val="0"/>
          <w:numId w:val="3"/>
        </w:numPr>
      </w:pPr>
      <w:r>
        <w:t>The default Loop Template should look like this:</w:t>
      </w:r>
    </w:p>
    <w:p w14:paraId="188E8E49" w14:textId="4879E5A9" w:rsidR="009718CB" w:rsidRDefault="00C234CA" w:rsidP="009718CB">
      <w:r>
        <w:rPr>
          <w:noProof/>
        </w:rPr>
        <w:drawing>
          <wp:inline distT="0" distB="0" distL="0" distR="0" wp14:anchorId="076C55B2" wp14:editId="08A396F6">
            <wp:extent cx="6271260" cy="35275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2273" cy="3539405"/>
                    </a:xfrm>
                    <a:prstGeom prst="rect">
                      <a:avLst/>
                    </a:prstGeom>
                  </pic:spPr>
                </pic:pic>
              </a:graphicData>
            </a:graphic>
          </wp:inline>
        </w:drawing>
      </w:r>
    </w:p>
    <w:p w14:paraId="2916C3AD" w14:textId="66B9CFE5" w:rsidR="00714661" w:rsidRDefault="009718CB" w:rsidP="006051F5">
      <w:pPr>
        <w:pStyle w:val="ListParagraph"/>
        <w:numPr>
          <w:ilvl w:val="0"/>
          <w:numId w:val="3"/>
        </w:numPr>
      </w:pPr>
      <w:r>
        <w:lastRenderedPageBreak/>
        <w:t xml:space="preserve">A loop </w:t>
      </w:r>
      <w:r w:rsidR="00714661">
        <w:t xml:space="preserve">is an instruction that </w:t>
      </w:r>
      <w:r>
        <w:t>repeats an action</w:t>
      </w:r>
      <w:r w:rsidR="00714661">
        <w:t xml:space="preserve">. The current instruction is coded to start </w:t>
      </w:r>
      <w:r w:rsidR="00461C9F">
        <w:t xml:space="preserve">when the green flag is clicked. Once clicked, the cat moves and waits one second and moves again 10 times. </w:t>
      </w:r>
    </w:p>
    <w:p w14:paraId="6A1B3008" w14:textId="374E574C" w:rsidR="00461C9F" w:rsidRDefault="00461C9F" w:rsidP="00461C9F">
      <w:pPr>
        <w:pStyle w:val="ListParagraph"/>
        <w:numPr>
          <w:ilvl w:val="0"/>
          <w:numId w:val="3"/>
        </w:numPr>
      </w:pPr>
      <w:r>
        <w:t xml:space="preserve">Click on the green flag to run the program and count the number of times the cat moves. </w:t>
      </w:r>
    </w:p>
    <w:p w14:paraId="300EA1B0" w14:textId="2CDB5C57" w:rsidR="00461C9F" w:rsidRDefault="00461C9F" w:rsidP="00461C9F">
      <w:r>
        <w:rPr>
          <w:noProof/>
        </w:rPr>
        <w:drawing>
          <wp:anchor distT="0" distB="0" distL="114300" distR="114300" simplePos="0" relativeHeight="251702272" behindDoc="0" locked="0" layoutInCell="1" allowOverlap="1" wp14:anchorId="009DCC0B" wp14:editId="7FBA65AB">
            <wp:simplePos x="914400" y="1750048"/>
            <wp:positionH relativeFrom="column">
              <wp:align>left</wp:align>
            </wp:positionH>
            <wp:positionV relativeFrom="paragraph">
              <wp:align>top</wp:align>
            </wp:positionV>
            <wp:extent cx="908215" cy="940651"/>
            <wp:effectExtent l="0" t="0" r="635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908215" cy="940651"/>
                    </a:xfrm>
                    <a:prstGeom prst="rect">
                      <a:avLst/>
                    </a:prstGeom>
                  </pic:spPr>
                </pic:pic>
              </a:graphicData>
            </a:graphic>
          </wp:anchor>
        </w:drawing>
      </w:r>
      <w:r w:rsidR="00FD1729">
        <w:br w:type="textWrapping" w:clear="all"/>
      </w:r>
    </w:p>
    <w:p w14:paraId="016981ED" w14:textId="68D2F6E9" w:rsidR="00461C9F" w:rsidRDefault="00461C9F" w:rsidP="006051F5">
      <w:pPr>
        <w:pStyle w:val="ListParagraph"/>
        <w:numPr>
          <w:ilvl w:val="0"/>
          <w:numId w:val="3"/>
        </w:numPr>
      </w:pPr>
      <w:r>
        <w:t>Change the number “10” within the “repeat 10” to a number less than 10 and run the program again to see how the loop has changed by counting the number of times the cat moves again. For example:</w:t>
      </w:r>
    </w:p>
    <w:p w14:paraId="29B03AF8" w14:textId="7A65BFD9" w:rsidR="00461C9F" w:rsidRDefault="00461C9F" w:rsidP="00461C9F">
      <w:r>
        <w:rPr>
          <w:noProof/>
        </w:rPr>
        <w:drawing>
          <wp:inline distT="0" distB="0" distL="0" distR="0" wp14:anchorId="2C7DEEEE" wp14:editId="027A89CE">
            <wp:extent cx="4550124" cy="2559445"/>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6155" cy="2562838"/>
                    </a:xfrm>
                    <a:prstGeom prst="rect">
                      <a:avLst/>
                    </a:prstGeom>
                  </pic:spPr>
                </pic:pic>
              </a:graphicData>
            </a:graphic>
          </wp:inline>
        </w:drawing>
      </w:r>
    </w:p>
    <w:p w14:paraId="3BEA5007" w14:textId="31E25751" w:rsidR="0032304E" w:rsidRDefault="009718CB" w:rsidP="006051F5">
      <w:pPr>
        <w:pStyle w:val="ListParagraph"/>
        <w:numPr>
          <w:ilvl w:val="0"/>
          <w:numId w:val="3"/>
        </w:numPr>
      </w:pPr>
      <w:r>
        <w:t xml:space="preserve"> </w:t>
      </w:r>
      <w:r w:rsidR="00B11931">
        <w:t>****</w:t>
      </w:r>
      <w:r w:rsidR="00410F4F">
        <w:t xml:space="preserve">Student </w:t>
      </w:r>
      <w:r w:rsidR="00B11931">
        <w:t>Looping Challenge****: we want</w:t>
      </w:r>
      <w:r w:rsidR="00CD1CB2">
        <w:t xml:space="preserve"> to rotate the cat 90 </w:t>
      </w:r>
      <w:r w:rsidR="00F25343">
        <w:t>degrees 4</w:t>
      </w:r>
      <w:r w:rsidR="00CD1CB2">
        <w:t xml:space="preserve"> times. Using the provided code, remove the “next costume” action, add a turn action (located within the motion code section</w:t>
      </w:r>
      <w:r w:rsidR="0032304E">
        <w:t>)</w:t>
      </w:r>
      <w:r w:rsidR="00CD1CB2">
        <w:t xml:space="preserve">, and change the numbers within repeat code </w:t>
      </w:r>
      <w:r w:rsidR="0032304E">
        <w:t xml:space="preserve">step to 4 </w:t>
      </w:r>
      <w:r w:rsidR="00CD1CB2">
        <w:t xml:space="preserve">and the turn code step to 90. </w:t>
      </w:r>
    </w:p>
    <w:p w14:paraId="42B03601" w14:textId="77777777" w:rsidR="00320EC5" w:rsidRDefault="00320EC5" w:rsidP="00320EC5"/>
    <w:p w14:paraId="3751FF67" w14:textId="77777777" w:rsidR="0032304E" w:rsidRDefault="00CD1CB2" w:rsidP="0032304E">
      <w:pPr>
        <w:pStyle w:val="ListParagraph"/>
        <w:numPr>
          <w:ilvl w:val="1"/>
          <w:numId w:val="3"/>
        </w:numPr>
      </w:pPr>
      <w:r>
        <w:t xml:space="preserve">Hint: </w:t>
      </w:r>
    </w:p>
    <w:p w14:paraId="5AC98242" w14:textId="096379DD" w:rsidR="0032304E" w:rsidRDefault="0032304E" w:rsidP="0032304E">
      <w:pPr>
        <w:pStyle w:val="ListParagraph"/>
        <w:numPr>
          <w:ilvl w:val="2"/>
          <w:numId w:val="3"/>
        </w:numPr>
      </w:pPr>
      <w:r>
        <w:t xml:space="preserve">remove </w:t>
      </w:r>
      <w:r>
        <w:rPr>
          <w:noProof/>
        </w:rPr>
        <w:drawing>
          <wp:inline distT="0" distB="0" distL="0" distR="0" wp14:anchorId="5FAA0B56" wp14:editId="1981C2D4">
            <wp:extent cx="337728" cy="192505"/>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575" cy="196408"/>
                    </a:xfrm>
                    <a:prstGeom prst="rect">
                      <a:avLst/>
                    </a:prstGeom>
                  </pic:spPr>
                </pic:pic>
              </a:graphicData>
            </a:graphic>
          </wp:inline>
        </w:drawing>
      </w:r>
      <w:r w:rsidR="00320EC5">
        <w:t xml:space="preserve"> from the code</w:t>
      </w:r>
    </w:p>
    <w:p w14:paraId="19647F56" w14:textId="19DDE2B3" w:rsidR="0032304E" w:rsidRDefault="0032304E" w:rsidP="0032304E">
      <w:pPr>
        <w:pStyle w:val="ListParagraph"/>
        <w:numPr>
          <w:ilvl w:val="2"/>
          <w:numId w:val="3"/>
        </w:numPr>
      </w:pPr>
      <w:r>
        <w:t>change</w:t>
      </w:r>
      <w:r w:rsidR="00320EC5">
        <w:t xml:space="preserve"> </w:t>
      </w:r>
      <w:r w:rsidR="00320EC5">
        <w:rPr>
          <w:noProof/>
        </w:rPr>
        <w:drawing>
          <wp:inline distT="0" distB="0" distL="0" distR="0" wp14:anchorId="3751CD83" wp14:editId="6ABAC329">
            <wp:extent cx="533016" cy="1618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5815" cy="180951"/>
                    </a:xfrm>
                    <a:prstGeom prst="rect">
                      <a:avLst/>
                    </a:prstGeom>
                  </pic:spPr>
                </pic:pic>
              </a:graphicData>
            </a:graphic>
          </wp:inline>
        </w:drawing>
      </w:r>
      <w:r>
        <w:t xml:space="preserve"> to </w:t>
      </w:r>
      <w:r>
        <w:rPr>
          <w:noProof/>
        </w:rPr>
        <w:drawing>
          <wp:inline distT="0" distB="0" distL="0" distR="0" wp14:anchorId="0F6FBE11" wp14:editId="4CDB4B1F">
            <wp:extent cx="542514" cy="15672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181" cy="165874"/>
                    </a:xfrm>
                    <a:prstGeom prst="rect">
                      <a:avLst/>
                    </a:prstGeom>
                  </pic:spPr>
                </pic:pic>
              </a:graphicData>
            </a:graphic>
          </wp:inline>
        </w:drawing>
      </w:r>
    </w:p>
    <w:p w14:paraId="2BD6FC23" w14:textId="3291AB47" w:rsidR="0032304E" w:rsidRDefault="0032304E" w:rsidP="0032304E">
      <w:pPr>
        <w:pStyle w:val="ListParagraph"/>
        <w:numPr>
          <w:ilvl w:val="2"/>
          <w:numId w:val="3"/>
        </w:numPr>
      </w:pPr>
      <w:r>
        <w:t xml:space="preserve">add one of these actions: </w:t>
      </w:r>
      <w:r>
        <w:rPr>
          <w:noProof/>
        </w:rPr>
        <w:drawing>
          <wp:inline distT="0" distB="0" distL="0" distR="0" wp14:anchorId="5919E9AF" wp14:editId="5226B8F0">
            <wp:extent cx="595016" cy="410356"/>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822" cy="416429"/>
                    </a:xfrm>
                    <a:prstGeom prst="rect">
                      <a:avLst/>
                    </a:prstGeom>
                  </pic:spPr>
                </pic:pic>
              </a:graphicData>
            </a:graphic>
          </wp:inline>
        </w:drawing>
      </w:r>
    </w:p>
    <w:p w14:paraId="13DDBFE7" w14:textId="78D4A091" w:rsidR="0032304E" w:rsidRDefault="0032304E" w:rsidP="0032304E">
      <w:pPr>
        <w:pStyle w:val="ListParagraph"/>
        <w:numPr>
          <w:ilvl w:val="2"/>
          <w:numId w:val="3"/>
        </w:numPr>
      </w:pPr>
      <w:r>
        <w:t xml:space="preserve">Change </w:t>
      </w:r>
      <w:r w:rsidR="00320EC5">
        <w:rPr>
          <w:noProof/>
        </w:rPr>
        <w:drawing>
          <wp:inline distT="0" distB="0" distL="0" distR="0" wp14:anchorId="7E7022BA" wp14:editId="2EF14444">
            <wp:extent cx="595016" cy="410356"/>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822" cy="416429"/>
                    </a:xfrm>
                    <a:prstGeom prst="rect">
                      <a:avLst/>
                    </a:prstGeom>
                  </pic:spPr>
                </pic:pic>
              </a:graphicData>
            </a:graphic>
          </wp:inline>
        </w:drawing>
      </w:r>
      <w:r>
        <w:t>degree in action to</w:t>
      </w:r>
      <w:r w:rsidRPr="0032304E">
        <w:rPr>
          <w:noProof/>
        </w:rPr>
        <w:t xml:space="preserve"> </w:t>
      </w:r>
      <w:r>
        <w:rPr>
          <w:noProof/>
        </w:rPr>
        <w:drawing>
          <wp:inline distT="0" distB="0" distL="0" distR="0" wp14:anchorId="6978FF3B" wp14:editId="5BB94126">
            <wp:extent cx="533765" cy="525062"/>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1523" cy="532693"/>
                    </a:xfrm>
                    <a:prstGeom prst="rect">
                      <a:avLst/>
                    </a:prstGeom>
                  </pic:spPr>
                </pic:pic>
              </a:graphicData>
            </a:graphic>
          </wp:inline>
        </w:drawing>
      </w:r>
      <w:r>
        <w:t xml:space="preserve"> </w:t>
      </w:r>
    </w:p>
    <w:p w14:paraId="5174F6EB" w14:textId="6FEF1973" w:rsidR="009718CB" w:rsidRDefault="0032304E" w:rsidP="0032304E">
      <w:pPr>
        <w:pStyle w:val="ListParagraph"/>
        <w:numPr>
          <w:ilvl w:val="2"/>
          <w:numId w:val="3"/>
        </w:numPr>
      </w:pPr>
      <w:proofErr w:type="gramStart"/>
      <w:r>
        <w:t>make</w:t>
      </w:r>
      <w:proofErr w:type="gramEnd"/>
      <w:r>
        <w:t xml:space="preserve"> sure the </w:t>
      </w:r>
      <w:r>
        <w:rPr>
          <w:noProof/>
        </w:rPr>
        <w:drawing>
          <wp:inline distT="0" distB="0" distL="0" distR="0" wp14:anchorId="64D504FA" wp14:editId="403ECDDD">
            <wp:extent cx="468137" cy="460504"/>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7504" cy="469718"/>
                    </a:xfrm>
                    <a:prstGeom prst="rect">
                      <a:avLst/>
                    </a:prstGeom>
                  </pic:spPr>
                </pic:pic>
              </a:graphicData>
            </a:graphic>
          </wp:inline>
        </w:drawing>
      </w:r>
      <w:r>
        <w:t xml:space="preserve"> action</w:t>
      </w:r>
      <w:r w:rsidR="00CD1CB2">
        <w:t xml:space="preserve"> is </w:t>
      </w:r>
      <w:r w:rsidR="00320EC5">
        <w:t xml:space="preserve">after the </w:t>
      </w:r>
      <w:r w:rsidR="00320EC5">
        <w:rPr>
          <w:noProof/>
        </w:rPr>
        <w:drawing>
          <wp:inline distT="0" distB="0" distL="0" distR="0" wp14:anchorId="77CA21AD" wp14:editId="207AEF13">
            <wp:extent cx="542514" cy="15672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181" cy="165874"/>
                    </a:xfrm>
                    <a:prstGeom prst="rect">
                      <a:avLst/>
                    </a:prstGeom>
                  </pic:spPr>
                </pic:pic>
              </a:graphicData>
            </a:graphic>
          </wp:inline>
        </w:drawing>
      </w:r>
      <w:r w:rsidR="00320EC5">
        <w:t xml:space="preserve"> action but on top of </w:t>
      </w:r>
      <w:r w:rsidR="00320EC5">
        <w:rPr>
          <w:noProof/>
        </w:rPr>
        <w:drawing>
          <wp:inline distT="0" distB="0" distL="0" distR="0" wp14:anchorId="190AC23B" wp14:editId="74E3EF9E">
            <wp:extent cx="714330" cy="222648"/>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66102" cy="238785"/>
                    </a:xfrm>
                    <a:prstGeom prst="rect">
                      <a:avLst/>
                    </a:prstGeom>
                  </pic:spPr>
                </pic:pic>
              </a:graphicData>
            </a:graphic>
          </wp:inline>
        </w:drawing>
      </w:r>
      <w:r w:rsidR="00320EC5">
        <w:t xml:space="preserve"> action</w:t>
      </w:r>
      <w:r w:rsidR="00CD1CB2">
        <w:t xml:space="preserve">.  </w:t>
      </w:r>
    </w:p>
    <w:p w14:paraId="05A93DF9" w14:textId="77777777" w:rsidR="00F25343" w:rsidRDefault="00F25343" w:rsidP="00F25343"/>
    <w:p w14:paraId="48E94DB3" w14:textId="77777777" w:rsidR="00F25343" w:rsidRDefault="00F25343" w:rsidP="00F25343">
      <w:pPr>
        <w:pStyle w:val="ListParagraph"/>
        <w:numPr>
          <w:ilvl w:val="0"/>
          <w:numId w:val="3"/>
        </w:numPr>
      </w:pPr>
      <w:r>
        <w:t>Raise your hand and show your teacher your work before you move to the next question.</w:t>
      </w:r>
    </w:p>
    <w:p w14:paraId="47F97884" w14:textId="77777777" w:rsidR="00F25343" w:rsidRDefault="00F25343" w:rsidP="00F25343"/>
    <w:p w14:paraId="48914269" w14:textId="77777777" w:rsidR="00F25343" w:rsidRDefault="00F25343" w:rsidP="00F25343"/>
    <w:p w14:paraId="0F317582" w14:textId="44EA373E" w:rsidR="009718CB" w:rsidRDefault="00CD1CB2" w:rsidP="006051F5">
      <w:pPr>
        <w:pStyle w:val="ListParagraph"/>
        <w:numPr>
          <w:ilvl w:val="0"/>
          <w:numId w:val="3"/>
        </w:numPr>
      </w:pPr>
      <w:r>
        <w:lastRenderedPageBreak/>
        <w:t>Answer should look like</w:t>
      </w:r>
      <w:r w:rsidR="00B849C7">
        <w:t xml:space="preserve"> (the first two pictures are zoomed in version of code from the pictures which show the full screen)</w:t>
      </w:r>
      <w:r>
        <w:t>:</w:t>
      </w:r>
    </w:p>
    <w:p w14:paraId="103716BE" w14:textId="68562428" w:rsidR="00B849C7" w:rsidRDefault="00B849C7" w:rsidP="00B849C7">
      <w:r>
        <w:rPr>
          <w:noProof/>
        </w:rPr>
        <w:drawing>
          <wp:inline distT="0" distB="0" distL="0" distR="0" wp14:anchorId="148675A6" wp14:editId="055C15FC">
            <wp:extent cx="1724025" cy="18669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24025" cy="1866900"/>
                    </a:xfrm>
                    <a:prstGeom prst="rect">
                      <a:avLst/>
                    </a:prstGeom>
                  </pic:spPr>
                </pic:pic>
              </a:graphicData>
            </a:graphic>
          </wp:inline>
        </w:drawing>
      </w:r>
      <w:r>
        <w:t xml:space="preserve"> </w:t>
      </w:r>
      <w:r>
        <w:tab/>
      </w:r>
      <w:r>
        <w:tab/>
        <w:t>OR</w:t>
      </w:r>
      <w:r>
        <w:tab/>
      </w:r>
      <w:r>
        <w:tab/>
        <w:t xml:space="preserve"> </w:t>
      </w:r>
      <w:r>
        <w:rPr>
          <w:noProof/>
        </w:rPr>
        <w:drawing>
          <wp:inline distT="0" distB="0" distL="0" distR="0" wp14:anchorId="1498F05C" wp14:editId="78E0771C">
            <wp:extent cx="1638965" cy="1866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42897" cy="1871379"/>
                    </a:xfrm>
                    <a:prstGeom prst="rect">
                      <a:avLst/>
                    </a:prstGeom>
                  </pic:spPr>
                </pic:pic>
              </a:graphicData>
            </a:graphic>
          </wp:inline>
        </w:drawing>
      </w:r>
    </w:p>
    <w:p w14:paraId="4C4130A9" w14:textId="77777777" w:rsidR="00781DDD" w:rsidRDefault="00CD1CB2" w:rsidP="00F25343">
      <w:r>
        <w:rPr>
          <w:noProof/>
        </w:rPr>
        <w:drawing>
          <wp:inline distT="0" distB="0" distL="0" distR="0" wp14:anchorId="7E86B886" wp14:editId="54C63CC2">
            <wp:extent cx="6484620" cy="364759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515402" cy="3664913"/>
                    </a:xfrm>
                    <a:prstGeom prst="rect">
                      <a:avLst/>
                    </a:prstGeom>
                  </pic:spPr>
                </pic:pic>
              </a:graphicData>
            </a:graphic>
          </wp:inline>
        </w:drawing>
      </w:r>
      <w:r w:rsidR="00F25343">
        <w:t xml:space="preserve"> </w:t>
      </w:r>
    </w:p>
    <w:p w14:paraId="762CAFA6" w14:textId="77777777" w:rsidR="00781DDD" w:rsidRDefault="00781DDD" w:rsidP="00F25343">
      <w:r>
        <w:t>O</w:t>
      </w:r>
      <w:r w:rsidR="00F25343">
        <w:t>r</w:t>
      </w:r>
    </w:p>
    <w:p w14:paraId="7AD43451" w14:textId="2B5B662C" w:rsidR="00CE02A4" w:rsidRDefault="00F25343" w:rsidP="00F25343">
      <w:r>
        <w:t xml:space="preserve"> </w:t>
      </w:r>
      <w:r>
        <w:rPr>
          <w:noProof/>
        </w:rPr>
        <w:drawing>
          <wp:inline distT="0" distB="0" distL="0" distR="0" wp14:anchorId="50027EDB" wp14:editId="7321297C">
            <wp:extent cx="5204460" cy="2927507"/>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4329" cy="2949933"/>
                    </a:xfrm>
                    <a:prstGeom prst="rect">
                      <a:avLst/>
                    </a:prstGeom>
                  </pic:spPr>
                </pic:pic>
              </a:graphicData>
            </a:graphic>
          </wp:inline>
        </w:drawing>
      </w:r>
    </w:p>
    <w:p w14:paraId="4471F23E" w14:textId="5A41747A" w:rsidR="00FB683D" w:rsidRDefault="00781DDD" w:rsidP="00781DDD">
      <w:r>
        <w:lastRenderedPageBreak/>
        <w:t>Q</w:t>
      </w:r>
      <w:r w:rsidR="00F25343">
        <w:t>uestion #</w:t>
      </w:r>
      <w:r w:rsidR="00630190">
        <w:t>3</w:t>
      </w:r>
      <w:r w:rsidR="00F25343">
        <w:t>- Variables</w:t>
      </w:r>
    </w:p>
    <w:p w14:paraId="52F656BF" w14:textId="425B0826" w:rsidR="00FD1729" w:rsidRDefault="00FD1729" w:rsidP="00FD1729">
      <w:pPr>
        <w:pStyle w:val="ListParagraph"/>
        <w:numPr>
          <w:ilvl w:val="0"/>
          <w:numId w:val="6"/>
        </w:numPr>
      </w:pPr>
      <w:r>
        <w:t xml:space="preserve">We need to enter the “Variable Template”. </w:t>
      </w:r>
    </w:p>
    <w:p w14:paraId="4F6ACD07" w14:textId="78C86865" w:rsidR="00FD1729" w:rsidRDefault="00FD1729" w:rsidP="00FD1729">
      <w:pPr>
        <w:pStyle w:val="ListParagraph"/>
        <w:numPr>
          <w:ilvl w:val="1"/>
          <w:numId w:val="6"/>
        </w:numPr>
      </w:pPr>
      <w:r>
        <w:t>To do so you can repeat Step 1 of Question 1 and in Step 2 of Question 1 instead of clicking “Blank Project” click “</w:t>
      </w:r>
      <w:proofErr w:type="spellStart"/>
      <w:r>
        <w:t>Veriable</w:t>
      </w:r>
      <w:proofErr w:type="spellEnd"/>
      <w:r>
        <w:t xml:space="preserve"> Template” instead. </w:t>
      </w:r>
    </w:p>
    <w:p w14:paraId="4F48781C" w14:textId="77777777" w:rsidR="00FD1729" w:rsidRDefault="00FD1729" w:rsidP="00FD1729">
      <w:pPr>
        <w:ind w:left="1080"/>
      </w:pPr>
      <w:r>
        <w:rPr>
          <w:noProof/>
        </w:rPr>
        <mc:AlternateContent>
          <mc:Choice Requires="wps">
            <w:drawing>
              <wp:anchor distT="0" distB="0" distL="114300" distR="114300" simplePos="0" relativeHeight="251697152" behindDoc="0" locked="0" layoutInCell="1" allowOverlap="1" wp14:anchorId="1BA0D2C5" wp14:editId="24FCEEE0">
                <wp:simplePos x="0" y="0"/>
                <wp:positionH relativeFrom="column">
                  <wp:posOffset>3189046</wp:posOffset>
                </wp:positionH>
                <wp:positionV relativeFrom="paragraph">
                  <wp:posOffset>1654810</wp:posOffset>
                </wp:positionV>
                <wp:extent cx="579120" cy="502920"/>
                <wp:effectExtent l="19050" t="19050" r="30480" b="11430"/>
                <wp:wrapNone/>
                <wp:docPr id="71" name="Up Arrow 71"/>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36BD55" id="Up Arrow 71" o:spid="_x0000_s1026" type="#_x0000_t68" style="position:absolute;margin-left:251.1pt;margin-top:130.3pt;width:45.6pt;height:39.6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" adj="10800" fillcolor="red" strokecolor="#1f3763 [1604]" strokeweight="1pt"/>
            </w:pict>
          </mc:Fallback>
        </mc:AlternateContent>
      </w:r>
      <w:r>
        <w:rPr>
          <w:noProof/>
        </w:rPr>
        <w:drawing>
          <wp:inline distT="0" distB="0" distL="0" distR="0" wp14:anchorId="58638C15" wp14:editId="7E01D552">
            <wp:extent cx="3928857" cy="220998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6408" cy="2214229"/>
                    </a:xfrm>
                    <a:prstGeom prst="rect">
                      <a:avLst/>
                    </a:prstGeom>
                  </pic:spPr>
                </pic:pic>
              </a:graphicData>
            </a:graphic>
          </wp:inline>
        </w:drawing>
      </w:r>
    </w:p>
    <w:p w14:paraId="2A349999" w14:textId="4828BAEA" w:rsidR="00FD1729" w:rsidRDefault="00FD1729" w:rsidP="00FD1729">
      <w:pPr>
        <w:pStyle w:val="ListParagraph"/>
        <w:numPr>
          <w:ilvl w:val="1"/>
          <w:numId w:val="6"/>
        </w:numPr>
      </w:pPr>
      <w:r>
        <w:t>If you are currently in the “Blank Project” template of Question 1 or the “Loop Template” of Question 2:</w:t>
      </w:r>
    </w:p>
    <w:p w14:paraId="3EF54ABD" w14:textId="19359024" w:rsidR="00FD1729" w:rsidRDefault="00FD1729" w:rsidP="00FD1729">
      <w:pPr>
        <w:pStyle w:val="ListParagraph"/>
        <w:numPr>
          <w:ilvl w:val="2"/>
          <w:numId w:val="6"/>
        </w:numPr>
      </w:pPr>
      <w:r>
        <w:t xml:space="preserve"> Click the “see project page” button. </w:t>
      </w:r>
    </w:p>
    <w:p w14:paraId="63410B6D" w14:textId="77777777" w:rsidR="00FD1729" w:rsidRDefault="00FD1729" w:rsidP="00FD1729">
      <w:r>
        <w:rPr>
          <w:noProof/>
        </w:rPr>
        <mc:AlternateContent>
          <mc:Choice Requires="wps">
            <w:drawing>
              <wp:anchor distT="0" distB="0" distL="114300" distR="114300" simplePos="0" relativeHeight="251698176" behindDoc="0" locked="0" layoutInCell="1" allowOverlap="1" wp14:anchorId="2761A6DF" wp14:editId="684B8B0E">
                <wp:simplePos x="0" y="0"/>
                <wp:positionH relativeFrom="column">
                  <wp:posOffset>1268785</wp:posOffset>
                </wp:positionH>
                <wp:positionV relativeFrom="paragraph">
                  <wp:posOffset>456562</wp:posOffset>
                </wp:positionV>
                <wp:extent cx="579120" cy="502920"/>
                <wp:effectExtent l="19050" t="19050" r="30480" b="11430"/>
                <wp:wrapNone/>
                <wp:docPr id="72" name="Up Arrow 72"/>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8E780C" id="Up Arrow 72" o:spid="_x0000_s1026" type="#_x0000_t68" style="position:absolute;margin-left:99.9pt;margin-top:35.95pt;width:45.6pt;height:39.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NBiQIAAHA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" adj="10800" fillcolor="red" strokecolor="#1f3763 [1604]" strokeweight="1pt"/>
            </w:pict>
          </mc:Fallback>
        </mc:AlternateContent>
      </w:r>
      <w:r>
        <w:rPr>
          <w:noProof/>
        </w:rPr>
        <w:drawing>
          <wp:inline distT="0" distB="0" distL="0" distR="0" wp14:anchorId="35229451" wp14:editId="0AA0C76A">
            <wp:extent cx="3854480" cy="2168145"/>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7780" cy="2170001"/>
                    </a:xfrm>
                    <a:prstGeom prst="rect">
                      <a:avLst/>
                    </a:prstGeom>
                  </pic:spPr>
                </pic:pic>
              </a:graphicData>
            </a:graphic>
          </wp:inline>
        </w:drawing>
      </w:r>
    </w:p>
    <w:p w14:paraId="51603B79" w14:textId="77777777" w:rsidR="00FD1729" w:rsidRDefault="00FD1729" w:rsidP="00FD1729">
      <w:pPr>
        <w:pStyle w:val="ListParagraph"/>
        <w:numPr>
          <w:ilvl w:val="2"/>
          <w:numId w:val="6"/>
        </w:numPr>
      </w:pPr>
      <w:r>
        <w:t>Click the “</w:t>
      </w:r>
      <w:proofErr w:type="spellStart"/>
      <w:r>
        <w:t>VACompSciSOLs</w:t>
      </w:r>
      <w:proofErr w:type="spellEnd"/>
      <w:r>
        <w:t xml:space="preserve">” link. </w:t>
      </w:r>
    </w:p>
    <w:p w14:paraId="73D679DB" w14:textId="77777777" w:rsidR="00FD1729" w:rsidRDefault="00FD1729" w:rsidP="00FD1729">
      <w:pPr>
        <w:pStyle w:val="ListParagraph"/>
        <w:ind w:left="1440"/>
      </w:pPr>
      <w:r>
        <w:rPr>
          <w:noProof/>
        </w:rPr>
        <mc:AlternateContent>
          <mc:Choice Requires="wps">
            <w:drawing>
              <wp:anchor distT="0" distB="0" distL="114300" distR="114300" simplePos="0" relativeHeight="251699200" behindDoc="0" locked="0" layoutInCell="1" allowOverlap="1" wp14:anchorId="550ED4C5" wp14:editId="35056A4D">
                <wp:simplePos x="0" y="0"/>
                <wp:positionH relativeFrom="column">
                  <wp:posOffset>1579418</wp:posOffset>
                </wp:positionH>
                <wp:positionV relativeFrom="paragraph">
                  <wp:posOffset>524379</wp:posOffset>
                </wp:positionV>
                <wp:extent cx="579120" cy="502920"/>
                <wp:effectExtent l="19050" t="19050" r="30480" b="11430"/>
                <wp:wrapNone/>
                <wp:docPr id="73" name="Up Arrow 73"/>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2AD5CD" id="Up Arrow 73" o:spid="_x0000_s1026" type="#_x0000_t68" style="position:absolute;margin-left:124.35pt;margin-top:41.3pt;width:45.6pt;height:39.6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" adj="10800" fillcolor="red" strokecolor="#1f3763 [1604]" strokeweight="1pt"/>
            </w:pict>
          </mc:Fallback>
        </mc:AlternateContent>
      </w:r>
      <w:r>
        <w:rPr>
          <w:noProof/>
        </w:rPr>
        <w:drawing>
          <wp:inline distT="0" distB="0" distL="0" distR="0" wp14:anchorId="2BCBD28F" wp14:editId="45596F79">
            <wp:extent cx="3556972" cy="2000796"/>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6164" cy="2005966"/>
                    </a:xfrm>
                    <a:prstGeom prst="rect">
                      <a:avLst/>
                    </a:prstGeom>
                  </pic:spPr>
                </pic:pic>
              </a:graphicData>
            </a:graphic>
          </wp:inline>
        </w:drawing>
      </w:r>
    </w:p>
    <w:p w14:paraId="060DABCA" w14:textId="55EA59F3" w:rsidR="00FD1729" w:rsidRDefault="00FD1729" w:rsidP="00FD1729">
      <w:pPr>
        <w:pStyle w:val="ListParagraph"/>
        <w:numPr>
          <w:ilvl w:val="2"/>
          <w:numId w:val="6"/>
        </w:numPr>
      </w:pPr>
      <w:r>
        <w:t>Click on the “Variable Template” link.</w:t>
      </w:r>
    </w:p>
    <w:p w14:paraId="55842725" w14:textId="77777777" w:rsidR="00FD1729" w:rsidRDefault="00FD1729" w:rsidP="00FD1729">
      <w:r>
        <w:rPr>
          <w:noProof/>
        </w:rPr>
        <w:lastRenderedPageBreak/>
        <mc:AlternateContent>
          <mc:Choice Requires="wps">
            <w:drawing>
              <wp:anchor distT="0" distB="0" distL="114300" distR="114300" simplePos="0" relativeHeight="251700224" behindDoc="0" locked="0" layoutInCell="1" allowOverlap="1" wp14:anchorId="13163F4A" wp14:editId="78C895AD">
                <wp:simplePos x="0" y="0"/>
                <wp:positionH relativeFrom="column">
                  <wp:posOffset>1714573</wp:posOffset>
                </wp:positionH>
                <wp:positionV relativeFrom="paragraph">
                  <wp:posOffset>1009016</wp:posOffset>
                </wp:positionV>
                <wp:extent cx="579120" cy="502920"/>
                <wp:effectExtent l="19050" t="0" r="30480" b="30480"/>
                <wp:wrapNone/>
                <wp:docPr id="74" name="Up Arrow 74"/>
                <wp:cNvGraphicFramePr/>
                <a:graphic xmlns:a="http://schemas.openxmlformats.org/drawingml/2006/main">
                  <a:graphicData uri="http://schemas.microsoft.com/office/word/2010/wordprocessingShape">
                    <wps:wsp>
                      <wps:cNvSpPr/>
                      <wps:spPr>
                        <a:xfrm rot="10800000">
                          <a:off x="0" y="0"/>
                          <a:ext cx="579120" cy="502920"/>
                        </a:xfrm>
                        <a:prstGeom prst="up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C52645" id="Up Arrow 74" o:spid="_x0000_s1026" type="#_x0000_t68" style="position:absolute;margin-left:135pt;margin-top:79.45pt;width:45.6pt;height:39.6pt;rotation:180;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" adj="10800" fillcolor="red" strokecolor="#2f528f" strokeweight="1pt"/>
            </w:pict>
          </mc:Fallback>
        </mc:AlternateContent>
      </w:r>
      <w:r>
        <w:rPr>
          <w:noProof/>
        </w:rPr>
        <w:drawing>
          <wp:inline distT="0" distB="0" distL="0" distR="0" wp14:anchorId="65C967AD" wp14:editId="7A9B4B9C">
            <wp:extent cx="3998859" cy="2249358"/>
            <wp:effectExtent l="0" t="0" r="190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03949" cy="2252221"/>
                    </a:xfrm>
                    <a:prstGeom prst="rect">
                      <a:avLst/>
                    </a:prstGeom>
                  </pic:spPr>
                </pic:pic>
              </a:graphicData>
            </a:graphic>
          </wp:inline>
        </w:drawing>
      </w:r>
    </w:p>
    <w:p w14:paraId="49DE8A36" w14:textId="77777777" w:rsidR="00FD1729" w:rsidRDefault="00FD1729" w:rsidP="00FD1729">
      <w:pPr>
        <w:pStyle w:val="ListParagraph"/>
      </w:pPr>
    </w:p>
    <w:p w14:paraId="7969164D" w14:textId="77777777" w:rsidR="00FD1729" w:rsidRDefault="00FD1729" w:rsidP="00FD1729">
      <w:pPr>
        <w:pStyle w:val="ListParagraph"/>
        <w:numPr>
          <w:ilvl w:val="0"/>
          <w:numId w:val="6"/>
        </w:numPr>
      </w:pPr>
      <w:r w:rsidRPr="00D92308">
        <w:t>Click the see inside button.</w:t>
      </w:r>
    </w:p>
    <w:p w14:paraId="4F897C43" w14:textId="0FB81EBB" w:rsidR="00FD1729" w:rsidRDefault="00FD1729" w:rsidP="00FD1729">
      <w:r>
        <w:rPr>
          <w:noProof/>
        </w:rPr>
        <mc:AlternateContent>
          <mc:Choice Requires="wps">
            <w:drawing>
              <wp:anchor distT="0" distB="0" distL="114300" distR="114300" simplePos="0" relativeHeight="251701248" behindDoc="0" locked="0" layoutInCell="1" allowOverlap="1" wp14:anchorId="32B091DD" wp14:editId="3AD89E3B">
                <wp:simplePos x="0" y="0"/>
                <wp:positionH relativeFrom="column">
                  <wp:posOffset>2795701</wp:posOffset>
                </wp:positionH>
                <wp:positionV relativeFrom="paragraph">
                  <wp:posOffset>590641</wp:posOffset>
                </wp:positionV>
                <wp:extent cx="579120" cy="502920"/>
                <wp:effectExtent l="19050" t="19050" r="30480" b="11430"/>
                <wp:wrapNone/>
                <wp:docPr id="75" name="Up Arrow 75"/>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5949D0" id="Up Arrow 75" o:spid="_x0000_s1026" type="#_x0000_t68" style="position:absolute;margin-left:220.15pt;margin-top:46.5pt;width:45.6pt;height:39.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" adj="10800" fillcolor="red" strokecolor="#1f3763 [1604]" strokeweight="1pt"/>
            </w:pict>
          </mc:Fallback>
        </mc:AlternateContent>
      </w:r>
      <w:r w:rsidRPr="00FD1729">
        <w:rPr>
          <w:noProof/>
        </w:rPr>
        <w:t xml:space="preserve"> </w:t>
      </w:r>
      <w:r>
        <w:rPr>
          <w:noProof/>
        </w:rPr>
        <w:drawing>
          <wp:inline distT="0" distB="0" distL="0" distR="0" wp14:anchorId="08B5F0C9" wp14:editId="1FF6E43D">
            <wp:extent cx="4025110" cy="2264124"/>
            <wp:effectExtent l="0" t="0" r="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28159" cy="2265839"/>
                    </a:xfrm>
                    <a:prstGeom prst="rect">
                      <a:avLst/>
                    </a:prstGeom>
                  </pic:spPr>
                </pic:pic>
              </a:graphicData>
            </a:graphic>
          </wp:inline>
        </w:drawing>
      </w:r>
    </w:p>
    <w:p w14:paraId="6870EC95" w14:textId="77777777" w:rsidR="00FD1729" w:rsidRDefault="00FD1729" w:rsidP="00FD1729">
      <w:pPr>
        <w:pStyle w:val="ListParagraph"/>
      </w:pPr>
    </w:p>
    <w:p w14:paraId="4F30EC97" w14:textId="2AEF009B" w:rsidR="00FD1729" w:rsidRDefault="00FD1729" w:rsidP="00FD1729">
      <w:pPr>
        <w:pStyle w:val="ListParagraph"/>
        <w:numPr>
          <w:ilvl w:val="0"/>
          <w:numId w:val="6"/>
        </w:numPr>
      </w:pPr>
      <w:r>
        <w:t>The default Variable Template should look like this:</w:t>
      </w:r>
    </w:p>
    <w:p w14:paraId="22F13C3E" w14:textId="04BF1F8F" w:rsidR="00FD1729" w:rsidRDefault="00FD1729" w:rsidP="00FD1729">
      <w:r>
        <w:rPr>
          <w:noProof/>
        </w:rPr>
        <w:drawing>
          <wp:inline distT="0" distB="0" distL="0" distR="0" wp14:anchorId="332A6CE5" wp14:editId="06449620">
            <wp:extent cx="4449497" cy="2502842"/>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51846" cy="2504163"/>
                    </a:xfrm>
                    <a:prstGeom prst="rect">
                      <a:avLst/>
                    </a:prstGeom>
                  </pic:spPr>
                </pic:pic>
              </a:graphicData>
            </a:graphic>
          </wp:inline>
        </w:drawing>
      </w:r>
    </w:p>
    <w:p w14:paraId="1FC0B133" w14:textId="77777777" w:rsidR="004E1830" w:rsidRDefault="004E1830" w:rsidP="00FD1729"/>
    <w:p w14:paraId="3E5AB26A" w14:textId="77777777" w:rsidR="004E1830" w:rsidRDefault="004E1830" w:rsidP="00FD1729"/>
    <w:p w14:paraId="387B71E3" w14:textId="77777777" w:rsidR="004E1830" w:rsidRDefault="004E1830" w:rsidP="00FD1729"/>
    <w:p w14:paraId="2EFFBF06" w14:textId="77777777" w:rsidR="004E1830" w:rsidRDefault="004E1830" w:rsidP="00FD1729"/>
    <w:p w14:paraId="72CCE216" w14:textId="5AC0BC2C" w:rsidR="004E1830" w:rsidRDefault="004E1830" w:rsidP="00FD1729">
      <w:r>
        <w:lastRenderedPageBreak/>
        <w:t>Zoomed in default code:</w:t>
      </w:r>
    </w:p>
    <w:p w14:paraId="390A50EA" w14:textId="0E04E781" w:rsidR="004E1830" w:rsidRDefault="004E1830" w:rsidP="00FD1729">
      <w:r>
        <w:rPr>
          <w:noProof/>
        </w:rPr>
        <w:drawing>
          <wp:inline distT="0" distB="0" distL="0" distR="0" wp14:anchorId="6D31F835" wp14:editId="238343CE">
            <wp:extent cx="2857500" cy="21358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62531" cy="2139572"/>
                    </a:xfrm>
                    <a:prstGeom prst="rect">
                      <a:avLst/>
                    </a:prstGeom>
                  </pic:spPr>
                </pic:pic>
              </a:graphicData>
            </a:graphic>
          </wp:inline>
        </w:drawing>
      </w:r>
    </w:p>
    <w:p w14:paraId="7AC80438" w14:textId="56348AE4" w:rsidR="00FD1729" w:rsidRDefault="00FD1729" w:rsidP="00FD1729">
      <w:pPr>
        <w:pStyle w:val="ListParagraph"/>
        <w:numPr>
          <w:ilvl w:val="0"/>
          <w:numId w:val="6"/>
        </w:numPr>
      </w:pPr>
      <w:r>
        <w:t xml:space="preserve">Click on the green flag </w:t>
      </w:r>
      <w:r w:rsidR="004E1830">
        <w:rPr>
          <w:noProof/>
        </w:rPr>
        <w:drawing>
          <wp:inline distT="0" distB="0" distL="0" distR="0" wp14:anchorId="00F30454" wp14:editId="05F9AB7D">
            <wp:extent cx="350520" cy="3505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20" cy="350520"/>
                    </a:xfrm>
                    <a:prstGeom prst="rect">
                      <a:avLst/>
                    </a:prstGeom>
                  </pic:spPr>
                </pic:pic>
              </a:graphicData>
            </a:graphic>
          </wp:inline>
        </w:drawing>
      </w:r>
      <w:r w:rsidR="004E1830">
        <w:t xml:space="preserve"> </w:t>
      </w:r>
      <w:r>
        <w:t xml:space="preserve">to run the program and see what changes on the screen.  </w:t>
      </w:r>
    </w:p>
    <w:p w14:paraId="47F4D0D4" w14:textId="681F3DB1" w:rsidR="00FD1729" w:rsidRDefault="00FD1729" w:rsidP="00FD1729">
      <w:r>
        <w:rPr>
          <w:noProof/>
        </w:rPr>
        <w:drawing>
          <wp:anchor distT="0" distB="0" distL="114300" distR="114300" simplePos="0" relativeHeight="251706368" behindDoc="0" locked="0" layoutInCell="1" allowOverlap="1" wp14:anchorId="2CBB64D0" wp14:editId="2C1744A6">
            <wp:simplePos x="914400" y="1750048"/>
            <wp:positionH relativeFrom="column">
              <wp:align>left</wp:align>
            </wp:positionH>
            <wp:positionV relativeFrom="paragraph">
              <wp:align>top</wp:align>
            </wp:positionV>
            <wp:extent cx="908215" cy="940651"/>
            <wp:effectExtent l="0" t="0" r="635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908215" cy="940651"/>
                    </a:xfrm>
                    <a:prstGeom prst="rect">
                      <a:avLst/>
                    </a:prstGeom>
                  </pic:spPr>
                </pic:pic>
              </a:graphicData>
            </a:graphic>
          </wp:anchor>
        </w:drawing>
      </w:r>
      <w:r>
        <w:br w:type="textWrapping" w:clear="all"/>
      </w:r>
      <w:r>
        <w:rPr>
          <w:noProof/>
        </w:rPr>
        <w:drawing>
          <wp:anchor distT="0" distB="0" distL="114300" distR="114300" simplePos="0" relativeHeight="251704320" behindDoc="0" locked="0" layoutInCell="1" allowOverlap="1" wp14:anchorId="15FC2F75" wp14:editId="06B55833">
            <wp:simplePos x="914400" y="1750048"/>
            <wp:positionH relativeFrom="column">
              <wp:align>left</wp:align>
            </wp:positionH>
            <wp:positionV relativeFrom="paragraph">
              <wp:align>top</wp:align>
            </wp:positionV>
            <wp:extent cx="908215" cy="940651"/>
            <wp:effectExtent l="0" t="0" r="635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908215" cy="940651"/>
                    </a:xfrm>
                    <a:prstGeom prst="rect">
                      <a:avLst/>
                    </a:prstGeom>
                  </pic:spPr>
                </pic:pic>
              </a:graphicData>
            </a:graphic>
          </wp:anchor>
        </w:drawing>
      </w:r>
    </w:p>
    <w:p w14:paraId="381947A2" w14:textId="15B9C98D" w:rsidR="00FD1729" w:rsidRDefault="00FD1729" w:rsidP="00FD1729">
      <w:pPr>
        <w:pStyle w:val="ListParagraph"/>
        <w:numPr>
          <w:ilvl w:val="0"/>
          <w:numId w:val="6"/>
        </w:numPr>
      </w:pPr>
      <w:r>
        <w:t xml:space="preserve">Notice that once the green flag is clicked on and the program runs, the numbers displayed in the right panel change and the cat speaks.   </w:t>
      </w:r>
    </w:p>
    <w:p w14:paraId="2D512D7B" w14:textId="77777777" w:rsidR="00320EC5" w:rsidRDefault="00320EC5" w:rsidP="00320EC5"/>
    <w:p w14:paraId="103FEAD3" w14:textId="57133EF7" w:rsidR="00FD1729" w:rsidRDefault="004E1830" w:rsidP="00320EC5">
      <w:r>
        <w:rPr>
          <w:noProof/>
        </w:rPr>
        <mc:AlternateContent>
          <mc:Choice Requires="wps">
            <w:drawing>
              <wp:anchor distT="0" distB="0" distL="114300" distR="114300" simplePos="0" relativeHeight="251708416" behindDoc="0" locked="0" layoutInCell="1" allowOverlap="1" wp14:anchorId="42C39DA9" wp14:editId="06001B22">
                <wp:simplePos x="0" y="0"/>
                <wp:positionH relativeFrom="column">
                  <wp:posOffset>4925695</wp:posOffset>
                </wp:positionH>
                <wp:positionV relativeFrom="paragraph">
                  <wp:posOffset>1895475</wp:posOffset>
                </wp:positionV>
                <wp:extent cx="579120" cy="502920"/>
                <wp:effectExtent l="19050" t="19050" r="30480" b="11430"/>
                <wp:wrapNone/>
                <wp:docPr id="87" name="Up Arrow 87"/>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99E18C" id="Up Arrow 87" o:spid="_x0000_s1026" type="#_x0000_t68" style="position:absolute;margin-left:387.85pt;margin-top:149.25pt;width:45.6pt;height:39.6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" adj="10800" fillcolor="red" strokecolor="#1f3763 [1604]" strokeweight="1pt"/>
            </w:pict>
          </mc:Fallback>
        </mc:AlternateContent>
      </w:r>
      <w:r w:rsidR="00FD1729">
        <w:rPr>
          <w:noProof/>
        </w:rPr>
        <mc:AlternateContent>
          <mc:Choice Requires="wps">
            <w:drawing>
              <wp:anchor distT="0" distB="0" distL="114300" distR="114300" simplePos="0" relativeHeight="251710464" behindDoc="0" locked="0" layoutInCell="1" allowOverlap="1" wp14:anchorId="4A0D4420" wp14:editId="18635C01">
                <wp:simplePos x="0" y="0"/>
                <wp:positionH relativeFrom="column">
                  <wp:posOffset>6500495</wp:posOffset>
                </wp:positionH>
                <wp:positionV relativeFrom="paragraph">
                  <wp:posOffset>1567180</wp:posOffset>
                </wp:positionV>
                <wp:extent cx="579120" cy="502920"/>
                <wp:effectExtent l="19050" t="19050" r="30480" b="11430"/>
                <wp:wrapNone/>
                <wp:docPr id="88" name="Up Arrow 88"/>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B0E66" id="Up Arrow 88" o:spid="_x0000_s1026" type="#_x0000_t68" style="position:absolute;margin-left:511.85pt;margin-top:123.4pt;width:45.6pt;height:39.6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" adj="10800" fillcolor="red" strokecolor="#1f3763 [1604]" strokeweight="1pt"/>
            </w:pict>
          </mc:Fallback>
        </mc:AlternateContent>
      </w:r>
      <w:r w:rsidR="00FD1729">
        <w:rPr>
          <w:noProof/>
        </w:rPr>
        <w:drawing>
          <wp:inline distT="0" distB="0" distL="0" distR="0" wp14:anchorId="4037EEF3" wp14:editId="2D756695">
            <wp:extent cx="7288105" cy="4099560"/>
            <wp:effectExtent l="0" t="0" r="825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307075" cy="4110230"/>
                    </a:xfrm>
                    <a:prstGeom prst="rect">
                      <a:avLst/>
                    </a:prstGeom>
                  </pic:spPr>
                </pic:pic>
              </a:graphicData>
            </a:graphic>
          </wp:inline>
        </w:drawing>
      </w:r>
    </w:p>
    <w:p w14:paraId="38C11FCF" w14:textId="77777777" w:rsidR="004E1830" w:rsidRDefault="004E1830" w:rsidP="00320EC5"/>
    <w:p w14:paraId="1953E3CE" w14:textId="0F9EFEB3" w:rsidR="00FD1729" w:rsidRDefault="00FD1729" w:rsidP="00FD1729">
      <w:pPr>
        <w:pStyle w:val="ListParagraph"/>
        <w:numPr>
          <w:ilvl w:val="0"/>
          <w:numId w:val="6"/>
        </w:numPr>
      </w:pPr>
      <w:r>
        <w:lastRenderedPageBreak/>
        <w:t xml:space="preserve">****Student Variable Challenge****: we want to change </w:t>
      </w:r>
      <w:proofErr w:type="gramStart"/>
      <w:r>
        <w:t xml:space="preserve">the </w:t>
      </w:r>
      <w:proofErr w:type="spellStart"/>
      <w:r>
        <w:t>i</w:t>
      </w:r>
      <w:proofErr w:type="spellEnd"/>
      <w:proofErr w:type="gramEnd"/>
      <w:r>
        <w:t xml:space="preserve"> and j variables to different numbers (currently both </w:t>
      </w:r>
      <w:proofErr w:type="spellStart"/>
      <w:r>
        <w:t>i</w:t>
      </w:r>
      <w:proofErr w:type="spellEnd"/>
      <w:r>
        <w:t xml:space="preserve"> and j are set to 0). </w:t>
      </w:r>
    </w:p>
    <w:p w14:paraId="17459D00" w14:textId="251E6D15" w:rsidR="00956208" w:rsidRDefault="00956208" w:rsidP="00956208">
      <w:pPr>
        <w:pStyle w:val="ListParagraph"/>
        <w:numPr>
          <w:ilvl w:val="1"/>
          <w:numId w:val="6"/>
        </w:numPr>
      </w:pPr>
      <w:r>
        <w:t xml:space="preserve">In the coding panel, click on the action button </w:t>
      </w:r>
      <w:r>
        <w:rPr>
          <w:noProof/>
        </w:rPr>
        <w:drawing>
          <wp:inline distT="0" distB="0" distL="0" distR="0" wp14:anchorId="5ECD8675" wp14:editId="56108CCE">
            <wp:extent cx="953776" cy="283555"/>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77178" cy="290512"/>
                    </a:xfrm>
                    <a:prstGeom prst="rect">
                      <a:avLst/>
                    </a:prstGeom>
                  </pic:spPr>
                </pic:pic>
              </a:graphicData>
            </a:graphic>
          </wp:inline>
        </w:drawing>
      </w:r>
      <w:r>
        <w:t xml:space="preserve"> and delete the zero and change to the number 2 </w:t>
      </w:r>
      <w:r>
        <w:rPr>
          <w:noProof/>
        </w:rPr>
        <w:drawing>
          <wp:inline distT="0" distB="0" distL="0" distR="0" wp14:anchorId="1B4B922D" wp14:editId="5B2478A2">
            <wp:extent cx="761271" cy="181255"/>
            <wp:effectExtent l="0" t="0" r="127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75594" cy="184665"/>
                    </a:xfrm>
                    <a:prstGeom prst="rect">
                      <a:avLst/>
                    </a:prstGeom>
                  </pic:spPr>
                </pic:pic>
              </a:graphicData>
            </a:graphic>
          </wp:inline>
        </w:drawing>
      </w:r>
    </w:p>
    <w:p w14:paraId="2134D77D" w14:textId="04092D7B" w:rsidR="00956208" w:rsidRDefault="00956208" w:rsidP="00956208">
      <w:pPr>
        <w:pStyle w:val="ListParagraph"/>
        <w:numPr>
          <w:ilvl w:val="1"/>
          <w:numId w:val="6"/>
        </w:numPr>
      </w:pPr>
      <w:r>
        <w:t xml:space="preserve">Do the same on the action button </w:t>
      </w:r>
      <w:r>
        <w:rPr>
          <w:noProof/>
        </w:rPr>
        <w:drawing>
          <wp:inline distT="0" distB="0" distL="0" distR="0" wp14:anchorId="7C9846E5" wp14:editId="3658A08E">
            <wp:extent cx="821155" cy="18375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28328" cy="185360"/>
                    </a:xfrm>
                    <a:prstGeom prst="rect">
                      <a:avLst/>
                    </a:prstGeom>
                  </pic:spPr>
                </pic:pic>
              </a:graphicData>
            </a:graphic>
          </wp:inline>
        </w:drawing>
      </w:r>
      <w:r w:rsidRPr="00956208">
        <w:t xml:space="preserve"> </w:t>
      </w:r>
      <w:r>
        <w:t xml:space="preserve">and delete the zero and change to the number 4 </w:t>
      </w:r>
      <w:r>
        <w:rPr>
          <w:noProof/>
        </w:rPr>
        <w:drawing>
          <wp:inline distT="0" distB="0" distL="0" distR="0" wp14:anchorId="6F226906" wp14:editId="1B6235F8">
            <wp:extent cx="673770" cy="183755"/>
            <wp:effectExtent l="0" t="0" r="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99771" cy="190846"/>
                    </a:xfrm>
                    <a:prstGeom prst="rect">
                      <a:avLst/>
                    </a:prstGeom>
                  </pic:spPr>
                </pic:pic>
              </a:graphicData>
            </a:graphic>
          </wp:inline>
        </w:drawing>
      </w:r>
    </w:p>
    <w:p w14:paraId="4DD1218B" w14:textId="4D41E418" w:rsidR="004D2994" w:rsidRDefault="004D2994" w:rsidP="004D2994">
      <w:r>
        <w:t>Instructor: Code should look like this-</w:t>
      </w:r>
    </w:p>
    <w:p w14:paraId="27AC9FAA" w14:textId="39958A19" w:rsidR="004D2994" w:rsidRDefault="004D2994" w:rsidP="004D2994">
      <w:r>
        <w:rPr>
          <w:noProof/>
        </w:rPr>
        <w:drawing>
          <wp:inline distT="0" distB="0" distL="0" distR="0" wp14:anchorId="38DFBC7F" wp14:editId="00B3F608">
            <wp:extent cx="1611236" cy="2225040"/>
            <wp:effectExtent l="0" t="0" r="825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13607" cy="2228315"/>
                    </a:xfrm>
                    <a:prstGeom prst="rect">
                      <a:avLst/>
                    </a:prstGeom>
                  </pic:spPr>
                </pic:pic>
              </a:graphicData>
            </a:graphic>
          </wp:inline>
        </w:drawing>
      </w:r>
    </w:p>
    <w:p w14:paraId="6B00A87C" w14:textId="77777777" w:rsidR="004D2994" w:rsidRDefault="004D2994" w:rsidP="004D2994"/>
    <w:p w14:paraId="3EBD6D48" w14:textId="121CBF0F" w:rsidR="00956208" w:rsidRDefault="00956208" w:rsidP="00956208">
      <w:pPr>
        <w:pStyle w:val="ListParagraph"/>
        <w:numPr>
          <w:ilvl w:val="0"/>
          <w:numId w:val="6"/>
        </w:numPr>
      </w:pPr>
      <w:r>
        <w:t>Click on the green flag</w:t>
      </w:r>
      <w:r w:rsidR="004D2994">
        <w:t xml:space="preserve"> </w:t>
      </w:r>
      <w:r w:rsidR="004D2994">
        <w:rPr>
          <w:noProof/>
        </w:rPr>
        <w:drawing>
          <wp:inline distT="0" distB="0" distL="0" distR="0" wp14:anchorId="73DA6DD3" wp14:editId="1DB42D84">
            <wp:extent cx="350520" cy="3505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20" cy="350520"/>
                    </a:xfrm>
                    <a:prstGeom prst="rect">
                      <a:avLst/>
                    </a:prstGeom>
                  </pic:spPr>
                </pic:pic>
              </a:graphicData>
            </a:graphic>
          </wp:inline>
        </w:drawing>
      </w:r>
      <w:r>
        <w:t xml:space="preserve"> to run the program and see what changes on the screen.  </w:t>
      </w:r>
    </w:p>
    <w:p w14:paraId="224ED9BE" w14:textId="75404FF4" w:rsidR="00FD1729" w:rsidRDefault="00956208" w:rsidP="00956208">
      <w:pPr>
        <w:pStyle w:val="ListParagraph"/>
      </w:pPr>
      <w:r>
        <w:rPr>
          <w:noProof/>
        </w:rPr>
        <w:drawing>
          <wp:anchor distT="0" distB="0" distL="114300" distR="114300" simplePos="0" relativeHeight="251712512" behindDoc="0" locked="0" layoutInCell="1" allowOverlap="1" wp14:anchorId="61A251AA" wp14:editId="548F5C0A">
            <wp:simplePos x="0" y="0"/>
            <wp:positionH relativeFrom="column">
              <wp:posOffset>590641</wp:posOffset>
            </wp:positionH>
            <wp:positionV relativeFrom="paragraph">
              <wp:posOffset>88137</wp:posOffset>
            </wp:positionV>
            <wp:extent cx="494030" cy="511810"/>
            <wp:effectExtent l="0" t="0" r="1270" b="254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4030" cy="51181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505DCE82" w14:textId="77777777" w:rsidR="00956208" w:rsidRDefault="00956208" w:rsidP="00956208">
      <w:pPr>
        <w:pStyle w:val="ListParagraph"/>
        <w:numPr>
          <w:ilvl w:val="0"/>
          <w:numId w:val="6"/>
        </w:numPr>
      </w:pPr>
      <w:r>
        <w:t xml:space="preserve">Notice the changes that happen once the green flag is clicked on and the program runs. </w:t>
      </w:r>
    </w:p>
    <w:p w14:paraId="5FF9A0FC" w14:textId="1F480E2E" w:rsidR="00956208" w:rsidRDefault="004D2994" w:rsidP="00956208">
      <w:r>
        <w:rPr>
          <w:noProof/>
        </w:rPr>
        <mc:AlternateContent>
          <mc:Choice Requires="wps">
            <w:drawing>
              <wp:anchor distT="0" distB="0" distL="114300" distR="114300" simplePos="0" relativeHeight="251716608" behindDoc="0" locked="0" layoutInCell="1" allowOverlap="1" wp14:anchorId="17FDAB53" wp14:editId="018D92EC">
                <wp:simplePos x="0" y="0"/>
                <wp:positionH relativeFrom="column">
                  <wp:posOffset>4952365</wp:posOffset>
                </wp:positionH>
                <wp:positionV relativeFrom="paragraph">
                  <wp:posOffset>551815</wp:posOffset>
                </wp:positionV>
                <wp:extent cx="579120" cy="502920"/>
                <wp:effectExtent l="19050" t="38100" r="49530" b="30480"/>
                <wp:wrapNone/>
                <wp:docPr id="96" name="Up Arrow 96"/>
                <wp:cNvGraphicFramePr/>
                <a:graphic xmlns:a="http://schemas.openxmlformats.org/drawingml/2006/main">
                  <a:graphicData uri="http://schemas.microsoft.com/office/word/2010/wordprocessingShape">
                    <wps:wsp>
                      <wps:cNvSpPr/>
                      <wps:spPr>
                        <a:xfrm rot="15454097">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E513CB" id="Up Arrow 96" o:spid="_x0000_s1026" type="#_x0000_t68" style="position:absolute;margin-left:389.95pt;margin-top:43.45pt;width:45.6pt;height:39.6pt;rotation:-6712965fd;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" adj="10800" fillcolor="red" strokecolor="#1f3763 [1604]" strokeweight="1pt"/>
            </w:pict>
          </mc:Fallback>
        </mc:AlternateContent>
      </w:r>
      <w:r>
        <w:rPr>
          <w:noProof/>
        </w:rPr>
        <mc:AlternateContent>
          <mc:Choice Requires="wps">
            <w:drawing>
              <wp:anchor distT="0" distB="0" distL="114300" distR="114300" simplePos="0" relativeHeight="251714560" behindDoc="0" locked="0" layoutInCell="1" allowOverlap="1" wp14:anchorId="38058DF0" wp14:editId="2A54BF1F">
                <wp:simplePos x="0" y="0"/>
                <wp:positionH relativeFrom="column">
                  <wp:posOffset>5689600</wp:posOffset>
                </wp:positionH>
                <wp:positionV relativeFrom="paragraph">
                  <wp:posOffset>1503045</wp:posOffset>
                </wp:positionV>
                <wp:extent cx="579120" cy="502920"/>
                <wp:effectExtent l="19050" t="19050" r="30480" b="11430"/>
                <wp:wrapNone/>
                <wp:docPr id="95" name="Up Arrow 95"/>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9A71F5" id="Up Arrow 95" o:spid="_x0000_s1026" type="#_x0000_t68" style="position:absolute;margin-left:448pt;margin-top:118.35pt;width:45.6pt;height:39.6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" adj="10800" fillcolor="red" strokecolor="#1f3763 [1604]" strokeweight="1pt"/>
            </w:pict>
          </mc:Fallback>
        </mc:AlternateContent>
      </w:r>
      <w:r w:rsidR="00956208">
        <w:rPr>
          <w:noProof/>
        </w:rPr>
        <w:drawing>
          <wp:inline distT="0" distB="0" distL="0" distR="0" wp14:anchorId="288CA783" wp14:editId="31370204">
            <wp:extent cx="6423660" cy="3613311"/>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45730" cy="3625726"/>
                    </a:xfrm>
                    <a:prstGeom prst="rect">
                      <a:avLst/>
                    </a:prstGeom>
                  </pic:spPr>
                </pic:pic>
              </a:graphicData>
            </a:graphic>
          </wp:inline>
        </w:drawing>
      </w:r>
      <w:r w:rsidR="00956208">
        <w:t xml:space="preserve">   </w:t>
      </w:r>
    </w:p>
    <w:p w14:paraId="2442F028" w14:textId="77777777" w:rsidR="004D2994" w:rsidRDefault="004D2994" w:rsidP="004D2994"/>
    <w:p w14:paraId="44A17A0D" w14:textId="4412300D" w:rsidR="004D2994" w:rsidRDefault="004D2994" w:rsidP="004D2994">
      <w:r>
        <w:t>Zoomed in:</w:t>
      </w:r>
    </w:p>
    <w:p w14:paraId="01D42EC0" w14:textId="2C5DB719" w:rsidR="004D2994" w:rsidRDefault="004D2994" w:rsidP="004D2994">
      <w:r>
        <w:rPr>
          <w:noProof/>
        </w:rPr>
        <w:drawing>
          <wp:inline distT="0" distB="0" distL="0" distR="0" wp14:anchorId="2245FCB2" wp14:editId="31F80050">
            <wp:extent cx="4183380" cy="2340268"/>
            <wp:effectExtent l="0" t="0" r="762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89281" cy="2343569"/>
                    </a:xfrm>
                    <a:prstGeom prst="rect">
                      <a:avLst/>
                    </a:prstGeom>
                  </pic:spPr>
                </pic:pic>
              </a:graphicData>
            </a:graphic>
          </wp:inline>
        </w:drawing>
      </w:r>
    </w:p>
    <w:p w14:paraId="460410B6" w14:textId="6EC80936" w:rsidR="00FD1729" w:rsidRDefault="00956208" w:rsidP="00FD1729">
      <w:pPr>
        <w:pStyle w:val="ListParagraph"/>
        <w:numPr>
          <w:ilvl w:val="0"/>
          <w:numId w:val="6"/>
        </w:numPr>
      </w:pPr>
      <w:r>
        <w:t xml:space="preserve">Why does the </w:t>
      </w:r>
      <w:r w:rsidR="00B95347">
        <w:t>cat panel show that a = 6 and b= -2?</w:t>
      </w:r>
    </w:p>
    <w:p w14:paraId="1F7F395B" w14:textId="4749AFF2" w:rsidR="00B95347" w:rsidRDefault="00B95347" w:rsidP="00B95347">
      <w:pPr>
        <w:pStyle w:val="ListParagraph"/>
        <w:numPr>
          <w:ilvl w:val="1"/>
          <w:numId w:val="6"/>
        </w:numPr>
      </w:pPr>
      <w:r>
        <w:t xml:space="preserve">Hint: </w:t>
      </w:r>
      <w:r w:rsidR="0081124D">
        <w:t xml:space="preserve">look in the middle coding pane, specifically at this code: </w:t>
      </w:r>
    </w:p>
    <w:p w14:paraId="3786BE92" w14:textId="2E8726BD" w:rsidR="0081124D" w:rsidRDefault="0081124D" w:rsidP="0081124D">
      <w:pPr>
        <w:ind w:left="720" w:firstLine="720"/>
      </w:pPr>
      <w:r>
        <w:rPr>
          <w:noProof/>
        </w:rPr>
        <w:drawing>
          <wp:inline distT="0" distB="0" distL="0" distR="0" wp14:anchorId="11E5E021" wp14:editId="4910534C">
            <wp:extent cx="2080263" cy="853440"/>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97581" cy="860545"/>
                    </a:xfrm>
                    <a:prstGeom prst="rect">
                      <a:avLst/>
                    </a:prstGeom>
                  </pic:spPr>
                </pic:pic>
              </a:graphicData>
            </a:graphic>
          </wp:inline>
        </w:drawing>
      </w:r>
    </w:p>
    <w:p w14:paraId="3CB62E26" w14:textId="2AFC5D14" w:rsidR="00B95347" w:rsidRDefault="0081124D" w:rsidP="00B95347">
      <w:pPr>
        <w:pStyle w:val="ListParagraph"/>
        <w:numPr>
          <w:ilvl w:val="0"/>
          <w:numId w:val="6"/>
        </w:numPr>
      </w:pPr>
      <w:r>
        <w:t xml:space="preserve">We are now going to code in the middle coding panel. We want to set c to </w:t>
      </w:r>
      <w:proofErr w:type="spellStart"/>
      <w:r>
        <w:t>i</w:t>
      </w:r>
      <w:proofErr w:type="spellEnd"/>
      <w:r>
        <w:t xml:space="preserve">*j. In order to do so we must complete the coding action </w:t>
      </w:r>
      <w:r>
        <w:rPr>
          <w:noProof/>
        </w:rPr>
        <w:drawing>
          <wp:inline distT="0" distB="0" distL="0" distR="0" wp14:anchorId="7C631278" wp14:editId="609C590F">
            <wp:extent cx="1823224" cy="34290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72402" cy="352149"/>
                    </a:xfrm>
                    <a:prstGeom prst="rect">
                      <a:avLst/>
                    </a:prstGeom>
                  </pic:spPr>
                </pic:pic>
              </a:graphicData>
            </a:graphic>
          </wp:inline>
        </w:drawing>
      </w:r>
      <w:r>
        <w:t xml:space="preserve"> that is already in the middle coding panel. </w:t>
      </w:r>
    </w:p>
    <w:p w14:paraId="6692DB85" w14:textId="69E5BB00" w:rsidR="0081124D" w:rsidRDefault="0081124D" w:rsidP="0081124D">
      <w:pPr>
        <w:pStyle w:val="ListParagraph"/>
        <w:numPr>
          <w:ilvl w:val="1"/>
          <w:numId w:val="6"/>
        </w:numPr>
      </w:pPr>
      <w:r>
        <w:t>First on the left most “code” panel we must select the variables button to reveal the variable options:</w:t>
      </w:r>
    </w:p>
    <w:p w14:paraId="737EFE11" w14:textId="2767C45E" w:rsidR="0081124D" w:rsidRDefault="0081124D" w:rsidP="0081124D">
      <w:r>
        <w:rPr>
          <w:noProof/>
        </w:rPr>
        <mc:AlternateContent>
          <mc:Choice Requires="wps">
            <w:drawing>
              <wp:anchor distT="0" distB="0" distL="114300" distR="114300" simplePos="0" relativeHeight="251718656" behindDoc="0" locked="0" layoutInCell="1" allowOverlap="1" wp14:anchorId="52E51706" wp14:editId="5C513CA0">
                <wp:simplePos x="0" y="0"/>
                <wp:positionH relativeFrom="column">
                  <wp:posOffset>-161925</wp:posOffset>
                </wp:positionH>
                <wp:positionV relativeFrom="paragraph">
                  <wp:posOffset>1579880</wp:posOffset>
                </wp:positionV>
                <wp:extent cx="579120" cy="502920"/>
                <wp:effectExtent l="19050" t="0" r="30480" b="30480"/>
                <wp:wrapNone/>
                <wp:docPr id="100" name="Up Arrow 100"/>
                <wp:cNvGraphicFramePr/>
                <a:graphic xmlns:a="http://schemas.openxmlformats.org/drawingml/2006/main">
                  <a:graphicData uri="http://schemas.microsoft.com/office/word/2010/wordprocessingShape">
                    <wps:wsp>
                      <wps:cNvSpPr/>
                      <wps:spPr>
                        <a:xfrm rot="10800000">
                          <a:off x="0" y="0"/>
                          <a:ext cx="579120" cy="5029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652CF7" id="Up Arrow 100" o:spid="_x0000_s1026" type="#_x0000_t68" style="position:absolute;margin-left:-12.75pt;margin-top:124.4pt;width:45.6pt;height:39.6pt;rotation:180;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" adj="10800" fillcolor="red" strokecolor="#1f3763 [1604]" strokeweight="1pt"/>
            </w:pict>
          </mc:Fallback>
        </mc:AlternateContent>
      </w:r>
      <w:r>
        <w:rPr>
          <w:noProof/>
        </w:rPr>
        <w:drawing>
          <wp:inline distT="0" distB="0" distL="0" distR="0" wp14:anchorId="23933C05" wp14:editId="1DEABD28">
            <wp:extent cx="6597221" cy="3710940"/>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615069" cy="3720979"/>
                    </a:xfrm>
                    <a:prstGeom prst="rect">
                      <a:avLst/>
                    </a:prstGeom>
                  </pic:spPr>
                </pic:pic>
              </a:graphicData>
            </a:graphic>
          </wp:inline>
        </w:drawing>
      </w:r>
    </w:p>
    <w:p w14:paraId="338FA98E" w14:textId="77777777" w:rsidR="004D2994" w:rsidRDefault="004D2994" w:rsidP="0081124D"/>
    <w:p w14:paraId="52636DDE" w14:textId="4CC84771" w:rsidR="0081124D" w:rsidRDefault="0081124D" w:rsidP="0081124D">
      <w:pPr>
        <w:pStyle w:val="ListParagraph"/>
        <w:numPr>
          <w:ilvl w:val="1"/>
          <w:numId w:val="6"/>
        </w:numPr>
      </w:pPr>
      <w:r>
        <w:lastRenderedPageBreak/>
        <w:t xml:space="preserve">We then drag the orange </w:t>
      </w:r>
      <w:proofErr w:type="spellStart"/>
      <w:r>
        <w:t>i</w:t>
      </w:r>
      <w:proofErr w:type="spellEnd"/>
      <w:r>
        <w:t xml:space="preserve"> variable into the first open spot within </w:t>
      </w:r>
      <w:r>
        <w:rPr>
          <w:noProof/>
        </w:rPr>
        <w:drawing>
          <wp:inline distT="0" distB="0" distL="0" distR="0" wp14:anchorId="3A69958A" wp14:editId="1B3580AC">
            <wp:extent cx="2187869" cy="411480"/>
            <wp:effectExtent l="0" t="0" r="317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38353" cy="420975"/>
                    </a:xfrm>
                    <a:prstGeom prst="rect">
                      <a:avLst/>
                    </a:prstGeom>
                  </pic:spPr>
                </pic:pic>
              </a:graphicData>
            </a:graphic>
          </wp:inline>
        </w:drawing>
      </w:r>
    </w:p>
    <w:p w14:paraId="44D48D1D" w14:textId="1017EDC7" w:rsidR="0081124D" w:rsidRDefault="0081124D" w:rsidP="0081124D">
      <w:r>
        <w:rPr>
          <w:noProof/>
        </w:rPr>
        <w:drawing>
          <wp:inline distT="0" distB="0" distL="0" distR="0" wp14:anchorId="0109946F" wp14:editId="076C955F">
            <wp:extent cx="6446520" cy="362616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64271" cy="3636153"/>
                    </a:xfrm>
                    <a:prstGeom prst="rect">
                      <a:avLst/>
                    </a:prstGeom>
                  </pic:spPr>
                </pic:pic>
              </a:graphicData>
            </a:graphic>
          </wp:inline>
        </w:drawing>
      </w:r>
    </w:p>
    <w:p w14:paraId="6A12187B" w14:textId="6D9EAFC4" w:rsidR="0081124D" w:rsidRDefault="0081124D" w:rsidP="0081124D">
      <w:pPr>
        <w:pStyle w:val="ListParagraph"/>
        <w:numPr>
          <w:ilvl w:val="1"/>
          <w:numId w:val="6"/>
        </w:numPr>
      </w:pPr>
      <w:r>
        <w:t xml:space="preserve">Once the </w:t>
      </w:r>
      <w:proofErr w:type="spellStart"/>
      <w:r>
        <w:t>i</w:t>
      </w:r>
      <w:proofErr w:type="spellEnd"/>
      <w:r>
        <w:t xml:space="preserve"> variable is dragged into place, the code should look like this:</w:t>
      </w:r>
    </w:p>
    <w:p w14:paraId="41AB8F21" w14:textId="09B96612" w:rsidR="0081124D" w:rsidRDefault="0081124D" w:rsidP="0081124D">
      <w:r>
        <w:rPr>
          <w:noProof/>
        </w:rPr>
        <w:drawing>
          <wp:inline distT="0" distB="0" distL="0" distR="0" wp14:anchorId="288D7391" wp14:editId="1E728F31">
            <wp:extent cx="7301654" cy="4107180"/>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313556" cy="4113875"/>
                    </a:xfrm>
                    <a:prstGeom prst="rect">
                      <a:avLst/>
                    </a:prstGeom>
                  </pic:spPr>
                </pic:pic>
              </a:graphicData>
            </a:graphic>
          </wp:inline>
        </w:drawing>
      </w:r>
    </w:p>
    <w:p w14:paraId="2BEBFB95" w14:textId="77777777" w:rsidR="004D2994" w:rsidRDefault="004D2994" w:rsidP="004D2994"/>
    <w:p w14:paraId="3F82194C" w14:textId="0D1755C0" w:rsidR="004D2994" w:rsidRDefault="004D2994" w:rsidP="004D2994">
      <w:r>
        <w:t>Zoomed in:</w:t>
      </w:r>
    </w:p>
    <w:p w14:paraId="6BED63B7" w14:textId="74CF7837" w:rsidR="004D2994" w:rsidRDefault="004D2994" w:rsidP="004D2994">
      <w:r>
        <w:rPr>
          <w:noProof/>
        </w:rPr>
        <w:lastRenderedPageBreak/>
        <w:drawing>
          <wp:inline distT="0" distB="0" distL="0" distR="0" wp14:anchorId="5643D402" wp14:editId="432BFEAC">
            <wp:extent cx="1691640" cy="2589959"/>
            <wp:effectExtent l="0" t="0" r="381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693774" cy="2593226"/>
                    </a:xfrm>
                    <a:prstGeom prst="rect">
                      <a:avLst/>
                    </a:prstGeom>
                  </pic:spPr>
                </pic:pic>
              </a:graphicData>
            </a:graphic>
          </wp:inline>
        </w:drawing>
      </w:r>
    </w:p>
    <w:p w14:paraId="393EA731" w14:textId="239FB19B" w:rsidR="0081124D" w:rsidRDefault="0081124D" w:rsidP="0081124D">
      <w:pPr>
        <w:pStyle w:val="ListParagraph"/>
        <w:numPr>
          <w:ilvl w:val="1"/>
          <w:numId w:val="6"/>
        </w:numPr>
      </w:pPr>
      <w:r>
        <w:t>We now do the same for the j variable, but drag the j variable to the second slot (now the only open slot), and the code should look like this:</w:t>
      </w:r>
    </w:p>
    <w:p w14:paraId="638C9792" w14:textId="48DE26A5" w:rsidR="0081124D" w:rsidRDefault="0081124D" w:rsidP="0081124D">
      <w:r>
        <w:rPr>
          <w:noProof/>
        </w:rPr>
        <w:drawing>
          <wp:inline distT="0" distB="0" distL="0" distR="0" wp14:anchorId="0D7D6CE0" wp14:editId="7C9030D6">
            <wp:extent cx="6118860" cy="3441858"/>
            <wp:effectExtent l="0" t="0" r="0" b="63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31248" cy="3448826"/>
                    </a:xfrm>
                    <a:prstGeom prst="rect">
                      <a:avLst/>
                    </a:prstGeom>
                  </pic:spPr>
                </pic:pic>
              </a:graphicData>
            </a:graphic>
          </wp:inline>
        </w:drawing>
      </w:r>
    </w:p>
    <w:p w14:paraId="42AE7CB3" w14:textId="77777777" w:rsidR="004D2994" w:rsidRDefault="004D2994" w:rsidP="0081124D"/>
    <w:p w14:paraId="3AF2BBB7" w14:textId="72F95105" w:rsidR="004D2994" w:rsidRDefault="004D2994" w:rsidP="0081124D">
      <w:r>
        <w:t>Zoomed in:</w:t>
      </w:r>
    </w:p>
    <w:p w14:paraId="0D182969" w14:textId="3090DEA3" w:rsidR="004D2994" w:rsidRDefault="004D2994" w:rsidP="0081124D">
      <w:r>
        <w:rPr>
          <w:noProof/>
        </w:rPr>
        <w:drawing>
          <wp:inline distT="0" distB="0" distL="0" distR="0" wp14:anchorId="40B9E8DC" wp14:editId="0CC25F96">
            <wp:extent cx="1546277" cy="219456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67705" cy="2224971"/>
                    </a:xfrm>
                    <a:prstGeom prst="rect">
                      <a:avLst/>
                    </a:prstGeom>
                  </pic:spPr>
                </pic:pic>
              </a:graphicData>
            </a:graphic>
          </wp:inline>
        </w:drawing>
      </w:r>
    </w:p>
    <w:p w14:paraId="406E89CE" w14:textId="09141BAF" w:rsidR="0081124D" w:rsidRDefault="0081124D" w:rsidP="0081124D">
      <w:pPr>
        <w:pStyle w:val="ListParagraph"/>
        <w:numPr>
          <w:ilvl w:val="0"/>
          <w:numId w:val="6"/>
        </w:numPr>
      </w:pPr>
      <w:r>
        <w:lastRenderedPageBreak/>
        <w:t xml:space="preserve">Click on the green flag </w:t>
      </w:r>
      <w:r w:rsidR="004D2994">
        <w:rPr>
          <w:noProof/>
        </w:rPr>
        <w:drawing>
          <wp:inline distT="0" distB="0" distL="0" distR="0" wp14:anchorId="0E7F0551" wp14:editId="39FBB9CF">
            <wp:extent cx="350520" cy="350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20" cy="350520"/>
                    </a:xfrm>
                    <a:prstGeom prst="rect">
                      <a:avLst/>
                    </a:prstGeom>
                  </pic:spPr>
                </pic:pic>
              </a:graphicData>
            </a:graphic>
          </wp:inline>
        </w:drawing>
      </w:r>
      <w:r w:rsidR="004D2994">
        <w:t xml:space="preserve"> </w:t>
      </w:r>
      <w:r>
        <w:t xml:space="preserve">to run the program and see what changes on the screen.  </w:t>
      </w:r>
    </w:p>
    <w:p w14:paraId="6BA972BC" w14:textId="77777777" w:rsidR="0081124D" w:rsidRDefault="0081124D" w:rsidP="0081124D">
      <w:pPr>
        <w:pStyle w:val="ListParagraph"/>
      </w:pPr>
      <w:r>
        <w:rPr>
          <w:noProof/>
        </w:rPr>
        <w:drawing>
          <wp:anchor distT="0" distB="0" distL="114300" distR="114300" simplePos="0" relativeHeight="251720704" behindDoc="0" locked="0" layoutInCell="1" allowOverlap="1" wp14:anchorId="409B8EAB" wp14:editId="2ABD1A60">
            <wp:simplePos x="0" y="0"/>
            <wp:positionH relativeFrom="column">
              <wp:posOffset>590641</wp:posOffset>
            </wp:positionH>
            <wp:positionV relativeFrom="paragraph">
              <wp:posOffset>88137</wp:posOffset>
            </wp:positionV>
            <wp:extent cx="494030" cy="511810"/>
            <wp:effectExtent l="0" t="0" r="1270" b="2540"/>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4030" cy="51181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5EA37A66" w14:textId="77777777" w:rsidR="0081124D" w:rsidRDefault="0081124D" w:rsidP="0081124D">
      <w:pPr>
        <w:pStyle w:val="ListParagraph"/>
        <w:numPr>
          <w:ilvl w:val="0"/>
          <w:numId w:val="6"/>
        </w:numPr>
      </w:pPr>
      <w:r>
        <w:t xml:space="preserve">Notice the changes that happen once the green flag is clicked on and the program runs. </w:t>
      </w:r>
    </w:p>
    <w:p w14:paraId="2ECA3314" w14:textId="7F439596" w:rsidR="0081124D" w:rsidRDefault="0081124D" w:rsidP="0081124D">
      <w:r>
        <w:rPr>
          <w:noProof/>
        </w:rPr>
        <w:drawing>
          <wp:inline distT="0" distB="0" distL="0" distR="0" wp14:anchorId="5ECE9B8B" wp14:editId="4ABA1E2D">
            <wp:extent cx="6179820" cy="3476149"/>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7243" cy="3480324"/>
                    </a:xfrm>
                    <a:prstGeom prst="rect">
                      <a:avLst/>
                    </a:prstGeom>
                  </pic:spPr>
                </pic:pic>
              </a:graphicData>
            </a:graphic>
          </wp:inline>
        </w:drawing>
      </w:r>
    </w:p>
    <w:p w14:paraId="6124847B" w14:textId="77777777" w:rsidR="004D2994" w:rsidRDefault="004D2994" w:rsidP="0081124D"/>
    <w:p w14:paraId="50FB3E3F" w14:textId="7E0414E1" w:rsidR="004D2994" w:rsidRDefault="00AA4EFD" w:rsidP="0081124D">
      <w:r>
        <w:t>Zoomed in:</w:t>
      </w:r>
    </w:p>
    <w:p w14:paraId="00A967E9" w14:textId="77777777" w:rsidR="00AA4EFD" w:rsidRDefault="00AA4EFD" w:rsidP="0081124D"/>
    <w:p w14:paraId="7DA207A1" w14:textId="41FD3207" w:rsidR="00AA4EFD" w:rsidRDefault="00AA4EFD" w:rsidP="0081124D">
      <w:r>
        <w:rPr>
          <w:noProof/>
        </w:rPr>
        <w:drawing>
          <wp:inline distT="0" distB="0" distL="0" distR="0" wp14:anchorId="29750AB0" wp14:editId="604AF9E7">
            <wp:extent cx="4937760" cy="2643154"/>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46457" cy="2647810"/>
                    </a:xfrm>
                    <a:prstGeom prst="rect">
                      <a:avLst/>
                    </a:prstGeom>
                  </pic:spPr>
                </pic:pic>
              </a:graphicData>
            </a:graphic>
          </wp:inline>
        </w:drawing>
      </w:r>
    </w:p>
    <w:p w14:paraId="3761F4DA" w14:textId="77777777" w:rsidR="00AA4EFD" w:rsidRDefault="00AA4EFD" w:rsidP="0081124D"/>
    <w:p w14:paraId="32A382EF" w14:textId="77777777" w:rsidR="00AA4EFD" w:rsidRDefault="00AA4EFD" w:rsidP="0081124D"/>
    <w:p w14:paraId="45E2D680" w14:textId="77777777" w:rsidR="00AA4EFD" w:rsidRDefault="00AA4EFD" w:rsidP="0081124D"/>
    <w:p w14:paraId="0EE971B1" w14:textId="26F693F1" w:rsidR="0081124D" w:rsidRDefault="0081124D" w:rsidP="0081124D">
      <w:pPr>
        <w:pStyle w:val="ListParagraph"/>
        <w:numPr>
          <w:ilvl w:val="0"/>
          <w:numId w:val="6"/>
        </w:numPr>
      </w:pPr>
      <w:r>
        <w:lastRenderedPageBreak/>
        <w:t>****Advanced Student Variable Challenge****:</w:t>
      </w:r>
    </w:p>
    <w:p w14:paraId="5F7EE3D6" w14:textId="2D200230" w:rsidR="00FD5743" w:rsidRDefault="00FD5743" w:rsidP="00FD5743">
      <w:pPr>
        <w:pStyle w:val="ListParagraph"/>
        <w:numPr>
          <w:ilvl w:val="1"/>
          <w:numId w:val="6"/>
        </w:numPr>
      </w:pPr>
      <w:r>
        <w:t xml:space="preserve">Code a d variable </w:t>
      </w:r>
    </w:p>
    <w:p w14:paraId="21F773BE" w14:textId="4A30CF8A" w:rsidR="00FD5743" w:rsidRDefault="00FD5743" w:rsidP="00FD5743">
      <w:pPr>
        <w:pStyle w:val="ListParagraph"/>
        <w:numPr>
          <w:ilvl w:val="2"/>
          <w:numId w:val="6"/>
        </w:numPr>
      </w:pPr>
      <w:r>
        <w:t>To do so first detach the last code from the chain in the middle panel</w:t>
      </w:r>
    </w:p>
    <w:p w14:paraId="39C3FD76" w14:textId="7D1D3617" w:rsidR="00FD5743" w:rsidRDefault="00FD5743" w:rsidP="00FD5743">
      <w:r>
        <w:rPr>
          <w:noProof/>
        </w:rPr>
        <w:drawing>
          <wp:inline distT="0" distB="0" distL="0" distR="0" wp14:anchorId="64B106F7" wp14:editId="45292A80">
            <wp:extent cx="4230741" cy="2379792"/>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36324" cy="2382933"/>
                    </a:xfrm>
                    <a:prstGeom prst="rect">
                      <a:avLst/>
                    </a:prstGeom>
                  </pic:spPr>
                </pic:pic>
              </a:graphicData>
            </a:graphic>
          </wp:inline>
        </w:drawing>
      </w:r>
    </w:p>
    <w:p w14:paraId="5C9645D0" w14:textId="77777777" w:rsidR="0081124D" w:rsidRDefault="0081124D" w:rsidP="0081124D"/>
    <w:p w14:paraId="509E23D7" w14:textId="43537511" w:rsidR="00FD5743" w:rsidRDefault="00FD5743" w:rsidP="00FD5743">
      <w:pPr>
        <w:pStyle w:val="ListParagraph"/>
        <w:numPr>
          <w:ilvl w:val="2"/>
          <w:numId w:val="6"/>
        </w:numPr>
      </w:pPr>
      <w:proofErr w:type="gramStart"/>
      <w:r>
        <w:t>on</w:t>
      </w:r>
      <w:proofErr w:type="gramEnd"/>
      <w:r>
        <w:t xml:space="preserve"> the left most “code” panel we must select the “set a to 0” button and drag it to the middle coding panel screen and attach it below the “set c to </w:t>
      </w:r>
      <w:proofErr w:type="spellStart"/>
      <w:r>
        <w:t>i</w:t>
      </w:r>
      <w:proofErr w:type="spellEnd"/>
      <w:r>
        <w:t xml:space="preserve">*j” action. </w:t>
      </w:r>
    </w:p>
    <w:p w14:paraId="4F0D6D59" w14:textId="57A10DB4" w:rsidR="00FD5743" w:rsidRDefault="00FD5743" w:rsidP="00FD5743">
      <w:pPr>
        <w:pStyle w:val="ListParagraph"/>
        <w:ind w:left="2160"/>
      </w:pPr>
      <w:r>
        <w:rPr>
          <w:noProof/>
        </w:rPr>
        <w:drawing>
          <wp:inline distT="0" distB="0" distL="0" distR="0" wp14:anchorId="5897A781" wp14:editId="73D448A6">
            <wp:extent cx="5608320" cy="3154679"/>
            <wp:effectExtent l="0" t="0" r="0"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4225" cy="3158001"/>
                    </a:xfrm>
                    <a:prstGeom prst="rect">
                      <a:avLst/>
                    </a:prstGeom>
                  </pic:spPr>
                </pic:pic>
              </a:graphicData>
            </a:graphic>
          </wp:inline>
        </w:drawing>
      </w:r>
    </w:p>
    <w:p w14:paraId="31F3F3D4" w14:textId="77777777" w:rsidR="00AA4EFD" w:rsidRDefault="00AA4EFD" w:rsidP="00FD5743">
      <w:pPr>
        <w:pStyle w:val="ListParagraph"/>
        <w:ind w:left="2160"/>
      </w:pPr>
    </w:p>
    <w:p w14:paraId="76DDD8AA" w14:textId="1EA91641" w:rsidR="00AA4EFD" w:rsidRDefault="00AA4EFD" w:rsidP="00FD5743">
      <w:pPr>
        <w:pStyle w:val="ListParagraph"/>
        <w:ind w:left="2160"/>
      </w:pPr>
      <w:r>
        <w:t>Zoomed in:</w:t>
      </w:r>
    </w:p>
    <w:p w14:paraId="40B9456C" w14:textId="2D3E9AC2" w:rsidR="00AA4EFD" w:rsidRDefault="00AA4EFD" w:rsidP="00FD5743">
      <w:pPr>
        <w:pStyle w:val="ListParagraph"/>
        <w:ind w:left="2160"/>
      </w:pPr>
      <w:r>
        <w:rPr>
          <w:noProof/>
        </w:rPr>
        <w:drawing>
          <wp:inline distT="0" distB="0" distL="0" distR="0" wp14:anchorId="55C3D493" wp14:editId="2192567B">
            <wp:extent cx="1178101" cy="2026920"/>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190824" cy="2048810"/>
                    </a:xfrm>
                    <a:prstGeom prst="rect">
                      <a:avLst/>
                    </a:prstGeom>
                  </pic:spPr>
                </pic:pic>
              </a:graphicData>
            </a:graphic>
          </wp:inline>
        </w:drawing>
      </w:r>
    </w:p>
    <w:p w14:paraId="27039239" w14:textId="7290EAF0" w:rsidR="00FD5743" w:rsidRDefault="00FD5743" w:rsidP="00FD5743">
      <w:pPr>
        <w:pStyle w:val="ListParagraph"/>
        <w:numPr>
          <w:ilvl w:val="2"/>
          <w:numId w:val="6"/>
        </w:numPr>
      </w:pPr>
      <w:r>
        <w:lastRenderedPageBreak/>
        <w:t>using your mouse change the “a” in the drop down to “d”</w:t>
      </w:r>
    </w:p>
    <w:p w14:paraId="43AC8A98" w14:textId="41483AEF" w:rsidR="00FD5743" w:rsidRDefault="00FD5743" w:rsidP="00FD5743">
      <w:pPr>
        <w:ind w:left="1260" w:firstLine="720"/>
      </w:pPr>
      <w:r>
        <w:rPr>
          <w:noProof/>
        </w:rPr>
        <w:drawing>
          <wp:inline distT="0" distB="0" distL="0" distR="0" wp14:anchorId="0B09C6EF" wp14:editId="0DD2A0A9">
            <wp:extent cx="5662507" cy="318516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84995" cy="3197809"/>
                    </a:xfrm>
                    <a:prstGeom prst="rect">
                      <a:avLst/>
                    </a:prstGeom>
                  </pic:spPr>
                </pic:pic>
              </a:graphicData>
            </a:graphic>
          </wp:inline>
        </w:drawing>
      </w:r>
    </w:p>
    <w:p w14:paraId="060C69FB" w14:textId="63A98718" w:rsidR="00AA4EFD" w:rsidRDefault="00AA4EFD" w:rsidP="00AA4EFD">
      <w:r>
        <w:t>Zoomed in:</w:t>
      </w:r>
    </w:p>
    <w:p w14:paraId="35BE615A" w14:textId="7C3CCFF0" w:rsidR="00AA4EFD" w:rsidRDefault="00AA4EFD" w:rsidP="00AA4EFD">
      <w:r>
        <w:rPr>
          <w:noProof/>
        </w:rPr>
        <w:drawing>
          <wp:inline distT="0" distB="0" distL="0" distR="0" wp14:anchorId="44023016" wp14:editId="0777D9CD">
            <wp:extent cx="1371600" cy="2370721"/>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376274" cy="2378800"/>
                    </a:xfrm>
                    <a:prstGeom prst="rect">
                      <a:avLst/>
                    </a:prstGeom>
                  </pic:spPr>
                </pic:pic>
              </a:graphicData>
            </a:graphic>
          </wp:inline>
        </w:drawing>
      </w:r>
    </w:p>
    <w:p w14:paraId="6094452C" w14:textId="31B7A870" w:rsidR="00DC6F81" w:rsidRDefault="00DC6F81" w:rsidP="00DC6F81">
      <w:pPr>
        <w:pStyle w:val="ListParagraph"/>
        <w:numPr>
          <w:ilvl w:val="2"/>
          <w:numId w:val="6"/>
        </w:numPr>
      </w:pPr>
      <w:r>
        <w:t xml:space="preserve">On the left most “code” panel we must select the “operators” button and drag the </w:t>
      </w:r>
      <w:r>
        <w:rPr>
          <w:noProof/>
        </w:rPr>
        <w:drawing>
          <wp:inline distT="0" distB="0" distL="0" distR="0" wp14:anchorId="577491F8" wp14:editId="7D992345">
            <wp:extent cx="560452" cy="26688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5987" cy="279041"/>
                    </a:xfrm>
                    <a:prstGeom prst="rect">
                      <a:avLst/>
                    </a:prstGeom>
                  </pic:spPr>
                </pic:pic>
              </a:graphicData>
            </a:graphic>
          </wp:inline>
        </w:drawing>
      </w:r>
      <w:r>
        <w:t xml:space="preserve"> to the middle coding panel screen and attach it to the “set d” action. The code should look like:</w:t>
      </w:r>
    </w:p>
    <w:p w14:paraId="76EB08A5" w14:textId="4C38C38B" w:rsidR="00DC6F81" w:rsidRDefault="00DC6F81" w:rsidP="00DC6F81">
      <w:r>
        <w:rPr>
          <w:noProof/>
        </w:rPr>
        <w:drawing>
          <wp:inline distT="0" distB="0" distL="0" distR="0" wp14:anchorId="38B29AEA" wp14:editId="2936D96F">
            <wp:extent cx="4423246" cy="2488076"/>
            <wp:effectExtent l="0" t="0" r="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35879" cy="2495182"/>
                    </a:xfrm>
                    <a:prstGeom prst="rect">
                      <a:avLst/>
                    </a:prstGeom>
                  </pic:spPr>
                </pic:pic>
              </a:graphicData>
            </a:graphic>
          </wp:inline>
        </w:drawing>
      </w:r>
    </w:p>
    <w:p w14:paraId="1BEB4FA3" w14:textId="675FBCB5" w:rsidR="00AA4EFD" w:rsidRDefault="00AA4EFD" w:rsidP="00AA4EFD">
      <w:r>
        <w:lastRenderedPageBreak/>
        <w:t>Zoomed in:</w:t>
      </w:r>
    </w:p>
    <w:p w14:paraId="0E86E083" w14:textId="5A814596" w:rsidR="00AA4EFD" w:rsidRDefault="00AA4EFD" w:rsidP="00AA4EFD">
      <w:r>
        <w:rPr>
          <w:noProof/>
        </w:rPr>
        <w:drawing>
          <wp:inline distT="0" distB="0" distL="0" distR="0" wp14:anchorId="2C57761E" wp14:editId="51B54846">
            <wp:extent cx="1866900" cy="3176602"/>
            <wp:effectExtent l="0" t="0" r="0" b="508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68416" cy="3179182"/>
                    </a:xfrm>
                    <a:prstGeom prst="rect">
                      <a:avLst/>
                    </a:prstGeom>
                  </pic:spPr>
                </pic:pic>
              </a:graphicData>
            </a:graphic>
          </wp:inline>
        </w:drawing>
      </w:r>
    </w:p>
    <w:p w14:paraId="5C531946" w14:textId="6954EB7B" w:rsidR="00DC6F81" w:rsidRDefault="00DC6F81" w:rsidP="00DC6F81">
      <w:pPr>
        <w:pStyle w:val="ListParagraph"/>
        <w:numPr>
          <w:ilvl w:val="2"/>
          <w:numId w:val="6"/>
        </w:numPr>
      </w:pPr>
      <w:r>
        <w:t xml:space="preserve">We then drag the orange </w:t>
      </w:r>
      <w:proofErr w:type="spellStart"/>
      <w:r>
        <w:t>i</w:t>
      </w:r>
      <w:proofErr w:type="spellEnd"/>
      <w:r>
        <w:t xml:space="preserve"> variable into the first open spot </w:t>
      </w:r>
      <w:proofErr w:type="gramStart"/>
      <w:r>
        <w:t xml:space="preserve">within </w:t>
      </w:r>
      <w:proofErr w:type="gramEnd"/>
      <w:r>
        <w:rPr>
          <w:noProof/>
        </w:rPr>
        <w:drawing>
          <wp:inline distT="0" distB="0" distL="0" distR="0" wp14:anchorId="1CC06D54" wp14:editId="588D091A">
            <wp:extent cx="1111280" cy="239271"/>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143530" cy="246215"/>
                    </a:xfrm>
                    <a:prstGeom prst="rect">
                      <a:avLst/>
                    </a:prstGeom>
                  </pic:spPr>
                </pic:pic>
              </a:graphicData>
            </a:graphic>
          </wp:inline>
        </w:drawing>
      </w:r>
      <w:r>
        <w:t xml:space="preserve">. Once the </w:t>
      </w:r>
      <w:proofErr w:type="spellStart"/>
      <w:r>
        <w:t>i</w:t>
      </w:r>
      <w:proofErr w:type="spellEnd"/>
      <w:r>
        <w:t xml:space="preserve"> variable is dragged into place, the code should look like this:</w:t>
      </w:r>
    </w:p>
    <w:p w14:paraId="7AFD8704" w14:textId="51856B6C" w:rsidR="00DC6F81" w:rsidRDefault="00DC6F81" w:rsidP="00DC6F81">
      <w:r>
        <w:rPr>
          <w:noProof/>
        </w:rPr>
        <w:drawing>
          <wp:inline distT="0" distB="0" distL="0" distR="0" wp14:anchorId="0676FAF6" wp14:editId="5A159A6C">
            <wp:extent cx="7437121" cy="4183380"/>
            <wp:effectExtent l="0" t="0" r="0" b="762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447295" cy="4189103"/>
                    </a:xfrm>
                    <a:prstGeom prst="rect">
                      <a:avLst/>
                    </a:prstGeom>
                  </pic:spPr>
                </pic:pic>
              </a:graphicData>
            </a:graphic>
          </wp:inline>
        </w:drawing>
      </w:r>
    </w:p>
    <w:p w14:paraId="09D1F9D7" w14:textId="77777777" w:rsidR="00AA4EFD" w:rsidRDefault="00AA4EFD" w:rsidP="00AA4EFD"/>
    <w:p w14:paraId="078FBC02" w14:textId="77777777" w:rsidR="00AA4EFD" w:rsidRDefault="00AA4EFD" w:rsidP="00AA4EFD"/>
    <w:p w14:paraId="302C5DE3" w14:textId="77777777" w:rsidR="00AA4EFD" w:rsidRDefault="00AA4EFD" w:rsidP="00AA4EFD"/>
    <w:p w14:paraId="6B319691" w14:textId="77777777" w:rsidR="00DC6F81" w:rsidRDefault="00DC6F81" w:rsidP="00DC6F81">
      <w:pPr>
        <w:pStyle w:val="ListParagraph"/>
        <w:numPr>
          <w:ilvl w:val="2"/>
          <w:numId w:val="6"/>
        </w:numPr>
      </w:pPr>
      <w:r>
        <w:lastRenderedPageBreak/>
        <w:t>We now do the same for the j variable, but drag the j variable to the second slot (now the only open slot), and the code should look like this:</w:t>
      </w:r>
    </w:p>
    <w:p w14:paraId="686A2B17" w14:textId="5211D438" w:rsidR="00DC6F81" w:rsidRDefault="00DC6F81" w:rsidP="00DC6F81">
      <w:r>
        <w:rPr>
          <w:noProof/>
        </w:rPr>
        <w:drawing>
          <wp:inline distT="0" distB="0" distL="0" distR="0" wp14:anchorId="11073F0A" wp14:editId="2F079313">
            <wp:extent cx="6720840" cy="3780473"/>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731890" cy="3786689"/>
                    </a:xfrm>
                    <a:prstGeom prst="rect">
                      <a:avLst/>
                    </a:prstGeom>
                  </pic:spPr>
                </pic:pic>
              </a:graphicData>
            </a:graphic>
          </wp:inline>
        </w:drawing>
      </w:r>
    </w:p>
    <w:p w14:paraId="50A1FCF8" w14:textId="77777777" w:rsidR="00AA4EFD" w:rsidRDefault="00AA4EFD" w:rsidP="00DC6F81"/>
    <w:p w14:paraId="7172915B" w14:textId="6C7400B0" w:rsidR="00AA4EFD" w:rsidRDefault="00AA4EFD" w:rsidP="00DC6F81">
      <w:r>
        <w:t>Zoomed in:</w:t>
      </w:r>
    </w:p>
    <w:p w14:paraId="205B5FB9" w14:textId="0F7E8D9E" w:rsidR="00AA4EFD" w:rsidRDefault="00AA4EFD" w:rsidP="00DC6F81">
      <w:r>
        <w:rPr>
          <w:noProof/>
        </w:rPr>
        <w:drawing>
          <wp:inline distT="0" distB="0" distL="0" distR="0" wp14:anchorId="050BABDC" wp14:editId="70152D84">
            <wp:extent cx="1729740" cy="3014845"/>
            <wp:effectExtent l="0" t="0" r="381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30990" cy="3017024"/>
                    </a:xfrm>
                    <a:prstGeom prst="rect">
                      <a:avLst/>
                    </a:prstGeom>
                  </pic:spPr>
                </pic:pic>
              </a:graphicData>
            </a:graphic>
          </wp:inline>
        </w:drawing>
      </w:r>
    </w:p>
    <w:p w14:paraId="77801A69" w14:textId="77777777" w:rsidR="00AA4EFD" w:rsidRDefault="00AA4EFD" w:rsidP="00DC6F81"/>
    <w:p w14:paraId="534D7B3D" w14:textId="77777777" w:rsidR="00AA4EFD" w:rsidRDefault="00AA4EFD" w:rsidP="00DC6F81"/>
    <w:p w14:paraId="5E7DC008" w14:textId="77777777" w:rsidR="00AA4EFD" w:rsidRDefault="00AA4EFD" w:rsidP="00DC6F81"/>
    <w:p w14:paraId="193CC9D3" w14:textId="77777777" w:rsidR="00AA4EFD" w:rsidRDefault="00AA4EFD" w:rsidP="00DC6F81"/>
    <w:p w14:paraId="4C17721A" w14:textId="77777777" w:rsidR="00AA4EFD" w:rsidRDefault="00AA4EFD" w:rsidP="00DC6F81"/>
    <w:p w14:paraId="5BB0FD4F" w14:textId="01B93153" w:rsidR="00DC6F81" w:rsidRDefault="00DC6F81" w:rsidP="00DC6F81">
      <w:pPr>
        <w:pStyle w:val="ListParagraph"/>
        <w:numPr>
          <w:ilvl w:val="0"/>
          <w:numId w:val="6"/>
        </w:numPr>
      </w:pPr>
      <w:r>
        <w:lastRenderedPageBreak/>
        <w:t xml:space="preserve">Re-attach the “say” action code in the middle panel below the </w:t>
      </w:r>
      <w:r>
        <w:rPr>
          <w:noProof/>
        </w:rPr>
        <w:drawing>
          <wp:inline distT="0" distB="0" distL="0" distR="0" wp14:anchorId="47603C34" wp14:editId="53856AC8">
            <wp:extent cx="1102530" cy="233419"/>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153766" cy="244266"/>
                    </a:xfrm>
                    <a:prstGeom prst="rect">
                      <a:avLst/>
                    </a:prstGeom>
                  </pic:spPr>
                </pic:pic>
              </a:graphicData>
            </a:graphic>
          </wp:inline>
        </w:drawing>
      </w:r>
      <w:r>
        <w:t xml:space="preserve"> so the code looks like:</w:t>
      </w:r>
    </w:p>
    <w:p w14:paraId="405E6E45" w14:textId="3B509761" w:rsidR="00DC6F81" w:rsidRDefault="00DC6F81" w:rsidP="00DC6F81">
      <w:r>
        <w:rPr>
          <w:noProof/>
        </w:rPr>
        <w:drawing>
          <wp:inline distT="0" distB="0" distL="0" distR="0" wp14:anchorId="1DCC2C8C" wp14:editId="04B04DA5">
            <wp:extent cx="6720840" cy="3780473"/>
            <wp:effectExtent l="0" t="0" r="381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729787" cy="3785505"/>
                    </a:xfrm>
                    <a:prstGeom prst="rect">
                      <a:avLst/>
                    </a:prstGeom>
                  </pic:spPr>
                </pic:pic>
              </a:graphicData>
            </a:graphic>
          </wp:inline>
        </w:drawing>
      </w:r>
    </w:p>
    <w:p w14:paraId="4C03F948" w14:textId="4B927527" w:rsidR="00DC6F81" w:rsidRDefault="00DC6F81" w:rsidP="00DC6F81">
      <w:pPr>
        <w:pStyle w:val="ListParagraph"/>
        <w:numPr>
          <w:ilvl w:val="0"/>
          <w:numId w:val="6"/>
        </w:numPr>
      </w:pPr>
      <w:r>
        <w:t xml:space="preserve">Click on the green flag </w:t>
      </w:r>
      <w:r w:rsidR="00AA4EFD">
        <w:rPr>
          <w:noProof/>
        </w:rPr>
        <w:drawing>
          <wp:inline distT="0" distB="0" distL="0" distR="0" wp14:anchorId="3ED2D75C" wp14:editId="399CB32C">
            <wp:extent cx="350520" cy="3505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20" cy="350520"/>
                    </a:xfrm>
                    <a:prstGeom prst="rect">
                      <a:avLst/>
                    </a:prstGeom>
                  </pic:spPr>
                </pic:pic>
              </a:graphicData>
            </a:graphic>
          </wp:inline>
        </w:drawing>
      </w:r>
      <w:r w:rsidR="00AA4EFD">
        <w:t xml:space="preserve"> </w:t>
      </w:r>
      <w:r>
        <w:t xml:space="preserve">to run the program and see what changes on the screen.  </w:t>
      </w:r>
    </w:p>
    <w:p w14:paraId="4F7F1686" w14:textId="77777777" w:rsidR="00DC6F81" w:rsidRDefault="00DC6F81" w:rsidP="00DC6F81">
      <w:pPr>
        <w:pStyle w:val="ListParagraph"/>
      </w:pPr>
      <w:r>
        <w:rPr>
          <w:noProof/>
        </w:rPr>
        <w:drawing>
          <wp:anchor distT="0" distB="0" distL="114300" distR="114300" simplePos="0" relativeHeight="251722752" behindDoc="0" locked="0" layoutInCell="1" allowOverlap="1" wp14:anchorId="7C000D00" wp14:editId="28FFA32D">
            <wp:simplePos x="0" y="0"/>
            <wp:positionH relativeFrom="column">
              <wp:posOffset>590641</wp:posOffset>
            </wp:positionH>
            <wp:positionV relativeFrom="paragraph">
              <wp:posOffset>88137</wp:posOffset>
            </wp:positionV>
            <wp:extent cx="494030" cy="511810"/>
            <wp:effectExtent l="0" t="0" r="1270" b="254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4030" cy="51181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598FE493" w14:textId="77777777" w:rsidR="00DC6F81" w:rsidRDefault="00DC6F81" w:rsidP="00DC6F81">
      <w:pPr>
        <w:pStyle w:val="ListParagraph"/>
        <w:numPr>
          <w:ilvl w:val="0"/>
          <w:numId w:val="6"/>
        </w:numPr>
      </w:pPr>
      <w:r>
        <w:t xml:space="preserve">Notice the changes that happen once the green flag is clicked on and the program runs. </w:t>
      </w:r>
    </w:p>
    <w:p w14:paraId="3C91E28A" w14:textId="77777777" w:rsidR="00FD5743" w:rsidRDefault="00FD5743" w:rsidP="00DC6F81"/>
    <w:p w14:paraId="7BEB7BEA" w14:textId="0A677744" w:rsidR="00DC6F81" w:rsidRDefault="00DC6F81" w:rsidP="00DC6F81">
      <w:r>
        <w:rPr>
          <w:noProof/>
        </w:rPr>
        <mc:AlternateContent>
          <mc:Choice Requires="wps">
            <w:drawing>
              <wp:anchor distT="0" distB="0" distL="114300" distR="114300" simplePos="0" relativeHeight="251726848" behindDoc="0" locked="0" layoutInCell="1" allowOverlap="1" wp14:anchorId="53EF447F" wp14:editId="679F2C23">
                <wp:simplePos x="0" y="0"/>
                <wp:positionH relativeFrom="column">
                  <wp:posOffset>4491513</wp:posOffset>
                </wp:positionH>
                <wp:positionV relativeFrom="paragraph">
                  <wp:posOffset>660605</wp:posOffset>
                </wp:positionV>
                <wp:extent cx="579120" cy="502920"/>
                <wp:effectExtent l="0" t="0" r="68580" b="0"/>
                <wp:wrapNone/>
                <wp:docPr id="125" name="Up Arrow 125"/>
                <wp:cNvGraphicFramePr/>
                <a:graphic xmlns:a="http://schemas.openxmlformats.org/drawingml/2006/main">
                  <a:graphicData uri="http://schemas.microsoft.com/office/word/2010/wordprocessingShape">
                    <wps:wsp>
                      <wps:cNvSpPr/>
                      <wps:spPr>
                        <a:xfrm rot="14151639">
                          <a:off x="0" y="0"/>
                          <a:ext cx="579120" cy="502920"/>
                        </a:xfrm>
                        <a:prstGeom prst="up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BFA843" id="Up Arrow 125" o:spid="_x0000_s1026" type="#_x0000_t68" style="position:absolute;margin-left:353.65pt;margin-top:52pt;width:45.6pt;height:39.6pt;rotation:-8135596fd;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" adj="10800" fillcolor="red" strokecolor="#2f528f" strokeweight="1pt"/>
            </w:pict>
          </mc:Fallback>
        </mc:AlternateContent>
      </w:r>
      <w:r>
        <w:rPr>
          <w:noProof/>
        </w:rPr>
        <mc:AlternateContent>
          <mc:Choice Requires="wps">
            <w:drawing>
              <wp:anchor distT="0" distB="0" distL="114300" distR="114300" simplePos="0" relativeHeight="251724800" behindDoc="0" locked="0" layoutInCell="1" allowOverlap="1" wp14:anchorId="1EF234D0" wp14:editId="3E571F1B">
                <wp:simplePos x="0" y="0"/>
                <wp:positionH relativeFrom="column">
                  <wp:posOffset>5157975</wp:posOffset>
                </wp:positionH>
                <wp:positionV relativeFrom="paragraph">
                  <wp:posOffset>1294550</wp:posOffset>
                </wp:positionV>
                <wp:extent cx="579120" cy="502920"/>
                <wp:effectExtent l="19050" t="19050" r="30480" b="11430"/>
                <wp:wrapNone/>
                <wp:docPr id="124" name="Up Arrow 124"/>
                <wp:cNvGraphicFramePr/>
                <a:graphic xmlns:a="http://schemas.openxmlformats.org/drawingml/2006/main">
                  <a:graphicData uri="http://schemas.microsoft.com/office/word/2010/wordprocessingShape">
                    <wps:wsp>
                      <wps:cNvSpPr/>
                      <wps:spPr>
                        <a:xfrm>
                          <a:off x="0" y="0"/>
                          <a:ext cx="579120" cy="502920"/>
                        </a:xfrm>
                        <a:prstGeom prst="up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D61518" id="Up Arrow 124" o:spid="_x0000_s1026" type="#_x0000_t68" style="position:absolute;margin-left:406.15pt;margin-top:101.95pt;width:45.6pt;height:39.6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" adj="10800" fillcolor="red" strokecolor="#2f528f" strokeweight="1pt"/>
            </w:pict>
          </mc:Fallback>
        </mc:AlternateContent>
      </w:r>
      <w:r>
        <w:rPr>
          <w:noProof/>
        </w:rPr>
        <w:drawing>
          <wp:inline distT="0" distB="0" distL="0" distR="0" wp14:anchorId="17C746A6" wp14:editId="0C6B98CE">
            <wp:extent cx="5943600" cy="334327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4CA52EA9" w14:textId="5838E72C" w:rsidR="00AA4EFD" w:rsidRDefault="00AA4EFD" w:rsidP="00DC6F81">
      <w:r>
        <w:lastRenderedPageBreak/>
        <w:t>Zoomed in:</w:t>
      </w:r>
    </w:p>
    <w:p w14:paraId="3B8AD5CD" w14:textId="77777777" w:rsidR="00AA4EFD" w:rsidRDefault="00AA4EFD" w:rsidP="00DC6F81"/>
    <w:p w14:paraId="1A096AB0" w14:textId="392263F1" w:rsidR="00AA4EFD" w:rsidRDefault="00AA4EFD" w:rsidP="00DC6F81">
      <w:bookmarkStart w:id="0" w:name="_GoBack"/>
      <w:r>
        <w:rPr>
          <w:noProof/>
        </w:rPr>
        <w:drawing>
          <wp:inline distT="0" distB="0" distL="0" distR="0" wp14:anchorId="7760E2B3" wp14:editId="5AE5D82C">
            <wp:extent cx="6562725" cy="37338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562725" cy="3733800"/>
                    </a:xfrm>
                    <a:prstGeom prst="rect">
                      <a:avLst/>
                    </a:prstGeom>
                  </pic:spPr>
                </pic:pic>
              </a:graphicData>
            </a:graphic>
          </wp:inline>
        </w:drawing>
      </w:r>
      <w:bookmarkEnd w:id="0"/>
    </w:p>
    <w:sectPr w:rsidR="00AA4EFD" w:rsidSect="000D394A">
      <w:pgSz w:w="12240" w:h="15840"/>
      <w:pgMar w:top="360" w:right="450" w:bottom="45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D6B44"/>
    <w:multiLevelType w:val="hybridMultilevel"/>
    <w:tmpl w:val="462A1BF6"/>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500D4"/>
    <w:multiLevelType w:val="hybridMultilevel"/>
    <w:tmpl w:val="863C19DE"/>
    <w:lvl w:ilvl="0" w:tplc="C282A3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07296"/>
    <w:multiLevelType w:val="hybridMultilevel"/>
    <w:tmpl w:val="0248C270"/>
    <w:lvl w:ilvl="0" w:tplc="C282A3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115D3"/>
    <w:multiLevelType w:val="hybridMultilevel"/>
    <w:tmpl w:val="462A1BF6"/>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C1628"/>
    <w:multiLevelType w:val="hybridMultilevel"/>
    <w:tmpl w:val="0248C270"/>
    <w:lvl w:ilvl="0" w:tplc="C282A3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90FD4"/>
    <w:multiLevelType w:val="hybridMultilevel"/>
    <w:tmpl w:val="8F52D0F4"/>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D2868"/>
    <w:multiLevelType w:val="hybridMultilevel"/>
    <w:tmpl w:val="C596C164"/>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F7F4F"/>
    <w:multiLevelType w:val="hybridMultilevel"/>
    <w:tmpl w:val="294813B6"/>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25F48"/>
    <w:multiLevelType w:val="hybridMultilevel"/>
    <w:tmpl w:val="4CB407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6044598"/>
    <w:multiLevelType w:val="hybridMultilevel"/>
    <w:tmpl w:val="462A1BF6"/>
    <w:lvl w:ilvl="0" w:tplc="C282A36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E70144"/>
    <w:multiLevelType w:val="hybridMultilevel"/>
    <w:tmpl w:val="0248C270"/>
    <w:lvl w:ilvl="0" w:tplc="C282A3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0"/>
  </w:num>
  <w:num w:numId="5">
    <w:abstractNumId w:val="4"/>
  </w:num>
  <w:num w:numId="6">
    <w:abstractNumId w:val="7"/>
  </w:num>
  <w:num w:numId="7">
    <w:abstractNumId w:val="9"/>
  </w:num>
  <w:num w:numId="8">
    <w:abstractNumId w:val="3"/>
  </w:num>
  <w:num w:numId="9">
    <w:abstractNumId w:val="6"/>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szAxNjQ0M7cwNDFR0lEKTi0uzszPAykwqQUAzPHDbywAAAA="/>
  </w:docVars>
  <w:rsids>
    <w:rsidRoot w:val="00D54601"/>
    <w:rsid w:val="00010F89"/>
    <w:rsid w:val="00086E06"/>
    <w:rsid w:val="000966C5"/>
    <w:rsid w:val="000D394A"/>
    <w:rsid w:val="00132F30"/>
    <w:rsid w:val="001579CC"/>
    <w:rsid w:val="001857A1"/>
    <w:rsid w:val="0019327F"/>
    <w:rsid w:val="00195CCD"/>
    <w:rsid w:val="001F5581"/>
    <w:rsid w:val="002A769F"/>
    <w:rsid w:val="002E328B"/>
    <w:rsid w:val="002F2ADB"/>
    <w:rsid w:val="002F71B6"/>
    <w:rsid w:val="00320EC5"/>
    <w:rsid w:val="0032304E"/>
    <w:rsid w:val="00353C71"/>
    <w:rsid w:val="0037463D"/>
    <w:rsid w:val="003862FC"/>
    <w:rsid w:val="003A30A2"/>
    <w:rsid w:val="00410F4F"/>
    <w:rsid w:val="00415FEA"/>
    <w:rsid w:val="00461C9F"/>
    <w:rsid w:val="0048726A"/>
    <w:rsid w:val="004D2994"/>
    <w:rsid w:val="004E1830"/>
    <w:rsid w:val="00544734"/>
    <w:rsid w:val="005D33BB"/>
    <w:rsid w:val="005F5132"/>
    <w:rsid w:val="006051F5"/>
    <w:rsid w:val="00610EAE"/>
    <w:rsid w:val="00615C05"/>
    <w:rsid w:val="00623DD3"/>
    <w:rsid w:val="00630190"/>
    <w:rsid w:val="006B18C0"/>
    <w:rsid w:val="0071023C"/>
    <w:rsid w:val="00712F70"/>
    <w:rsid w:val="00714661"/>
    <w:rsid w:val="00732D1A"/>
    <w:rsid w:val="007701B4"/>
    <w:rsid w:val="00781DDD"/>
    <w:rsid w:val="007F2C8D"/>
    <w:rsid w:val="0081124D"/>
    <w:rsid w:val="00836970"/>
    <w:rsid w:val="00850B4C"/>
    <w:rsid w:val="00857E70"/>
    <w:rsid w:val="00914A24"/>
    <w:rsid w:val="009154A7"/>
    <w:rsid w:val="00924AB5"/>
    <w:rsid w:val="00956208"/>
    <w:rsid w:val="00960D8B"/>
    <w:rsid w:val="009622C2"/>
    <w:rsid w:val="009718CB"/>
    <w:rsid w:val="00972543"/>
    <w:rsid w:val="009A15BE"/>
    <w:rsid w:val="009E5BC9"/>
    <w:rsid w:val="00A1119D"/>
    <w:rsid w:val="00A352B5"/>
    <w:rsid w:val="00A658C4"/>
    <w:rsid w:val="00AA4EFD"/>
    <w:rsid w:val="00AE6B2A"/>
    <w:rsid w:val="00B11931"/>
    <w:rsid w:val="00B17508"/>
    <w:rsid w:val="00B63B96"/>
    <w:rsid w:val="00B849C7"/>
    <w:rsid w:val="00B95347"/>
    <w:rsid w:val="00C234CA"/>
    <w:rsid w:val="00C315DF"/>
    <w:rsid w:val="00C6077D"/>
    <w:rsid w:val="00CD1CB2"/>
    <w:rsid w:val="00CE02A4"/>
    <w:rsid w:val="00D54601"/>
    <w:rsid w:val="00D92308"/>
    <w:rsid w:val="00DA6F21"/>
    <w:rsid w:val="00DC6F81"/>
    <w:rsid w:val="00DD6183"/>
    <w:rsid w:val="00F25343"/>
    <w:rsid w:val="00F85C5A"/>
    <w:rsid w:val="00F86C7E"/>
    <w:rsid w:val="00FB683D"/>
    <w:rsid w:val="00FD1729"/>
    <w:rsid w:val="00FD5743"/>
    <w:rsid w:val="00FD70C5"/>
    <w:rsid w:val="00FE6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DBB84"/>
  <w15:chartTrackingRefBased/>
  <w15:docId w15:val="{91AE7960-C146-4CC2-900E-F8E662D32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4601"/>
    <w:pPr>
      <w:ind w:left="720"/>
      <w:contextualSpacing/>
    </w:pPr>
  </w:style>
  <w:style w:type="paragraph" w:styleId="Title">
    <w:name w:val="Title"/>
    <w:basedOn w:val="Normal"/>
    <w:next w:val="Normal"/>
    <w:link w:val="TitleChar"/>
    <w:uiPriority w:val="10"/>
    <w:qFormat/>
    <w:rsid w:val="00132F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F3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57E70"/>
    <w:rPr>
      <w:color w:val="0563C1" w:themeColor="hyperlink"/>
      <w:u w:val="single"/>
    </w:rPr>
  </w:style>
  <w:style w:type="character" w:customStyle="1" w:styleId="UnresolvedMention">
    <w:name w:val="Unresolved Mention"/>
    <w:basedOn w:val="DefaultParagraphFont"/>
    <w:uiPriority w:val="99"/>
    <w:semiHidden/>
    <w:unhideWhenUsed/>
    <w:rsid w:val="00857E70"/>
    <w:rPr>
      <w:color w:val="605E5C"/>
      <w:shd w:val="clear" w:color="auto" w:fill="E1DFDD"/>
    </w:rPr>
  </w:style>
  <w:style w:type="character" w:styleId="FollowedHyperlink">
    <w:name w:val="FollowedHyperlink"/>
    <w:basedOn w:val="DefaultParagraphFont"/>
    <w:uiPriority w:val="99"/>
    <w:semiHidden/>
    <w:unhideWhenUsed/>
    <w:rsid w:val="00A658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hyperlink" Target="https://scratch.mit.edu" TargetMode="External"/><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cratch.mit.edu" TargetMode="Externa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image" Target="media/image1.png"/><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79694-0ED4-4B5B-A661-54FC75F4D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89</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 Podyachev</dc:creator>
  <cp:keywords/>
  <dc:description/>
  <cp:lastModifiedBy>lindsey smith</cp:lastModifiedBy>
  <cp:revision>2</cp:revision>
  <dcterms:created xsi:type="dcterms:W3CDTF">2019-03-22T23:58:00Z</dcterms:created>
  <dcterms:modified xsi:type="dcterms:W3CDTF">2019-03-22T23:58:00Z</dcterms:modified>
</cp:coreProperties>
</file>